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EB2F7C5" w:rsidR="00ED549B" w:rsidRDefault="009A12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944" behindDoc="0" locked="0" layoutInCell="1" allowOverlap="1" wp14:anchorId="03E43A71" wp14:editId="64F3F9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24155"/>
                    <wp:effectExtent l="0" t="0" r="0" b="0"/>
                    <wp:wrapSquare wrapText="bothSides"/>
                    <wp:docPr id="44" name="Cuadro de tex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224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7843ACE" w14:textId="77777777" w:rsidR="00ED549B" w:rsidRPr="00ED549B" w:rsidRDefault="007770A6" w:rsidP="00ED549B">
                                <w:pPr>
                                  <w:pStyle w:val="Sinespaciado"/>
                                  <w:rPr>
                                    <w:color w:val="4A5356" w:themeColor="text2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  <w:lang w:val="es-ES"/>
                                    </w:rPr>
                                    <w:alias w:val="Aut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sz w:val="18"/>
                                        <w:szCs w:val="18"/>
                                        <w:lang w:val="es-ES"/>
                                      </w:rPr>
                                      <w:t>Marcos González, Cristian Tenorio y Diego Rodríguez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E43A71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44" o:spid="_x0000_s1026" type="#_x0000_t202" style="position:absolute;left:0;text-align:left;margin-left:0;margin-top:0;width:220.3pt;height:17.65pt;z-index:25166694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" filled="f" stroked="f" strokeweight=".5pt">
                    <v:textbox style="mso-fit-shape-to-text:t">
                      <w:txbxContent>
                        <w:p w14:paraId="17843ACE" w14:textId="77777777" w:rsidR="00ED549B" w:rsidRPr="00ED549B" w:rsidRDefault="007770A6" w:rsidP="00ED549B">
                          <w:pPr>
                            <w:pStyle w:val="Sinespaciado"/>
                            <w:rPr>
                              <w:color w:val="4A5356" w:themeColor="text2"/>
                              <w:sz w:val="18"/>
                              <w:szCs w:val="18"/>
                              <w:lang w:val="es-ES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  <w:lang w:val="es-ES"/>
                              </w:rPr>
                              <w:alias w:val="Aut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sz w:val="18"/>
                                  <w:szCs w:val="18"/>
                                  <w:lang w:val="es-ES"/>
                                </w:rPr>
                                <w:t>Marcos González, Cristian Tenorio y Diego Rodríguez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920" behindDoc="1" locked="0" layoutInCell="1" allowOverlap="1" wp14:anchorId="65A2B1FA" wp14:editId="486C8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0" b="0"/>
                    <wp:wrapNone/>
                    <wp:docPr id="43" name="Rectángul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path path="shape">
                                <a:fillToRect l="50000" t="55000" r="50000" b="45000"/>
                              </a:path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929EDB" w14:textId="77777777" w:rsidR="00ED549B" w:rsidRDefault="00ED549B"/>
                            </w:txbxContent>
                          </wps:txbx>
                          <wps:bodyPr rot="0" vert="horz" wrap="square" lIns="274320" tIns="4572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5A2B1FA" id="Rectángulo 43" o:spid="_x0000_s1027" style="position:absolute;left:0;text-align:left;margin-left:0;margin-top:0;width:581.4pt;height:752.4pt;z-index:-25165056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" fillcolor="#fdecd1 [660]" stroked="f">
                    <v:fill color2="#f9c777 [1940]" rotate="t" focusposition=".5,36045f" focussize="" focus="100%" type="gradientRadial"/>
                    <v:textbox inset="21.6pt,,21.6pt">
                      <w:txbxContent>
                        <w:p w14:paraId="4D929EDB" w14:textId="77777777" w:rsidR="00ED549B" w:rsidRDefault="00ED549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848" behindDoc="0" locked="0" layoutInCell="1" allowOverlap="1" wp14:anchorId="2D92B51D" wp14:editId="16DB238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4645" cy="3013710"/>
                    <wp:effectExtent l="0" t="0" r="0" b="0"/>
                    <wp:wrapNone/>
                    <wp:docPr id="41" name="Rectángul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30137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80573F" w14:textId="77777777" w:rsidR="00ED549B" w:rsidRPr="00ED549B" w:rsidRDefault="007770A6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lang w:val="es-ES"/>
                                    </w:rPr>
                                    <w:alias w:val="Descripción breve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noProof/>
                                        <w:lang w:val="es-ES" w:eastAsia="es-ES"/>
                                      </w:rPr>
                                      <w:drawing>
                                        <wp:inline distT="0" distB="0" distL="0" distR="0" wp14:anchorId="72C005FF" wp14:editId="4BB30DD5">
                                          <wp:extent cx="2509520" cy="2509520"/>
                                          <wp:effectExtent l="0" t="0" r="0" b="0"/>
                                          <wp:docPr id="32" name="Imagen 3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509520" cy="25095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D92B51D" id="Rectángulo 41" o:spid="_x0000_s1028" style="position:absolute;left:0;text-align:left;margin-left:0;margin-top:0;width:226.35pt;height:237.3pt;z-index:25166284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" fillcolor="#4a5356 [3215]" stroked="f" strokeweight="1pt">
                    <v:textbox inset="14.4pt,14.4pt,14.4pt,28.8pt">
                      <w:txbxContent>
                        <w:p w14:paraId="4980573F" w14:textId="77777777" w:rsidR="00ED549B" w:rsidRPr="00ED549B" w:rsidRDefault="007770A6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s-ES"/>
                            </w:rPr>
                          </w:pPr>
                          <w:sdt>
                            <w:sdtPr>
                              <w:rPr>
                                <w:noProof/>
                                <w:lang w:val="es-ES"/>
                              </w:rPr>
                              <w:alias w:val="Descripción breve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noProof/>
                                  <w:lang w:val="es-ES" w:eastAsia="es-ES"/>
                                </w:rPr>
                                <w:drawing>
                                  <wp:inline distT="0" distB="0" distL="0" distR="0" wp14:anchorId="72C005FF" wp14:editId="4BB30DD5">
                                    <wp:extent cx="2509520" cy="2509520"/>
                                    <wp:effectExtent l="0" t="0" r="0" b="0"/>
                                    <wp:docPr id="32" name="Imagen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09520" cy="25095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03AE596" wp14:editId="7762578A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088005" cy="7016115"/>
                    <wp:effectExtent l="0" t="0" r="0" b="7620"/>
                    <wp:wrapNone/>
                    <wp:docPr id="468" name="Rectángulo 46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088005" cy="70161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6817DA5A" id="Rectángulo 468" o:spid="_x0000_s1026" style="position:absolute;margin-left:0;margin-top:0;width:243.15pt;height:552.45pt;z-index:25166182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" fillcolor="white [3212]" strokecolor="#948445 [1614]" strokeweight="1.25pt">
                    <v:path arrowok="t"/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896" behindDoc="0" locked="0" layoutInCell="1" allowOverlap="1" wp14:anchorId="1E869358" wp14:editId="2AC1907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4645" cy="118745"/>
                    <wp:effectExtent l="0" t="0" r="0" b="0"/>
                    <wp:wrapNone/>
                    <wp:docPr id="469" name="Rectángulo 4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26282D62" id="Rectángulo 469" o:spid="_x0000_s1026" style="position:absolute;margin-left:0;margin-top:0;width:226.35pt;height:9.35pt;z-index:25166489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" fillcolor="#f6a21d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2BCF6785" wp14:editId="60F044A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1106170"/>
                    <wp:effectExtent l="0" t="0" r="0" b="0"/>
                    <wp:wrapSquare wrapText="bothSides"/>
                    <wp:docPr id="36" name="Cuadro de texto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1106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sz w:val="40"/>
                                    <w:lang w:val="es-ES"/>
                                  </w:rPr>
                                  <w:alias w:val="Título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8AAA43" w14:textId="70886434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F6A21D" w:themeColor="accent1"/>
                                        <w:sz w:val="72"/>
                                        <w:szCs w:val="7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PROYEC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lang w:val="es-ES"/>
                                  </w:rPr>
                                  <w:alias w:val="Subtítulo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B298B2" w14:textId="77777777" w:rsidR="00ED549B" w:rsidRPr="00CA7B7C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000000" w:themeColor="text1"/>
                                        <w:sz w:val="32"/>
                                        <w:szCs w:val="32"/>
                                        <w:lang w:val="es-ES"/>
                                      </w:rPr>
                                    </w:pPr>
                                    <w:r w:rsidRPr="00CA7B7C">
                                      <w:rPr>
                                        <w:color w:val="000000" w:themeColor="text1"/>
                                        <w:lang w:val="es-ES"/>
                                      </w:rPr>
                                      <w:t>2ºDesarrollo de Aplicaciones Multiplataforma (DAM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2BCF6785" id="Cuadro de texto 36" o:spid="_x0000_s1029" type="#_x0000_t202" style="position:absolute;left:0;text-align:left;margin-left:0;margin-top:0;width:220.3pt;height:87.1pt;z-index:25166387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b/>
                              <w:sz w:val="40"/>
                              <w:lang w:val="es-ES"/>
                            </w:rPr>
                            <w:alias w:val="Título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F8AAA43" w14:textId="70886434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6A21D" w:themeColor="accent1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PROYEC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000000" w:themeColor="text1"/>
                              <w:lang w:val="es-ES"/>
                            </w:rPr>
                            <w:alias w:val="Subtítulo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5B298B2" w14:textId="77777777" w:rsidR="00ED549B" w:rsidRPr="00CA7B7C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000000" w:themeColor="text1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CA7B7C">
                                <w:rPr>
                                  <w:color w:val="000000" w:themeColor="text1"/>
                                  <w:lang w:val="es-ES"/>
                                </w:rPr>
                                <w:t>2ºDesarrollo de Aplicaciones Multiplataforma (DAM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64255A" w14:textId="77777777" w:rsidR="00ED549B" w:rsidRDefault="007770A6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74C738F9" w14:textId="5FDE9025" w:rsidR="00555254" w:rsidRDefault="005E260A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2547474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4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19E1963B" w14:textId="75B3F5C8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5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5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E4D0CF4" w14:textId="678D6F4B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6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6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6CF6DD55" w14:textId="13729A8D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7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7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4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5595E6E9" w14:textId="437F6839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8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8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2C85B2C" w14:textId="47365585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9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9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0B5EA1B8" w14:textId="46378824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0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0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6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486ED7B3" w14:textId="3FD26DDC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1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1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11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5F55CF48" w14:textId="13995497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2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2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1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9FDF484" w14:textId="78779EEB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3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3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18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1E9A535B" w14:textId="6962392B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4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4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0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217C9703" w14:textId="1922CD46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5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MainActivity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5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4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43BA1678" w14:textId="4450FBFD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6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ProfileActivity: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6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2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54FCE544" w14:textId="36904B83" w:rsidR="00555254" w:rsidRDefault="007770A6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7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7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04F43C38" w14:textId="1832898A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8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8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6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28B6F401" w14:textId="6F4C4E0D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9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9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7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0DBBA508" w14:textId="0E71A73B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90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90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8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2B6CF23" w14:textId="0027F93D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91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9. Video explicativo DE LA APP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91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40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6A356A7F" w14:textId="194FB9BA" w:rsidR="00555254" w:rsidRDefault="007770A6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92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10. Requisitos minimos de la app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92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40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2E6967F6" w14:textId="1E4382D9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2547474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1. Introducción</w:t>
      </w:r>
      <w:bookmarkEnd w:id="3"/>
    </w:p>
    <w:p w14:paraId="028D45E2" w14:textId="5017063E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proyecto e</w:t>
      </w:r>
      <w:r w:rsidR="00F90A85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 xml:space="preserve">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>. Permite al usuario registrarse, iniciar sesión y añadir, editar o borrar reseñas</w:t>
      </w:r>
      <w:r w:rsidR="00F90A85">
        <w:rPr>
          <w:rFonts w:ascii="Calibri" w:hAnsi="Calibri" w:cs="Calibri"/>
          <w:lang w:val="es-ES"/>
        </w:rPr>
        <w:t>, c</w:t>
      </w:r>
      <w:r w:rsidRPr="00844F1A">
        <w:rPr>
          <w:rFonts w:ascii="Calibri" w:hAnsi="Calibri" w:cs="Calibri"/>
          <w:lang w:val="es-ES"/>
        </w:rPr>
        <w:t xml:space="preserve">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2547475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4814A3E9" w:rsidR="00A455E4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6A1C" w14:textId="1D598386" w:rsidR="001127C1" w:rsidRPr="00844F1A" w:rsidRDefault="005620BC" w:rsidP="001127C1">
      <w:pPr>
        <w:rPr>
          <w:rFonts w:ascii="Calibri" w:hAnsi="Calibri" w:cs="Calibri"/>
          <w:lang w:val="es-ES"/>
        </w:rPr>
      </w:pPr>
      <w:r w:rsidRPr="001127C1">
        <w:rPr>
          <w:noProof/>
          <w:lang w:val="es-ES"/>
        </w:rPr>
        <w:drawing>
          <wp:anchor distT="0" distB="0" distL="114300" distR="114300" simplePos="0" relativeHeight="251674112" behindDoc="0" locked="0" layoutInCell="1" allowOverlap="1" wp14:anchorId="74A22F66" wp14:editId="5B1415F2">
            <wp:simplePos x="0" y="0"/>
            <wp:positionH relativeFrom="margin">
              <wp:align>left</wp:align>
            </wp:positionH>
            <wp:positionV relativeFrom="paragraph">
              <wp:posOffset>432435</wp:posOffset>
            </wp:positionV>
            <wp:extent cx="5391902" cy="114316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7C1" w:rsidRPr="00844F1A">
        <w:rPr>
          <w:rFonts w:ascii="Calibri" w:hAnsi="Calibri" w:cs="Calibri"/>
          <w:lang w:val="es-ES"/>
        </w:rPr>
        <w:t xml:space="preserve">- </w:t>
      </w:r>
      <w:proofErr w:type="spellStart"/>
      <w:r w:rsidR="001127C1">
        <w:rPr>
          <w:rFonts w:ascii="Calibri" w:hAnsi="Calibri" w:cs="Calibri"/>
          <w:lang w:val="es-ES"/>
        </w:rPr>
        <w:t>Glide</w:t>
      </w:r>
      <w:proofErr w:type="spellEnd"/>
      <w:r w:rsidR="001127C1" w:rsidRPr="00844F1A">
        <w:rPr>
          <w:rFonts w:ascii="Calibri" w:hAnsi="Calibri" w:cs="Calibri"/>
          <w:lang w:val="es-ES"/>
        </w:rPr>
        <w:t xml:space="preserve">: </w:t>
      </w:r>
      <w:r>
        <w:rPr>
          <w:rFonts w:ascii="Calibri" w:hAnsi="Calibri" w:cs="Calibri"/>
          <w:lang w:val="es-ES"/>
        </w:rPr>
        <w:t>E</w:t>
      </w:r>
      <w:r w:rsidRPr="005620BC">
        <w:rPr>
          <w:rFonts w:ascii="Calibri" w:hAnsi="Calibri" w:cs="Calibri"/>
          <w:lang w:val="es-ES"/>
        </w:rPr>
        <w:t xml:space="preserve">s una librería de Android que se usa para cargar, mostrar y manejar imágenes de forma eficiente desde </w:t>
      </w:r>
      <w:proofErr w:type="spellStart"/>
      <w:r w:rsidRPr="005620BC">
        <w:rPr>
          <w:rFonts w:ascii="Calibri" w:hAnsi="Calibri" w:cs="Calibri"/>
          <w:lang w:val="es-ES"/>
        </w:rPr>
        <w:t>URLs</w:t>
      </w:r>
      <w:proofErr w:type="spellEnd"/>
      <w:r w:rsidRPr="005620BC">
        <w:rPr>
          <w:rFonts w:ascii="Calibri" w:hAnsi="Calibri" w:cs="Calibri"/>
          <w:lang w:val="es-ES"/>
        </w:rPr>
        <w:t>, recursos o archivos locales en tus aplicaciones.</w:t>
      </w:r>
    </w:p>
    <w:p w14:paraId="5AE0FCD5" w14:textId="2888A61E" w:rsidR="001127C1" w:rsidRPr="001127C1" w:rsidRDefault="001127C1" w:rsidP="001127C1">
      <w:pPr>
        <w:rPr>
          <w:rFonts w:ascii="Calibri" w:hAnsi="Calibri" w:cs="Calibri"/>
          <w:lang w:val="es-ES"/>
        </w:rPr>
      </w:pPr>
    </w:p>
    <w:p w14:paraId="1DEC2665" w14:textId="13EDB8AF" w:rsidR="001127C1" w:rsidRPr="001127C1" w:rsidRDefault="001127C1" w:rsidP="001127C1">
      <w:pPr>
        <w:pStyle w:val="Prrafodelista"/>
        <w:rPr>
          <w:rFonts w:ascii="Calibri" w:hAnsi="Calibri" w:cs="Calibri"/>
          <w:lang w:val="es-ES"/>
        </w:rPr>
      </w:pP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254747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services.jso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r w:rsidR="0063082A" w:rsidRPr="00844F1A">
        <w:rPr>
          <w:rFonts w:ascii="Calibri" w:hAnsi="Calibri" w:cs="Calibri"/>
          <w:lang w:val="es-ES"/>
        </w:rPr>
        <w:t>com.google.gms.google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2E808BAA" w:rsidR="0063082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147AB707" w14:textId="2FADA43D" w:rsidR="00C90CA4" w:rsidRPr="00844F1A" w:rsidRDefault="00C90CA4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, es la actividad principal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68A67250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="00877AB2" w:rsidRPr="00844F1A">
        <w:rPr>
          <w:rFonts w:ascii="Calibri" w:hAnsi="Calibri" w:cs="Calibri"/>
          <w:sz w:val="24"/>
          <w:szCs w:val="24"/>
          <w:lang w:val="es-ES"/>
        </w:rPr>
        <w:t>id, titulo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, </w:t>
      </w:r>
      <w:r w:rsidR="009E3F88" w:rsidRPr="00844F1A">
        <w:rPr>
          <w:rFonts w:ascii="Calibri" w:hAnsi="Calibri" w:cs="Calibri"/>
          <w:sz w:val="24"/>
          <w:szCs w:val="24"/>
          <w:lang w:val="es-ES"/>
        </w:rPr>
        <w:t>género</w:t>
      </w:r>
      <w:r w:rsidR="00A26FFF">
        <w:rPr>
          <w:rFonts w:ascii="Calibri" w:hAnsi="Calibri" w:cs="Calibri"/>
          <w:sz w:val="24"/>
          <w:szCs w:val="24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omentario</w:t>
      </w:r>
      <w:r w:rsidR="009E3F88">
        <w:rPr>
          <w:rFonts w:ascii="Calibri" w:hAnsi="Calibri" w:cs="Calibri"/>
          <w:sz w:val="24"/>
          <w:szCs w:val="24"/>
          <w:lang w:val="es-ES"/>
        </w:rPr>
        <w:t>,valoración</w:t>
      </w:r>
      <w:proofErr w:type="spellEnd"/>
      <w:r w:rsidR="00A26FFF">
        <w:rPr>
          <w:rFonts w:ascii="Calibri" w:hAnsi="Calibri" w:cs="Calibri"/>
          <w:sz w:val="24"/>
          <w:szCs w:val="24"/>
          <w:lang w:val="es-ES"/>
        </w:rPr>
        <w:t xml:space="preserve"> e imagen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 y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3C3B4795" w14:textId="5CBB3671" w:rsidR="008A3E0E" w:rsidRDefault="0063082A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152485C3" w14:textId="77777777" w:rsidR="004B18E6" w:rsidRDefault="004B18E6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73403000" w14:textId="7D3105DF" w:rsidR="004B18E6" w:rsidRPr="004B18E6" w:rsidRDefault="004B18E6" w:rsidP="004B18E6">
      <w:pPr>
        <w:ind w:left="720" w:hanging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r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4B18E6">
        <w:rPr>
          <w:rFonts w:ascii="Calibri" w:hAnsi="Calibri" w:cs="Calibri"/>
          <w:sz w:val="24"/>
          <w:szCs w:val="24"/>
          <w:lang w:val="es-ES"/>
        </w:rPr>
        <w:t>La base de datos se vería de esta manera:</w:t>
      </w:r>
    </w:p>
    <w:p w14:paraId="363AC85F" w14:textId="44BBA4B7" w:rsidR="004238BE" w:rsidRDefault="00C0446B" w:rsidP="004B18E6">
      <w:pPr>
        <w:rPr>
          <w:rFonts w:ascii="Calibri" w:hAnsi="Calibri" w:cs="Calibri"/>
          <w:sz w:val="24"/>
          <w:szCs w:val="24"/>
          <w:lang w:val="es-ES"/>
        </w:rPr>
      </w:pPr>
      <w:r w:rsidRPr="000C32CA">
        <w:rPr>
          <w:noProof/>
        </w:rPr>
        <w:drawing>
          <wp:anchor distT="0" distB="0" distL="114300" distR="114300" simplePos="0" relativeHeight="251676160" behindDoc="0" locked="0" layoutInCell="1" allowOverlap="1" wp14:anchorId="6DAAE3FC" wp14:editId="7ECB10FD">
            <wp:simplePos x="0" y="0"/>
            <wp:positionH relativeFrom="margin">
              <wp:align>left</wp:align>
            </wp:positionH>
            <wp:positionV relativeFrom="paragraph">
              <wp:posOffset>233680</wp:posOffset>
            </wp:positionV>
            <wp:extent cx="6217920" cy="1066800"/>
            <wp:effectExtent l="0" t="0" r="0" b="0"/>
            <wp:wrapSquare wrapText="bothSides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279BF" w14:textId="352C5538" w:rsidR="009C66E6" w:rsidRDefault="009C66E6" w:rsidP="009C66E6">
      <w:pPr>
        <w:rPr>
          <w:rFonts w:ascii="Calibri" w:hAnsi="Calibri" w:cs="Calibri"/>
          <w:sz w:val="24"/>
          <w:szCs w:val="24"/>
          <w:lang w:val="es-ES"/>
        </w:rPr>
      </w:pPr>
    </w:p>
    <w:p w14:paraId="00CE14D9" w14:textId="77777777" w:rsidR="004B18E6" w:rsidRPr="00844F1A" w:rsidRDefault="004B18E6" w:rsidP="009C66E6">
      <w:pPr>
        <w:rPr>
          <w:rFonts w:ascii="Calibri" w:hAnsi="Calibri" w:cs="Calibri"/>
          <w:sz w:val="24"/>
          <w:szCs w:val="24"/>
          <w:lang w:val="es-ES"/>
        </w:rPr>
      </w:pP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esarrollo de la pantalla principal</w:t>
      </w:r>
    </w:p>
    <w:p w14:paraId="21D95EAD" w14:textId="5FE7A987" w:rsidR="0065761A" w:rsidRDefault="00DC71F5" w:rsidP="00F90A8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</w:t>
      </w:r>
      <w:r w:rsidR="00F90A85">
        <w:rPr>
          <w:rFonts w:ascii="Calibri" w:hAnsi="Calibri" w:cs="Calibri"/>
          <w:lang w:val="es-ES"/>
        </w:rPr>
        <w:t>, e</w:t>
      </w:r>
      <w:r w:rsidR="0059136F" w:rsidRPr="00844F1A">
        <w:rPr>
          <w:rFonts w:ascii="Calibri" w:hAnsi="Calibri" w:cs="Calibri"/>
          <w:lang w:val="es-ES"/>
        </w:rPr>
        <w:t xml:space="preserve">n esta actividad implementamos </w:t>
      </w:r>
      <w:proofErr w:type="spellStart"/>
      <w:r w:rsidR="0059136F" w:rsidRPr="00844F1A">
        <w:rPr>
          <w:rFonts w:ascii="Calibri" w:hAnsi="Calibri" w:cs="Calibri"/>
          <w:lang w:val="es-ES"/>
        </w:rPr>
        <w:t>Room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="0059136F" w:rsidRPr="00844F1A">
        <w:rPr>
          <w:rFonts w:ascii="Calibri" w:hAnsi="Calibri" w:cs="Calibri"/>
          <w:lang w:val="es-ES"/>
        </w:rPr>
        <w:t>UserReviewDa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="0059136F" w:rsidRPr="00844F1A">
        <w:rPr>
          <w:rFonts w:ascii="Calibri" w:hAnsi="Calibri" w:cs="Calibri"/>
          <w:lang w:val="es-ES"/>
        </w:rPr>
        <w:t>RecyclerView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="0059136F" w:rsidRPr="00844F1A">
        <w:rPr>
          <w:rFonts w:ascii="Calibri" w:hAnsi="Calibri" w:cs="Calibri"/>
          <w:lang w:val="es-ES"/>
        </w:rPr>
        <w:t>ReviewAdapt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F90A85">
        <w:rPr>
          <w:rFonts w:ascii="Calibri" w:hAnsi="Calibri" w:cs="Calibri"/>
          <w:lang w:val="es-ES"/>
        </w:rPr>
        <w:t>, y para e</w:t>
      </w:r>
      <w:r w:rsidR="0059136F" w:rsidRPr="00844F1A">
        <w:rPr>
          <w:rFonts w:ascii="Calibri" w:hAnsi="Calibri" w:cs="Calibri"/>
          <w:lang w:val="es-ES"/>
        </w:rPr>
        <w:t xml:space="preserve">l filtrado decidimos usar un </w:t>
      </w:r>
      <w:proofErr w:type="spellStart"/>
      <w:r w:rsidR="0059136F" w:rsidRPr="00844F1A">
        <w:rPr>
          <w:rFonts w:ascii="Calibri" w:hAnsi="Calibri" w:cs="Calibri"/>
          <w:lang w:val="es-ES"/>
        </w:rPr>
        <w:t>Spinn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adaptado a un array que contiene los géneros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Incluimos un botón para añadir una nueva reseña, el cual abre un diálogo para crearla</w:t>
      </w:r>
      <w:r w:rsidR="00F90A85">
        <w:rPr>
          <w:rFonts w:ascii="Calibri" w:hAnsi="Calibri" w:cs="Calibri"/>
          <w:lang w:val="es-ES"/>
        </w:rPr>
        <w:t>, y a</w:t>
      </w:r>
      <w:r w:rsidR="0059136F" w:rsidRPr="00844F1A">
        <w:rPr>
          <w:rFonts w:ascii="Calibri" w:hAnsi="Calibri" w:cs="Calibri"/>
          <w:lang w:val="es-ES"/>
        </w:rPr>
        <w:t>l hacer clic sobre una reseña, se muestra otro diálogo que permite editarla o eliminarla</w:t>
      </w:r>
      <w:r w:rsidR="009437D5" w:rsidRPr="00844F1A">
        <w:rPr>
          <w:rFonts w:ascii="Calibri" w:hAnsi="Calibri" w:cs="Calibri"/>
          <w:lang w:val="es-ES"/>
        </w:rPr>
        <w:t>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 xml:space="preserve">También hay un botón para cerrar sesión y una pequeña validación que, en caso de que el usuario no esté </w:t>
      </w:r>
      <w:proofErr w:type="spellStart"/>
      <w:r w:rsidR="0059136F" w:rsidRPr="00844F1A">
        <w:rPr>
          <w:rFonts w:ascii="Calibri" w:hAnsi="Calibri" w:cs="Calibri"/>
          <w:lang w:val="es-ES"/>
        </w:rPr>
        <w:t>loguead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o redirige a </w:t>
      </w:r>
      <w:proofErr w:type="spellStart"/>
      <w:r w:rsidR="0059136F" w:rsidRPr="00844F1A">
        <w:rPr>
          <w:rFonts w:ascii="Calibri" w:hAnsi="Calibri" w:cs="Calibri"/>
          <w:lang w:val="es-ES"/>
        </w:rPr>
        <w:t>LoginActivity</w:t>
      </w:r>
      <w:proofErr w:type="spellEnd"/>
      <w:r w:rsidR="0059136F" w:rsidRPr="00844F1A">
        <w:rPr>
          <w:rFonts w:ascii="Calibri" w:hAnsi="Calibri" w:cs="Calibri"/>
          <w:lang w:val="es-ES"/>
        </w:rPr>
        <w:t>.</w:t>
      </w:r>
    </w:p>
    <w:p w14:paraId="555F7E9A" w14:textId="4B88BCA0" w:rsidR="001D3648" w:rsidRDefault="001D3648" w:rsidP="001D3648">
      <w:pPr>
        <w:rPr>
          <w:lang w:val="es-ES"/>
        </w:rPr>
      </w:pPr>
    </w:p>
    <w:p w14:paraId="1A6BEE7C" w14:textId="3ECAFACB" w:rsidR="001D3648" w:rsidRDefault="001D3648" w:rsidP="001D3648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Desarrollo de la pantalla </w:t>
      </w:r>
      <w:r>
        <w:rPr>
          <w:rFonts w:ascii="Calibri" w:hAnsi="Calibri" w:cs="Calibri"/>
          <w:b/>
          <w:bCs/>
          <w:lang w:val="es-ES"/>
        </w:rPr>
        <w:t>de perfil</w:t>
      </w:r>
    </w:p>
    <w:p w14:paraId="708A363F" w14:textId="1E36673A" w:rsidR="001D3648" w:rsidRPr="001D3648" w:rsidRDefault="001D3648" w:rsidP="001D3648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b/>
          <w:bCs/>
          <w:lang w:val="es-ES"/>
        </w:rPr>
      </w:pPr>
      <w:r w:rsidRPr="001D3648">
        <w:rPr>
          <w:lang w:val="es-ES"/>
        </w:rPr>
        <w:t xml:space="preserve">Por último, queríamos </w:t>
      </w:r>
      <w:r>
        <w:rPr>
          <w:lang w:val="es-ES"/>
        </w:rPr>
        <w:t>hacer una pequeña pagina donde se mostrará una imagen del usuario, su nombre y su email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F819F97" w:rsidR="0086146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2547477"/>
      <w:r w:rsidRPr="00844F1A">
        <w:rPr>
          <w:rFonts w:ascii="Calibri" w:hAnsi="Calibri" w:cs="Calibri"/>
          <w:lang w:val="es-ES"/>
        </w:rPr>
        <w:t xml:space="preserve">4. </w:t>
      </w:r>
      <w:r w:rsidRPr="00F23373">
        <w:rPr>
          <w:rFonts w:ascii="Calibri" w:hAnsi="Calibri" w:cs="Calibri"/>
          <w:color w:val="000000" w:themeColor="text1"/>
          <w:lang w:val="es-ES"/>
        </w:rPr>
        <w:t>Mockups y diseño de pantallas.</w:t>
      </w:r>
      <w:bookmarkEnd w:id="6"/>
    </w:p>
    <w:p w14:paraId="2AD4724C" w14:textId="33318CA0" w:rsidR="00733CE2" w:rsidRDefault="00733CE2" w:rsidP="00733CE2">
      <w:pPr>
        <w:rPr>
          <w:lang w:val="es-ES"/>
        </w:rPr>
      </w:pPr>
    </w:p>
    <w:p w14:paraId="18C5319C" w14:textId="47A64B4C" w:rsidR="0065761A" w:rsidRDefault="00733CE2" w:rsidP="007F56AD">
      <w:pPr>
        <w:rPr>
          <w:rStyle w:val="Hipervnculo"/>
          <w:sz w:val="22"/>
          <w:szCs w:val="22"/>
          <w:lang w:val="es-ES"/>
        </w:rPr>
      </w:pPr>
      <w:r>
        <w:rPr>
          <w:lang w:val="es-ES"/>
        </w:rPr>
        <w:t xml:space="preserve">El diseño de pantallas lo realizamos con </w:t>
      </w:r>
      <w:hyperlink r:id="rId17" w:history="1">
        <w:proofErr w:type="spellStart"/>
        <w:r w:rsidRPr="00733CE2">
          <w:rPr>
            <w:rStyle w:val="Hipervnculo"/>
            <w:sz w:val="22"/>
            <w:szCs w:val="22"/>
            <w:lang w:val="es-ES"/>
          </w:rPr>
          <w:t>figma</w:t>
        </w:r>
        <w:proofErr w:type="spellEnd"/>
      </w:hyperlink>
    </w:p>
    <w:p w14:paraId="05085815" w14:textId="51A373FB" w:rsidR="00F23373" w:rsidRDefault="00555254" w:rsidP="007F56AD">
      <w:pPr>
        <w:rPr>
          <w:lang w:val="es-ES"/>
        </w:rPr>
      </w:pPr>
      <w:r w:rsidRPr="00F23373">
        <w:rPr>
          <w:noProof/>
          <w:lang w:val="es-ES"/>
        </w:rPr>
        <w:drawing>
          <wp:anchor distT="0" distB="0" distL="114300" distR="114300" simplePos="0" relativeHeight="251677184" behindDoc="0" locked="0" layoutInCell="1" allowOverlap="1" wp14:anchorId="274DAE85" wp14:editId="5084267C">
            <wp:simplePos x="0" y="0"/>
            <wp:positionH relativeFrom="margin">
              <wp:posOffset>-728345</wp:posOffset>
            </wp:positionH>
            <wp:positionV relativeFrom="paragraph">
              <wp:posOffset>212090</wp:posOffset>
            </wp:positionV>
            <wp:extent cx="7235190" cy="1695450"/>
            <wp:effectExtent l="0" t="0" r="3810" b="0"/>
            <wp:wrapSquare wrapText="bothSides"/>
            <wp:docPr id="51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519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2CF195" w14:textId="3E7325FB" w:rsidR="00555254" w:rsidRDefault="00555254" w:rsidP="007F56AD">
      <w:pPr>
        <w:rPr>
          <w:lang w:val="es-ES"/>
        </w:rPr>
      </w:pPr>
    </w:p>
    <w:p w14:paraId="6284DF2E" w14:textId="1E72CF1D" w:rsidR="00555254" w:rsidRDefault="00555254" w:rsidP="007F56AD">
      <w:pPr>
        <w:rPr>
          <w:lang w:val="es-ES"/>
        </w:rPr>
      </w:pPr>
    </w:p>
    <w:p w14:paraId="3580587D" w14:textId="17CF7BCB" w:rsidR="00555254" w:rsidRDefault="00555254" w:rsidP="007F56AD">
      <w:pPr>
        <w:rPr>
          <w:lang w:val="es-ES"/>
        </w:rPr>
      </w:pPr>
    </w:p>
    <w:p w14:paraId="0DCCE00F" w14:textId="07BC539A" w:rsidR="00555254" w:rsidRDefault="00555254" w:rsidP="007F56AD">
      <w:pPr>
        <w:rPr>
          <w:lang w:val="es-ES"/>
        </w:rPr>
      </w:pPr>
    </w:p>
    <w:p w14:paraId="5EDFFE9B" w14:textId="52375AF9" w:rsidR="00555254" w:rsidRDefault="00555254" w:rsidP="007F56AD">
      <w:pPr>
        <w:rPr>
          <w:lang w:val="es-ES"/>
        </w:rPr>
      </w:pPr>
    </w:p>
    <w:p w14:paraId="30A9D40E" w14:textId="7E38EF81" w:rsidR="00555254" w:rsidRDefault="00555254" w:rsidP="007F56AD">
      <w:pPr>
        <w:rPr>
          <w:lang w:val="es-ES"/>
        </w:rPr>
      </w:pPr>
    </w:p>
    <w:p w14:paraId="69492092" w14:textId="357372DB" w:rsidR="00555254" w:rsidRDefault="00555254" w:rsidP="007F56AD">
      <w:pPr>
        <w:rPr>
          <w:lang w:val="es-ES"/>
        </w:rPr>
      </w:pPr>
    </w:p>
    <w:p w14:paraId="290A1207" w14:textId="0262618D" w:rsidR="00555254" w:rsidRDefault="00555254" w:rsidP="007F56AD">
      <w:pPr>
        <w:rPr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2547478"/>
      <w:r w:rsidRPr="00844F1A">
        <w:rPr>
          <w:rFonts w:ascii="Calibri" w:hAnsi="Calibri" w:cs="Calibri"/>
          <w:lang w:val="es-ES"/>
        </w:rPr>
        <w:lastRenderedPageBreak/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254747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76DE8A98" w14:textId="51F83B4D" w:rsidR="00F03FCE" w:rsidRPr="00FE1F83" w:rsidRDefault="001D3648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ías</w:t>
      </w:r>
      <w:r w:rsidR="00F03FCE"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E2F6CF8" w14:textId="6A7AC20C" w:rsidR="00FE1F83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F8BA7" w14:textId="77777777" w:rsidR="00FE1F83" w:rsidRPr="00844F1A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_Toc212547480"/>
      <w:bookmarkStart w:id="10" w:name="loginactivity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9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4DBC728" w14:textId="5F3BE6AD" w:rsidR="00F03FCE" w:rsidRPr="00FE1F83" w:rsidRDefault="001D3648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ías</w:t>
      </w:r>
      <w:r w:rsidR="00F03FCE"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FirebaseApp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4512C7FA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7A2F9A">
        <w:rPr>
          <w:rFonts w:ascii="Calibri" w:hAnsi="Calibri" w:cs="Calibri"/>
          <w:lang w:val="es-ES"/>
        </w:rPr>
        <w:t>envía un correo para poder restablecer la contraseña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DBAC8" w14:textId="77777777" w:rsidR="00EF3EE0" w:rsidRPr="00844F1A" w:rsidRDefault="00EF3EE0">
      <w:pPr>
        <w:pStyle w:val="Textoindependiente"/>
        <w:rPr>
          <w:rFonts w:ascii="Calibri" w:hAnsi="Calibri" w:cs="Calibri"/>
          <w:lang w:val="es-ES"/>
        </w:rPr>
      </w:pP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0369" w14:textId="232659C2" w:rsidR="00C826D9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1DF4" w14:textId="77777777" w:rsidR="00C826D9" w:rsidRPr="00844F1A" w:rsidRDefault="00C826D9">
      <w:pPr>
        <w:pStyle w:val="Textoindependiente"/>
        <w:rPr>
          <w:rFonts w:ascii="Calibri" w:hAnsi="Calibri" w:cs="Calibri"/>
          <w:lang w:val="es-ES"/>
        </w:rPr>
      </w:pPr>
    </w:p>
    <w:p w14:paraId="2FBD9478" w14:textId="01ADAA1A" w:rsidR="00C618F8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="00FE1F83">
        <w:rPr>
          <w:rFonts w:ascii="Calibri" w:hAnsi="Calibri" w:cs="Calibri"/>
          <w:lang w:val="es-ES"/>
        </w:rPr>
        <w:t>.</w:t>
      </w:r>
    </w:p>
    <w:p w14:paraId="7E634A96" w14:textId="57DA5748" w:rsidR="00C826D9" w:rsidRDefault="00C826D9">
      <w:pPr>
        <w:pStyle w:val="Textoindependiente"/>
        <w:rPr>
          <w:rFonts w:ascii="Calibri" w:hAnsi="Calibri" w:cs="Calibri"/>
          <w:lang w:val="es-ES"/>
        </w:rPr>
      </w:pPr>
      <w:r w:rsidRPr="00C826D9">
        <w:rPr>
          <w:rFonts w:ascii="Calibri" w:hAnsi="Calibri" w:cs="Calibri"/>
          <w:noProof/>
          <w:lang w:val="es-ES"/>
        </w:rPr>
        <w:drawing>
          <wp:inline distT="0" distB="0" distL="0" distR="0" wp14:anchorId="6E5346C9" wp14:editId="0BCF80DD">
            <wp:extent cx="4296375" cy="1114581"/>
            <wp:effectExtent l="0" t="0" r="0" b="9525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D5E8C" w14:textId="77777777" w:rsidR="00FE1F83" w:rsidRPr="00FE1F83" w:rsidRDefault="00FE1F83">
      <w:pPr>
        <w:pStyle w:val="Textoindependiente"/>
        <w:rPr>
          <w:rFonts w:ascii="Calibri" w:hAnsi="Calibri" w:cs="Calibri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185D3D29" w:rsidR="00300BD2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FFBD3" w14:textId="77777777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035F278F" w14:textId="77777777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30F5B0CE" w14:textId="5C8CA3BA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1A720F0F" w14:textId="24B868ED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519E0199" w14:textId="35B01895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3FABE957" w14:textId="412386F2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0AFCD1AD" w14:textId="20049292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6A77B1C5" w14:textId="0CEBBE64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4AF3C46A" w14:textId="04C2F84B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46BC0A4C" w14:textId="36E3D02A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5CB5AAD5" w14:textId="40678379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0018C6DA" w14:textId="7A5EF419" w:rsidR="00FE5142" w:rsidRPr="00FE5142" w:rsidRDefault="00FE5142" w:rsidP="00FE5142">
      <w:pPr>
        <w:pStyle w:val="Textoindependiente"/>
        <w:numPr>
          <w:ilvl w:val="0"/>
          <w:numId w:val="48"/>
        </w:numPr>
        <w:rPr>
          <w:rFonts w:ascii="Calibri" w:hAnsi="Calibri" w:cs="Calibri"/>
          <w:b/>
          <w:bCs/>
          <w:lang w:val="es-ES"/>
        </w:rPr>
      </w:pPr>
      <w:proofErr w:type="spellStart"/>
      <w:r w:rsidRPr="00FE5142">
        <w:rPr>
          <w:rFonts w:ascii="Calibri" w:hAnsi="Calibri" w:cs="Calibri"/>
          <w:b/>
          <w:bCs/>
          <w:lang w:val="es-ES"/>
        </w:rPr>
        <w:lastRenderedPageBreak/>
        <w:t>TexView</w:t>
      </w:r>
      <w:proofErr w:type="spellEnd"/>
      <w:r w:rsidRPr="00FE5142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FE5142">
        <w:rPr>
          <w:rFonts w:ascii="Calibri" w:hAnsi="Calibri" w:cs="Calibri"/>
          <w:b/>
          <w:bCs/>
          <w:lang w:val="es-ES"/>
        </w:rPr>
        <w:t>tvOlvidar</w:t>
      </w:r>
      <w:proofErr w:type="spellEnd"/>
      <w:r w:rsidRPr="00FE5142">
        <w:rPr>
          <w:rFonts w:ascii="Calibri" w:hAnsi="Calibri" w:cs="Calibri"/>
          <w:b/>
          <w:bCs/>
          <w:lang w:val="es-ES"/>
        </w:rPr>
        <w:t>:</w:t>
      </w:r>
    </w:p>
    <w:p w14:paraId="6DEF2405" w14:textId="658B6D87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  <w:r w:rsidRPr="007A2F9A">
        <w:rPr>
          <w:rFonts w:ascii="Calibri" w:hAnsi="Calibri" w:cs="Calibri"/>
          <w:noProof/>
          <w:lang w:val="es-ES"/>
        </w:rPr>
        <w:drawing>
          <wp:inline distT="0" distB="0" distL="0" distR="0" wp14:anchorId="0BED7472" wp14:editId="2F98EA32">
            <wp:extent cx="5612130" cy="3234690"/>
            <wp:effectExtent l="0" t="0" r="7620" b="3810"/>
            <wp:docPr id="113219778" name="Imagen 113219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5CB2E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 xml:space="preserve">Al hacer clic en el texto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¿Has olvidado tu contraseña?</w:t>
      </w:r>
      <w:r w:rsidRPr="00EF3EE0">
        <w:rPr>
          <w:rFonts w:ascii="Calibri" w:hAnsi="Calibri" w:cs="Calibri"/>
          <w:sz w:val="22"/>
          <w:szCs w:val="22"/>
        </w:rPr>
        <w:t xml:space="preserve">, se abre un pequeño diálogo en el que los usuarios pueden restablecer su contraseña de </w:t>
      </w:r>
      <w:proofErr w:type="spellStart"/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Firebase</w:t>
      </w:r>
      <w:proofErr w:type="spellEnd"/>
      <w:r w:rsidRPr="00EF3EE0">
        <w:rPr>
          <w:rFonts w:ascii="Calibri" w:hAnsi="Calibri" w:cs="Calibri"/>
          <w:sz w:val="22"/>
          <w:szCs w:val="22"/>
        </w:rPr>
        <w:t>.</w:t>
      </w:r>
    </w:p>
    <w:p w14:paraId="329064D3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 xml:space="preserve">En este diálogo se muestra un título: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“Restablecer contraseña”</w:t>
      </w:r>
      <w:r w:rsidRPr="00EF3EE0">
        <w:rPr>
          <w:rFonts w:ascii="Calibri" w:hAnsi="Calibri" w:cs="Calibri"/>
          <w:sz w:val="22"/>
          <w:szCs w:val="22"/>
        </w:rPr>
        <w:t xml:space="preserve">, un mensaje con el texto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“Ingresa tu correo electrónico para recibir el enlace”</w:t>
      </w:r>
      <w:r w:rsidRPr="00EF3EE0">
        <w:rPr>
          <w:rFonts w:ascii="Calibri" w:hAnsi="Calibri" w:cs="Calibri"/>
          <w:sz w:val="22"/>
          <w:szCs w:val="22"/>
        </w:rPr>
        <w:t xml:space="preserve">, y un campo de entrada con el </w:t>
      </w:r>
      <w:proofErr w:type="spellStart"/>
      <w:r w:rsidRPr="00EF3EE0">
        <w:rPr>
          <w:rStyle w:val="nfasis"/>
          <w:rFonts w:ascii="Calibri" w:hAnsi="Calibri" w:cs="Calibri"/>
          <w:i w:val="0"/>
          <w:iCs w:val="0"/>
          <w:sz w:val="22"/>
          <w:szCs w:val="22"/>
        </w:rPr>
        <w:t>hint</w:t>
      </w:r>
      <w:proofErr w:type="spellEnd"/>
      <w:r w:rsidRPr="00EF3EE0">
        <w:rPr>
          <w:rFonts w:ascii="Calibri" w:hAnsi="Calibri" w:cs="Calibri"/>
          <w:sz w:val="22"/>
          <w:szCs w:val="22"/>
        </w:rPr>
        <w:t xml:space="preserve">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“Introduce tu correo”</w:t>
      </w:r>
      <w:r w:rsidRPr="00EF3EE0">
        <w:rPr>
          <w:rFonts w:ascii="Calibri" w:hAnsi="Calibri" w:cs="Calibri"/>
          <w:sz w:val="22"/>
          <w:szCs w:val="22"/>
        </w:rPr>
        <w:t xml:space="preserve">, además de dos botones: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Enviar</w:t>
      </w:r>
      <w:r w:rsidRPr="00EF3EE0">
        <w:rPr>
          <w:rFonts w:ascii="Calibri" w:hAnsi="Calibri" w:cs="Calibri"/>
          <w:sz w:val="22"/>
          <w:szCs w:val="22"/>
        </w:rPr>
        <w:t xml:space="preserve"> y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Cancelar</w:t>
      </w:r>
      <w:r w:rsidRPr="00EF3EE0">
        <w:rPr>
          <w:rFonts w:ascii="Calibri" w:hAnsi="Calibri" w:cs="Calibri"/>
          <w:sz w:val="22"/>
          <w:szCs w:val="22"/>
        </w:rPr>
        <w:t>.</w:t>
      </w:r>
    </w:p>
    <w:p w14:paraId="6878C692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>El correo introducido no puede estar vacío y tiene que tener la estructura de prueba@prueba.com</w:t>
      </w:r>
    </w:p>
    <w:p w14:paraId="7C66B9A9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 xml:space="preserve">Una vez enviado, se enviará automáticamente un correo con un enlace para cambiar la contraseña, y aparecerá un pequeño </w:t>
      </w:r>
      <w:proofErr w:type="spellStart"/>
      <w:r w:rsidRPr="00EF3EE0">
        <w:rPr>
          <w:rStyle w:val="nfasis"/>
          <w:rFonts w:ascii="Calibri" w:hAnsi="Calibri" w:cs="Calibri"/>
          <w:sz w:val="22"/>
          <w:szCs w:val="22"/>
        </w:rPr>
        <w:t>toast</w:t>
      </w:r>
      <w:proofErr w:type="spellEnd"/>
      <w:r w:rsidRPr="00EF3EE0">
        <w:rPr>
          <w:rFonts w:ascii="Calibri" w:hAnsi="Calibri" w:cs="Calibri"/>
          <w:sz w:val="22"/>
          <w:szCs w:val="22"/>
        </w:rPr>
        <w:t xml:space="preserve"> indicando que el correo ha sido enviado correctamente.</w:t>
      </w:r>
    </w:p>
    <w:p w14:paraId="60711994" w14:textId="747D4B73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05C464F4" w14:textId="5A61A6F3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6F4EAEF6" w14:textId="389B08C8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2EACAC69" w14:textId="315F041F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252DFA25" w14:textId="6FE231F5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53A38002" w14:textId="4272BE3E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46F9317B" w14:textId="60EC172B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57980A13" w14:textId="7EC76599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42919199" w14:textId="77777777" w:rsidR="00FE5142" w:rsidRPr="00844F1A" w:rsidRDefault="00FE5142">
      <w:pPr>
        <w:pStyle w:val="Textoindependiente"/>
        <w:rPr>
          <w:rFonts w:ascii="Calibri" w:hAnsi="Calibri" w:cs="Calibri"/>
          <w:lang w:val="es-ES"/>
        </w:rPr>
      </w:pP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>-</w:t>
      </w:r>
      <w:r w:rsidR="00CB24AF" w:rsidRPr="00844F1A">
        <w:rPr>
          <w:rFonts w:ascii="Calibri" w:hAnsi="Calibri" w:cs="Calibri"/>
          <w:lang w:val="es-ES"/>
        </w:rPr>
        <w:t xml:space="preserve"> El 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_Toc212547481"/>
      <w:bookmarkStart w:id="12" w:name="registeractivity"/>
      <w:bookmarkEnd w:id="10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1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459EC429" w:rsidR="00F03FCE" w:rsidRPr="0039694F" w:rsidRDefault="001D3648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ías</w:t>
      </w:r>
      <w:r w:rsidR="00F03FCE"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firestore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6710" w14:textId="15DD0EBF" w:rsidR="007228CC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3E6C35B5" w14:textId="585530A0" w:rsidR="007B5AE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</w:t>
      </w:r>
      <w:proofErr w:type="spellStart"/>
      <w:r w:rsidRPr="00844F1A">
        <w:rPr>
          <w:rFonts w:ascii="Calibri" w:hAnsi="Calibri" w:cs="Calibri"/>
        </w:rPr>
        <w:t>Crea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2"/>
    </w:p>
    <w:p w14:paraId="179920E9" w14:textId="77777777" w:rsidR="00186987" w:rsidRPr="00186987" w:rsidRDefault="00186987" w:rsidP="00186987">
      <w:pPr>
        <w:rPr>
          <w:lang w:val="es-ES"/>
        </w:rPr>
      </w:pPr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254748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9FB4597" w14:textId="322BB37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fine las operaciones principales de acceso a la base de datos local mediante </w:t>
      </w:r>
      <w:proofErr w:type="spellStart"/>
      <w:r w:rsidRPr="00DE388A">
        <w:rPr>
          <w:rFonts w:ascii="Calibri" w:hAnsi="Calibri" w:cs="Calibri"/>
          <w:lang w:val="es-ES"/>
        </w:rPr>
        <w:t>Room</w:t>
      </w:r>
      <w:proofErr w:type="spellEnd"/>
      <w:r w:rsidR="00DE388A">
        <w:rPr>
          <w:rFonts w:ascii="Calibri" w:hAnsi="Calibri" w:cs="Calibri"/>
          <w:lang w:val="es-ES"/>
        </w:rPr>
        <w:t>, p</w:t>
      </w:r>
      <w:r w:rsidRPr="00844F1A">
        <w:rPr>
          <w:rFonts w:ascii="Calibri" w:hAnsi="Calibri" w:cs="Calibri"/>
          <w:lang w:val="es-ES"/>
        </w:rPr>
        <w:t xml:space="preserve">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="00DE388A">
        <w:rPr>
          <w:rFonts w:ascii="Calibri" w:hAnsi="Calibri" w:cs="Calibri"/>
          <w:lang w:val="es-ES"/>
        </w:rPr>
        <w:t>, y s</w:t>
      </w:r>
      <w:r w:rsidRPr="00844F1A">
        <w:rPr>
          <w:rFonts w:ascii="Calibri" w:hAnsi="Calibri" w:cs="Calibri"/>
          <w:lang w:val="es-ES"/>
        </w:rPr>
        <w:t xml:space="preserve">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561F9AB6" w:rsidR="00213E7C" w:rsidRPr="00213E7C" w:rsidRDefault="001D3648" w:rsidP="00213E7C">
      <w:pPr>
        <w:rPr>
          <w:rFonts w:ascii="Calibri" w:hAnsi="Calibri" w:cs="Calibri"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ías</w:t>
      </w:r>
      <w:r w:rsidR="00213E7C"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208A0F70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</w:t>
      </w:r>
      <w:r w:rsidR="00DE388A">
        <w:rPr>
          <w:rFonts w:ascii="Calibri" w:hAnsi="Calibri" w:cs="Calibri"/>
          <w:lang w:val="es-ES"/>
        </w:rPr>
        <w:t>, p</w:t>
      </w:r>
      <w:r w:rsidRPr="00213E7C">
        <w:rPr>
          <w:rFonts w:ascii="Calibri" w:hAnsi="Calibri" w:cs="Calibri"/>
          <w:lang w:val="es-ES"/>
        </w:rPr>
        <w:t xml:space="preserve">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6C9C7D42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</w:t>
      </w:r>
      <w:r w:rsidR="00DE388A">
        <w:rPr>
          <w:rFonts w:ascii="Calibri" w:hAnsi="Calibri" w:cs="Calibri"/>
          <w:lang w:val="es-ES"/>
        </w:rPr>
        <w:t>, c</w:t>
      </w:r>
      <w:r w:rsidRPr="00213E7C">
        <w:rPr>
          <w:rFonts w:ascii="Calibri" w:hAnsi="Calibri" w:cs="Calibri"/>
          <w:lang w:val="es-ES"/>
        </w:rPr>
        <w:t>ada propiedad de la clase se transforma en una columna dentro de esa tabla</w:t>
      </w:r>
      <w:r w:rsidR="00DE388A">
        <w:rPr>
          <w:rFonts w:ascii="Calibri" w:hAnsi="Calibri" w:cs="Calibri"/>
          <w:lang w:val="es-ES"/>
        </w:rPr>
        <w:t xml:space="preserve">, y </w:t>
      </w:r>
      <w:r w:rsidRPr="00213E7C">
        <w:rPr>
          <w:rFonts w:ascii="Calibri" w:hAnsi="Calibri" w:cs="Calibri"/>
          <w:lang w:val="es-ES"/>
        </w:rPr>
        <w:t xml:space="preserve">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1767598B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</w:t>
      </w:r>
      <w:r w:rsidR="00DE388A">
        <w:rPr>
          <w:rFonts w:ascii="Calibri" w:hAnsi="Calibri" w:cs="Calibri"/>
          <w:lang w:val="es-ES"/>
        </w:rPr>
        <w:t>,</w:t>
      </w:r>
      <w:r w:rsidRPr="00213E7C">
        <w:rPr>
          <w:rFonts w:ascii="Calibri" w:hAnsi="Calibri" w:cs="Calibri"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Query(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04B3EE82" w14:textId="1320BF54" w:rsidR="00186987" w:rsidRPr="00186987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B52D6E" w14:textId="77777777" w:rsidR="00DE388A" w:rsidRDefault="00DE388A" w:rsidP="00AD64D9">
      <w:pPr>
        <w:rPr>
          <w:rFonts w:ascii="Calibri" w:hAnsi="Calibri" w:cs="Calibri"/>
          <w:lang w:val="es-ES"/>
        </w:rPr>
      </w:pPr>
    </w:p>
    <w:p w14:paraId="28E7DDC3" w14:textId="7BEB9874" w:rsidR="00725A6E" w:rsidRDefault="00725A6E" w:rsidP="00AD64D9">
      <w:pPr>
        <w:rPr>
          <w:rFonts w:ascii="Calibri" w:hAnsi="Calibri" w:cs="Calibri"/>
          <w:lang w:val="es-ES"/>
        </w:rPr>
      </w:pPr>
    </w:p>
    <w:p w14:paraId="18449F84" w14:textId="1BA84AB8" w:rsidR="00A435C1" w:rsidRDefault="00A435C1" w:rsidP="00AD64D9">
      <w:pPr>
        <w:rPr>
          <w:rFonts w:ascii="Calibri" w:hAnsi="Calibri" w:cs="Calibri"/>
          <w:lang w:val="es-ES"/>
        </w:rPr>
      </w:pPr>
    </w:p>
    <w:p w14:paraId="22473E6D" w14:textId="22329D50" w:rsidR="00A435C1" w:rsidRDefault="00A435C1" w:rsidP="00AD64D9">
      <w:pPr>
        <w:rPr>
          <w:rFonts w:ascii="Calibri" w:hAnsi="Calibri" w:cs="Calibri"/>
          <w:lang w:val="es-ES"/>
        </w:rPr>
      </w:pPr>
    </w:p>
    <w:p w14:paraId="0AC9C501" w14:textId="79978104" w:rsidR="00A435C1" w:rsidRDefault="00A435C1" w:rsidP="00AD64D9">
      <w:pPr>
        <w:rPr>
          <w:rFonts w:ascii="Calibri" w:hAnsi="Calibri" w:cs="Calibri"/>
          <w:lang w:val="es-ES"/>
        </w:rPr>
      </w:pPr>
    </w:p>
    <w:p w14:paraId="443D657F" w14:textId="026B9A79" w:rsidR="00A435C1" w:rsidRDefault="00A435C1" w:rsidP="00AD64D9">
      <w:pPr>
        <w:rPr>
          <w:rFonts w:ascii="Calibri" w:hAnsi="Calibri" w:cs="Calibri"/>
          <w:lang w:val="es-ES"/>
        </w:rPr>
      </w:pPr>
    </w:p>
    <w:p w14:paraId="7511C58F" w14:textId="45D4E23B" w:rsidR="00A435C1" w:rsidRDefault="00A435C1" w:rsidP="00AD64D9">
      <w:pPr>
        <w:rPr>
          <w:rFonts w:ascii="Calibri" w:hAnsi="Calibri" w:cs="Calibri"/>
          <w:lang w:val="es-ES"/>
        </w:rPr>
      </w:pPr>
    </w:p>
    <w:p w14:paraId="12F7D5C4" w14:textId="48D07BFF" w:rsidR="00A435C1" w:rsidRDefault="00A435C1" w:rsidP="00AD64D9">
      <w:pPr>
        <w:rPr>
          <w:rFonts w:ascii="Calibri" w:hAnsi="Calibri" w:cs="Calibri"/>
          <w:lang w:val="es-ES"/>
        </w:rPr>
      </w:pPr>
    </w:p>
    <w:p w14:paraId="0131BD88" w14:textId="6C40C05A" w:rsidR="00A435C1" w:rsidRDefault="00A435C1" w:rsidP="00AD64D9">
      <w:pPr>
        <w:rPr>
          <w:rFonts w:ascii="Calibri" w:hAnsi="Calibri" w:cs="Calibri"/>
          <w:lang w:val="es-ES"/>
        </w:rPr>
      </w:pPr>
    </w:p>
    <w:p w14:paraId="0B203483" w14:textId="6D8B2F53" w:rsidR="00A435C1" w:rsidRDefault="00A435C1" w:rsidP="00AD64D9">
      <w:pPr>
        <w:rPr>
          <w:rFonts w:ascii="Calibri" w:hAnsi="Calibri" w:cs="Calibri"/>
          <w:lang w:val="es-ES"/>
        </w:rPr>
      </w:pPr>
    </w:p>
    <w:p w14:paraId="0FA363AA" w14:textId="0A332270" w:rsidR="00A435C1" w:rsidRDefault="00A435C1" w:rsidP="00AD64D9">
      <w:pPr>
        <w:rPr>
          <w:rFonts w:ascii="Calibri" w:hAnsi="Calibri" w:cs="Calibri"/>
          <w:lang w:val="es-ES"/>
        </w:rPr>
      </w:pPr>
    </w:p>
    <w:p w14:paraId="66BCE692" w14:textId="77777777" w:rsidR="00A435C1" w:rsidRPr="00844F1A" w:rsidRDefault="00A435C1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55A42487" w:rsidR="00AD64D9" w:rsidRPr="00844F1A" w:rsidRDefault="00AD64D9" w:rsidP="007307C5">
      <w:pPr>
        <w:numPr>
          <w:ilvl w:val="0"/>
          <w:numId w:val="2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Entity</w:t>
      </w:r>
      <w:r w:rsidR="007072A2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</w:t>
      </w:r>
      <w:r w:rsidR="00E2023C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omentario</w:t>
      </w:r>
      <w:r w:rsidR="001308F3">
        <w:rPr>
          <w:rFonts w:ascii="Calibri" w:hAnsi="Calibri" w:cs="Calibri"/>
          <w:lang w:val="es-ES"/>
        </w:rPr>
        <w:t xml:space="preserve">, valoración </w:t>
      </w:r>
      <w:r w:rsidR="009F45A8">
        <w:rPr>
          <w:rFonts w:ascii="Calibri" w:hAnsi="Calibri" w:cs="Calibri"/>
          <w:lang w:val="es-ES"/>
        </w:rPr>
        <w:t>e</w:t>
      </w:r>
      <w:r w:rsidR="001308F3">
        <w:rPr>
          <w:rFonts w:ascii="Calibri" w:hAnsi="Calibri" w:cs="Calibri"/>
          <w:lang w:val="es-ES"/>
        </w:rPr>
        <w:t xml:space="preserve"> imagen</w:t>
      </w:r>
      <w:r w:rsidRPr="00844F1A">
        <w:rPr>
          <w:rFonts w:ascii="Calibri" w:hAnsi="Calibri" w:cs="Calibri"/>
          <w:lang w:val="es-ES"/>
        </w:rPr>
        <w:t>, los cuales se vuelven columnas</w:t>
      </w:r>
      <w:r w:rsidR="00E2023C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> </w:t>
      </w:r>
    </w:p>
    <w:p w14:paraId="3974CA6A" w14:textId="05A54F08" w:rsidR="00AD64D9" w:rsidRPr="00844F1A" w:rsidRDefault="00AD64D9" w:rsidP="007307C5">
      <w:pPr>
        <w:numPr>
          <w:ilvl w:val="0"/>
          <w:numId w:val="2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</w:t>
      </w:r>
      <w:r w:rsidR="00206C3A" w:rsidRPr="00844F1A">
        <w:rPr>
          <w:rFonts w:ascii="Calibri" w:hAnsi="Calibri" w:cs="Calibri"/>
          <w:lang w:val="es-ES"/>
        </w:rPr>
        <w:t>id es</w:t>
      </w:r>
      <w:r w:rsidRPr="00844F1A">
        <w:rPr>
          <w:rFonts w:ascii="Calibri" w:hAnsi="Calibri" w:cs="Calibri"/>
          <w:lang w:val="es-ES"/>
        </w:rPr>
        <w:t xml:space="preserve">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6A727529" w:rsidR="00AD64D9" w:rsidRPr="00844F1A" w:rsidRDefault="003D0AD0" w:rsidP="00AD64D9">
      <w:pPr>
        <w:ind w:firstLine="720"/>
        <w:rPr>
          <w:rFonts w:ascii="Calibri" w:hAnsi="Calibri" w:cs="Calibri"/>
          <w:lang w:val="es-ES"/>
        </w:rPr>
      </w:pPr>
      <w:r w:rsidRPr="000C32CA">
        <w:rPr>
          <w:noProof/>
        </w:rPr>
        <w:drawing>
          <wp:anchor distT="0" distB="0" distL="114300" distR="114300" simplePos="0" relativeHeight="251673088" behindDoc="0" locked="0" layoutInCell="1" allowOverlap="1" wp14:anchorId="44058B6C" wp14:editId="23C28CCC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295166" cy="2411730"/>
            <wp:effectExtent l="0" t="0" r="1270" b="7620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4D9"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2773DFCB" w:rsidR="00AD64D9" w:rsidRPr="00844F1A" w:rsidRDefault="00AD64D9" w:rsidP="007307C5">
      <w:pPr>
        <w:numPr>
          <w:ilvl w:val="0"/>
          <w:numId w:val="2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ao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4C9B8F3B" w:rsidR="00AD64D9" w:rsidRPr="00844F1A" w:rsidRDefault="00AD64D9" w:rsidP="007307C5">
      <w:pPr>
        <w:numPr>
          <w:ilvl w:val="0"/>
          <w:numId w:val="2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Query(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)</w:t>
      </w:r>
      <w:r w:rsidR="00BB3229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>Devuelve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5A09AA0A" w:rsidR="00AD64D9" w:rsidRPr="00844F1A" w:rsidRDefault="00AD64D9" w:rsidP="007307C5">
      <w:pPr>
        <w:numPr>
          <w:ilvl w:val="0"/>
          <w:numId w:val="2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Query(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= :genero")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B238088" w:rsidR="00AD64D9" w:rsidRPr="00844F1A" w:rsidRDefault="00AD64D9" w:rsidP="007307C5">
      <w:pPr>
        <w:numPr>
          <w:ilvl w:val="0"/>
          <w:numId w:val="2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Insert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7B88A2C8" w:rsidR="00AD64D9" w:rsidRPr="00844F1A" w:rsidRDefault="00AD64D9" w:rsidP="007307C5">
      <w:pPr>
        <w:numPr>
          <w:ilvl w:val="0"/>
          <w:numId w:val="2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Update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4F04337" w:rsidR="00AD64D9" w:rsidRPr="00844F1A" w:rsidRDefault="00AD64D9" w:rsidP="007307C5">
      <w:pPr>
        <w:numPr>
          <w:ilvl w:val="0"/>
          <w:numId w:val="2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elete</w:t>
      </w:r>
      <w:r w:rsidR="007072A2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18D8D7F7" w14:textId="77777777" w:rsidR="00186987" w:rsidRPr="00844F1A" w:rsidRDefault="00186987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18660BC4" w:rsidR="00D441EA" w:rsidRDefault="00D441EA" w:rsidP="00D441EA">
      <w:pPr>
        <w:rPr>
          <w:rFonts w:ascii="Calibri" w:hAnsi="Calibri" w:cs="Calibri"/>
          <w:lang w:val="es-ES"/>
        </w:rPr>
      </w:pPr>
    </w:p>
    <w:p w14:paraId="1DDE2D7B" w14:textId="6F8381E6" w:rsidR="00584984" w:rsidRDefault="00584984" w:rsidP="00D441EA">
      <w:pPr>
        <w:rPr>
          <w:rFonts w:ascii="Calibri" w:hAnsi="Calibri" w:cs="Calibri"/>
          <w:lang w:val="es-ES"/>
        </w:rPr>
      </w:pPr>
    </w:p>
    <w:p w14:paraId="231B59EE" w14:textId="6B55BF39" w:rsidR="00584984" w:rsidRDefault="00584984" w:rsidP="00D441EA">
      <w:pPr>
        <w:rPr>
          <w:rFonts w:ascii="Calibri" w:hAnsi="Calibri" w:cs="Calibri"/>
          <w:lang w:val="es-ES"/>
        </w:rPr>
      </w:pPr>
    </w:p>
    <w:p w14:paraId="5395DDA6" w14:textId="77777777" w:rsidR="00584984" w:rsidRPr="00844F1A" w:rsidRDefault="00584984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3EF2C8F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FA29EB">
        <w:rPr>
          <w:rFonts w:ascii="Calibri" w:hAnsi="Calibri" w:cs="Calibri"/>
          <w:lang w:val="es-ES"/>
        </w:rPr>
        <w:t>corrutinas</w:t>
      </w:r>
      <w:proofErr w:type="spellEnd"/>
      <w:r w:rsidR="00FA29EB">
        <w:rPr>
          <w:rFonts w:ascii="Calibri" w:hAnsi="Calibri" w:cs="Calibri"/>
          <w:b/>
          <w:bCs/>
          <w:lang w:val="es-ES"/>
        </w:rPr>
        <w:t xml:space="preserve"> </w:t>
      </w:r>
      <w:r w:rsidR="00FA29EB" w:rsidRPr="00FA29EB">
        <w:rPr>
          <w:rFonts w:ascii="Calibri" w:hAnsi="Calibri" w:cs="Calibri"/>
          <w:lang w:val="es-ES"/>
        </w:rPr>
        <w:t>(segundo plano)</w:t>
      </w:r>
      <w:r w:rsidRPr="00FA29EB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7307C5">
      <w:pPr>
        <w:numPr>
          <w:ilvl w:val="0"/>
          <w:numId w:val="2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7307C5">
      <w:pPr>
        <w:numPr>
          <w:ilvl w:val="0"/>
          <w:numId w:val="2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r w:rsidRPr="00844F1A">
        <w:rPr>
          <w:rFonts w:ascii="Calibri" w:hAnsi="Calibri" w:cs="Calibri"/>
          <w:lang w:val="es-ES"/>
        </w:rPr>
        <w:t>db.userReviewDao</w:t>
      </w:r>
      <w:proofErr w:type="spell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7307C5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EBF51C8" w:rsidR="00AD64D9" w:rsidRPr="00844F1A" w:rsidRDefault="00AD64D9" w:rsidP="007307C5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>(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3F26B16A" w:rsidR="00AD64D9" w:rsidRPr="00844F1A" w:rsidRDefault="00AD64D9" w:rsidP="007307C5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>(genero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6402B808" w:rsidR="00AD64D9" w:rsidRPr="00844F1A" w:rsidRDefault="00AD64D9" w:rsidP="007307C5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281F5599" w:rsidR="00AD64D9" w:rsidRPr="00844F1A" w:rsidRDefault="00AD64D9" w:rsidP="007307C5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3B231401" w:rsidR="00AD64D9" w:rsidRPr="00844F1A" w:rsidRDefault="00AD64D9" w:rsidP="007307C5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2547483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71158FF2" w14:textId="22D92CD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</w:t>
      </w:r>
      <w:r w:rsidR="00CF31A5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una base de datos local persistente usando ROOM</w:t>
      </w:r>
      <w:r w:rsidR="00CF31A5">
        <w:rPr>
          <w:rFonts w:ascii="Calibri" w:hAnsi="Calibri" w:cs="Calibri"/>
          <w:lang w:val="es-ES"/>
        </w:rPr>
        <w:t>, s</w:t>
      </w:r>
      <w:r w:rsidRPr="00844F1A">
        <w:rPr>
          <w:rFonts w:ascii="Calibri" w:hAnsi="Calibri" w:cs="Calibri"/>
          <w:lang w:val="es-ES"/>
        </w:rPr>
        <w:t>u diseño garantiza seguridad, eficiencia y esca</w:t>
      </w:r>
      <w:r w:rsidR="00CF31A5">
        <w:rPr>
          <w:rFonts w:ascii="Calibri" w:hAnsi="Calibri" w:cs="Calibri"/>
          <w:lang w:val="es-ES"/>
        </w:rPr>
        <w:t>labilidad</w:t>
      </w:r>
      <w:r w:rsidRPr="00844F1A">
        <w:rPr>
          <w:rFonts w:ascii="Calibri" w:hAnsi="Calibri" w:cs="Calibri"/>
          <w:lang w:val="es-ES"/>
        </w:rPr>
        <w:t>, permitiendo que la aplicación gestione datos estructurados de manera fiable dentro del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164C078C" w:rsidR="00F448F5" w:rsidRPr="00213E7C" w:rsidRDefault="001D3648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ías</w:t>
      </w:r>
      <w:r w:rsidR="008F594F"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="008F594F"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.content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A832FE1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</w:t>
      </w:r>
      <w:r w:rsidR="003048C0">
        <w:rPr>
          <w:rFonts w:ascii="Calibri" w:hAnsi="Calibri" w:cs="Calibri"/>
          <w:sz w:val="22"/>
          <w:szCs w:val="22"/>
        </w:rPr>
        <w:t xml:space="preserve">es la </w:t>
      </w:r>
      <w:r w:rsidRPr="008F594F">
        <w:rPr>
          <w:rFonts w:ascii="Calibri" w:hAnsi="Calibri" w:cs="Calibri"/>
          <w:sz w:val="22"/>
          <w:szCs w:val="22"/>
        </w:rPr>
        <w:t>clase abstracta que actúa como punto principal de acceso a los datos</w:t>
      </w:r>
      <w:r w:rsidR="003048C0">
        <w:rPr>
          <w:rFonts w:ascii="Calibri" w:hAnsi="Calibri" w:cs="Calibri"/>
          <w:sz w:val="22"/>
          <w:szCs w:val="22"/>
        </w:rPr>
        <w:t>, esta d</w:t>
      </w:r>
      <w:r w:rsidRPr="008F594F">
        <w:rPr>
          <w:rFonts w:ascii="Calibri" w:hAnsi="Calibri" w:cs="Calibri"/>
          <w:sz w:val="22"/>
          <w:szCs w:val="22"/>
        </w:rPr>
        <w:t xml:space="preserve">efine la estructura de la base de datos y los métodos para obtener los </w:t>
      </w:r>
      <w:r w:rsidR="003048C0" w:rsidRPr="003048C0">
        <w:rPr>
          <w:rStyle w:val="nfasis"/>
          <w:rFonts w:ascii="Calibri" w:hAnsi="Calibri" w:cs="Calibri"/>
          <w:i w:val="0"/>
          <w:iCs w:val="0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DB3A60D" w:rsidR="00F448F5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r w:rsidR="003048C0" w:rsidRPr="00844F1A">
        <w:rPr>
          <w:rFonts w:ascii="Calibri" w:hAnsi="Calibri" w:cs="Calibri"/>
          <w:lang w:val="es-ES"/>
        </w:rPr>
        <w:t>entidad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73AC73C1" w:rsidR="00F448F5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</w:t>
      </w:r>
      <w:r w:rsidR="003048C0">
        <w:rPr>
          <w:rFonts w:ascii="Calibri" w:hAnsi="Calibri" w:cs="Calibri"/>
          <w:lang w:val="es-ES"/>
        </w:rPr>
        <w:t xml:space="preserve"> (.</w:t>
      </w:r>
      <w:proofErr w:type="spellStart"/>
      <w:r w:rsidR="003048C0">
        <w:rPr>
          <w:rFonts w:ascii="Calibri" w:hAnsi="Calibri" w:cs="Calibri"/>
          <w:lang w:val="es-ES"/>
        </w:rPr>
        <w:t>json</w:t>
      </w:r>
      <w:proofErr w:type="spellEnd"/>
      <w:r w:rsidR="003048C0">
        <w:rPr>
          <w:rFonts w:ascii="Calibri" w:hAnsi="Calibri" w:cs="Calibri"/>
          <w:lang w:val="es-ES"/>
        </w:rPr>
        <w:t>)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51B33566" w:rsidR="008F594F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="003048C0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66AF3B3F" w:rsidR="008F594F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="003048C0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 xml:space="preserve">crea o recupera la base de datos denominada </w:t>
      </w:r>
      <w:r w:rsidR="003048C0">
        <w:rPr>
          <w:rFonts w:ascii="Calibri" w:hAnsi="Calibri" w:cs="Calibri"/>
          <w:lang w:val="es-ES"/>
        </w:rPr>
        <w:t>“</w:t>
      </w:r>
      <w:proofErr w:type="spellStart"/>
      <w:r w:rsidRPr="00844F1A">
        <w:rPr>
          <w:rFonts w:ascii="Calibri" w:hAnsi="Calibri" w:cs="Calibri"/>
          <w:lang w:val="es-ES"/>
        </w:rPr>
        <w:t>app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6F39AED8" w14:textId="4DB95762" w:rsidR="00F448F5" w:rsidRPr="003048C0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r w:rsidRPr="00844F1A">
        <w:rPr>
          <w:rFonts w:ascii="Calibri" w:hAnsi="Calibri" w:cs="Calibri"/>
          <w:lang w:val="es-ES"/>
        </w:rPr>
        <w:t xml:space="preserve"> para evitar fugas de memoria</w:t>
      </w:r>
      <w:r w:rsidR="003048C0">
        <w:rPr>
          <w:rFonts w:ascii="Calibri" w:hAnsi="Calibri" w:cs="Calibri"/>
          <w:lang w:val="es-ES"/>
        </w:rPr>
        <w:t>, s</w:t>
      </w:r>
      <w:r w:rsidRPr="003048C0">
        <w:rPr>
          <w:rFonts w:ascii="Calibri" w:hAnsi="Calibri" w:cs="Calibri"/>
          <w:lang w:val="es-ES"/>
        </w:rPr>
        <w:t>i la instancia ya existe, se reutiliza y e</w:t>
      </w:r>
      <w:r w:rsidR="003048C0">
        <w:rPr>
          <w:rFonts w:ascii="Calibri" w:hAnsi="Calibri" w:cs="Calibri"/>
          <w:lang w:val="es-ES"/>
        </w:rPr>
        <w:t xml:space="preserve">n </w:t>
      </w:r>
      <w:r w:rsidRPr="003048C0">
        <w:rPr>
          <w:rFonts w:ascii="Calibri" w:hAnsi="Calibri" w:cs="Calibri"/>
          <w:lang w:val="es-ES"/>
        </w:rPr>
        <w:t>caso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3CD12753" w14:textId="164F2BB6" w:rsidR="00F448F5" w:rsidRPr="003048C0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Valida las consultas SQL en tiempo de </w:t>
      </w:r>
      <w:r w:rsidR="003048C0" w:rsidRPr="00844F1A">
        <w:rPr>
          <w:rFonts w:ascii="Calibri" w:hAnsi="Calibri" w:cs="Calibri"/>
          <w:lang w:val="es-ES"/>
        </w:rPr>
        <w:t>compilación</w:t>
      </w:r>
      <w:r w:rsidR="003048C0">
        <w:rPr>
          <w:rFonts w:ascii="Calibri" w:hAnsi="Calibri" w:cs="Calibri"/>
          <w:lang w:val="es-ES"/>
        </w:rPr>
        <w:t>, y r</w:t>
      </w:r>
      <w:r w:rsidRPr="003048C0">
        <w:rPr>
          <w:rFonts w:ascii="Calibri" w:hAnsi="Calibri" w:cs="Calibri"/>
          <w:lang w:val="es-ES"/>
        </w:rPr>
        <w:t>educe e</w:t>
      </w:r>
      <w:r w:rsidR="008F594F" w:rsidRPr="003048C0">
        <w:rPr>
          <w:rFonts w:ascii="Calibri" w:hAnsi="Calibri" w:cs="Calibri"/>
          <w:lang w:val="es-ES"/>
        </w:rPr>
        <w:t>l</w:t>
      </w:r>
      <w:r w:rsidRPr="003048C0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254748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1D37EEC3" w14:textId="09646B03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>, su</w:t>
      </w:r>
      <w:r w:rsidRPr="00844F1A">
        <w:rPr>
          <w:rFonts w:ascii="Calibri" w:hAnsi="Calibri" w:cs="Calibri"/>
          <w:lang w:val="es-ES"/>
        </w:rPr>
        <w:t xml:space="preserve">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4B9601C0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>que representa la entidad o modelo de datos donde se guarda la información de cada reseña (título, género y comentario)</w:t>
      </w:r>
      <w:r w:rsidR="00093123">
        <w:rPr>
          <w:rFonts w:ascii="Calibri" w:hAnsi="Calibri" w:cs="Calibri"/>
          <w:lang w:val="es-ES"/>
        </w:rPr>
        <w:t>, esto p</w:t>
      </w:r>
      <w:r w:rsidRPr="005637AF">
        <w:rPr>
          <w:rFonts w:ascii="Calibri" w:hAnsi="Calibri" w:cs="Calibri"/>
          <w:lang w:val="es-ES"/>
        </w:rPr>
        <w:t>ermite usarla dentro del adaptador</w:t>
      </w:r>
      <w:r w:rsidR="00093123">
        <w:rPr>
          <w:rFonts w:ascii="Calibri" w:hAnsi="Calibri" w:cs="Calibri"/>
          <w:lang w:val="es-ES"/>
        </w:rPr>
        <w:t>.</w:t>
      </w:r>
    </w:p>
    <w:p w14:paraId="1789E091" w14:textId="427A7EE7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</w:t>
      </w:r>
      <w:r w:rsidR="00093123">
        <w:rPr>
          <w:rFonts w:ascii="Calibri" w:hAnsi="Calibri" w:cs="Calibri"/>
          <w:lang w:val="es-ES"/>
        </w:rPr>
        <w:t xml:space="preserve">, es </w:t>
      </w:r>
      <w:r w:rsidRPr="005637AF">
        <w:rPr>
          <w:rFonts w:ascii="Calibri" w:hAnsi="Calibri" w:cs="Calibri"/>
          <w:lang w:val="es-ES"/>
        </w:rPr>
        <w:t xml:space="preserve">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4FEA1781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</w:t>
      </w:r>
      <w:r w:rsidR="00093123">
        <w:rPr>
          <w:rFonts w:ascii="Calibri" w:hAnsi="Calibri" w:cs="Calibri"/>
          <w:lang w:val="es-ES"/>
        </w:rPr>
        <w:t xml:space="preserve">, esta permite </w:t>
      </w:r>
      <w:r w:rsidRPr="005637AF">
        <w:rPr>
          <w:rFonts w:ascii="Calibri" w:hAnsi="Calibri" w:cs="Calibri"/>
          <w:lang w:val="es-ES"/>
        </w:rPr>
        <w:t xml:space="preserve">manejar acciones como clics, visibilidad o estilos de cualquier elemento gráfico. </w:t>
      </w:r>
    </w:p>
    <w:p w14:paraId="7789AB59" w14:textId="2BA50490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</w:t>
      </w:r>
      <w:r w:rsidR="00093123">
        <w:rPr>
          <w:rFonts w:ascii="Calibri" w:hAnsi="Calibri" w:cs="Calibri"/>
          <w:lang w:val="es-ES"/>
        </w:rPr>
        <w:t>, e</w:t>
      </w:r>
      <w:r w:rsidRPr="005637AF">
        <w:rPr>
          <w:rFonts w:ascii="Calibri" w:hAnsi="Calibri" w:cs="Calibri"/>
          <w:lang w:val="es-ES"/>
        </w:rPr>
        <w:t xml:space="preserve">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 xml:space="preserve">se usa para colocar correctamente cada elemento dentro de la lista. </w:t>
      </w:r>
    </w:p>
    <w:p w14:paraId="777F6439" w14:textId="10AABE61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widget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</w:t>
      </w:r>
      <w:r w:rsidR="00093123">
        <w:rPr>
          <w:rFonts w:ascii="Calibri" w:hAnsi="Calibri" w:cs="Calibri"/>
          <w:lang w:val="es-ES"/>
        </w:rPr>
        <w:t xml:space="preserve"> e</w:t>
      </w:r>
      <w:r w:rsidRPr="005637AF">
        <w:rPr>
          <w:rFonts w:ascii="Calibri" w:hAnsi="Calibri" w:cs="Calibri"/>
          <w:lang w:val="es-ES"/>
        </w:rPr>
        <w:t xml:space="preserve">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y </w:t>
      </w:r>
      <w:r w:rsidRPr="005637AF">
        <w:rPr>
          <w:rFonts w:ascii="Calibri" w:hAnsi="Calibri" w:cs="Calibri"/>
          <w:lang w:val="es-ES"/>
        </w:rPr>
        <w:t xml:space="preserve">se usa para enseñar el título, género o comentario de una reseña. </w:t>
      </w:r>
    </w:p>
    <w:p w14:paraId="6D34D850" w14:textId="43E2BDDB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x.recyclerview.widget.Recycler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</w:t>
      </w:r>
      <w:r w:rsidR="00093123">
        <w:rPr>
          <w:rFonts w:ascii="Calibri" w:hAnsi="Calibri" w:cs="Calibri"/>
          <w:lang w:val="es-ES"/>
        </w:rPr>
        <w:t>, y s</w:t>
      </w:r>
      <w:r w:rsidRPr="005637AF">
        <w:rPr>
          <w:rFonts w:ascii="Calibri" w:hAnsi="Calibri" w:cs="Calibri"/>
          <w:lang w:val="es-ES"/>
        </w:rPr>
        <w:t xml:space="preserve">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2C358789" w:rsidR="00F448F5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5B265354" w14:textId="77777777" w:rsidR="00EA7968" w:rsidRPr="00093123" w:rsidRDefault="00EA7968" w:rsidP="00EA7968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proofErr w:type="spellStart"/>
      <w:r w:rsidRPr="00093123">
        <w:rPr>
          <w:rFonts w:ascii="Calibri" w:hAnsi="Calibri" w:cs="Calibri"/>
          <w:lang w:val="es-ES"/>
        </w:rPr>
        <w:t>List</w:t>
      </w:r>
      <w:proofErr w:type="spellEnd"/>
      <w:r w:rsidRPr="00093123">
        <w:rPr>
          <w:rFonts w:ascii="Calibri" w:hAnsi="Calibri" w:cs="Calibri"/>
          <w:lang w:val="es-ES"/>
        </w:rPr>
        <w:t>&lt;</w:t>
      </w:r>
      <w:proofErr w:type="spellStart"/>
      <w:r w:rsidRPr="00093123">
        <w:rPr>
          <w:rFonts w:ascii="Calibri" w:hAnsi="Calibri" w:cs="Calibri"/>
          <w:lang w:val="es-ES"/>
        </w:rPr>
        <w:t>UserReview</w:t>
      </w:r>
      <w:proofErr w:type="spellEnd"/>
      <w:r w:rsidRPr="00093123">
        <w:rPr>
          <w:rFonts w:ascii="Calibri" w:hAnsi="Calibri" w:cs="Calibri"/>
          <w:lang w:val="es-ES"/>
        </w:rPr>
        <w:t xml:space="preserve">&gt; </w:t>
      </w:r>
      <w:proofErr w:type="spellStart"/>
      <w:r w:rsidRPr="00093123">
        <w:rPr>
          <w:rFonts w:ascii="Calibri" w:hAnsi="Calibri" w:cs="Calibri"/>
          <w:lang w:val="es-ES"/>
        </w:rPr>
        <w:t>reviews</w:t>
      </w:r>
      <w:proofErr w:type="spellEnd"/>
      <w:r w:rsidRPr="00093123">
        <w:rPr>
          <w:rFonts w:ascii="Calibri" w:hAnsi="Calibri" w:cs="Calibri"/>
          <w:lang w:val="es-ES"/>
        </w:rPr>
        <w:t xml:space="preserve"> :  Lista de reseñas cargadas desde la base de datos. </w:t>
      </w:r>
    </w:p>
    <w:p w14:paraId="6857B2A0" w14:textId="77777777" w:rsidR="00EA7968" w:rsidRDefault="00EA7968" w:rsidP="00EA7968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4EB74F" wp14:editId="35DB0A33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CA0A9" w14:textId="77777777" w:rsidR="00EA7968" w:rsidRPr="00844F1A" w:rsidRDefault="00EA7968" w:rsidP="00EA7968">
      <w:pPr>
        <w:ind w:left="720"/>
        <w:rPr>
          <w:rFonts w:ascii="Calibri" w:hAnsi="Calibri" w:cs="Calibri"/>
          <w:lang w:val="es-ES"/>
        </w:rPr>
      </w:pPr>
    </w:p>
    <w:p w14:paraId="6D5C2286" w14:textId="77777777" w:rsidR="00EA7968" w:rsidRPr="00844F1A" w:rsidRDefault="00EA7968" w:rsidP="00EA7968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 Función lambda que define qué ocurre al pulsar sobre una reseña. </w:t>
      </w:r>
    </w:p>
    <w:p w14:paraId="1C9D572E" w14:textId="7B00777F" w:rsidR="00EA7968" w:rsidRPr="00EA7968" w:rsidRDefault="00EA7968" w:rsidP="00EA7968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F230F5C" wp14:editId="6F11052D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BDB650E" w14:textId="267CECDC" w:rsidR="00F448F5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</w:t>
      </w:r>
      <w:r w:rsidR="00093123">
        <w:rPr>
          <w:rFonts w:ascii="Calibri" w:hAnsi="Calibri" w:cs="Calibri"/>
          <w:lang w:val="es-ES"/>
        </w:rPr>
        <w:t>: Es la c</w:t>
      </w:r>
      <w:r w:rsidRPr="00844F1A">
        <w:rPr>
          <w:rFonts w:ascii="Calibri" w:hAnsi="Calibri" w:cs="Calibri"/>
          <w:lang w:val="es-ES"/>
        </w:rPr>
        <w:t>lase base que conecta la lista de reseñas con la interfaz. </w:t>
      </w:r>
    </w:p>
    <w:p w14:paraId="741C3DE0" w14:textId="5BF52F8E" w:rsidR="00093123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9AF96C" wp14:editId="235F5610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E547E" w14:textId="546C53EB" w:rsidR="00EA7968" w:rsidRDefault="00EA7968" w:rsidP="00093123">
      <w:pPr>
        <w:ind w:left="720"/>
        <w:rPr>
          <w:rFonts w:ascii="Calibri" w:hAnsi="Calibri" w:cs="Calibri"/>
          <w:lang w:val="es-ES"/>
        </w:rPr>
      </w:pPr>
    </w:p>
    <w:p w14:paraId="5ADC38A9" w14:textId="4D768083" w:rsidR="00EA7968" w:rsidRDefault="00EA7968" w:rsidP="00093123">
      <w:pPr>
        <w:ind w:left="720"/>
        <w:rPr>
          <w:rFonts w:ascii="Calibri" w:hAnsi="Calibri" w:cs="Calibri"/>
          <w:lang w:val="es-ES"/>
        </w:rPr>
      </w:pPr>
    </w:p>
    <w:p w14:paraId="562D089D" w14:textId="77777777" w:rsidR="00EA7968" w:rsidRPr="00844F1A" w:rsidRDefault="00EA7968" w:rsidP="00093123">
      <w:pPr>
        <w:ind w:left="720"/>
        <w:rPr>
          <w:rFonts w:ascii="Calibri" w:hAnsi="Calibri" w:cs="Calibri"/>
          <w:lang w:val="es-ES"/>
        </w:rPr>
      </w:pPr>
    </w:p>
    <w:p w14:paraId="4AC08ECC" w14:textId="1522F2F4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lastRenderedPageBreak/>
        <w:t>ReviewViewHolder</w:t>
      </w:r>
      <w:proofErr w:type="spellEnd"/>
      <w:r w:rsidR="00093123">
        <w:rPr>
          <w:rFonts w:ascii="Calibri" w:hAnsi="Calibri" w:cs="Calibri"/>
          <w:lang w:val="es-ES"/>
        </w:rPr>
        <w:t>: Es la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c</w:t>
      </w:r>
      <w:r w:rsidRPr="00844F1A">
        <w:rPr>
          <w:rFonts w:ascii="Calibri" w:hAnsi="Calibri" w:cs="Calibri"/>
          <w:lang w:val="es-ES"/>
        </w:rPr>
        <w:t>lase interna que representa cada ítem de la lista (vista individual). </w:t>
      </w:r>
    </w:p>
    <w:p w14:paraId="5832FCBD" w14:textId="12A4A418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D1E7" w14:textId="2C8A039E" w:rsidR="00F448F5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titul</w:t>
      </w:r>
      <w:r w:rsidR="00093123">
        <w:rPr>
          <w:rFonts w:ascii="Calibri" w:hAnsi="Calibri" w:cs="Calibri"/>
          <w:lang w:val="es-ES"/>
        </w:rPr>
        <w:t>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el título de la reseña. </w:t>
      </w:r>
    </w:p>
    <w:p w14:paraId="042EAF2F" w14:textId="47A55323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C734B65" wp14:editId="5E2027D3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4C56" w14:textId="6767BA93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genero</w:t>
      </w:r>
      <w:proofErr w:type="spellEnd"/>
      <w:r w:rsidR="00093123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 Muestra el género asociado a la reseña. </w:t>
      </w:r>
    </w:p>
    <w:p w14:paraId="4A4C3584" w14:textId="18B065E0" w:rsidR="00093123" w:rsidRPr="00844F1A" w:rsidRDefault="00F448F5" w:rsidP="00EA7968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9510AD8" w14:textId="230A3DCB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mentario </w:t>
      </w:r>
      <w:r w:rsidR="00093123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el comentario del usuario. </w:t>
      </w:r>
    </w:p>
    <w:p w14:paraId="3ED83099" w14:textId="02BFA0A9" w:rsidR="00A475F8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337CF" w14:textId="77777777" w:rsidR="00A475F8" w:rsidRDefault="00A475F8" w:rsidP="00F448F5">
      <w:pPr>
        <w:ind w:firstLine="720"/>
        <w:rPr>
          <w:rFonts w:ascii="Calibri" w:hAnsi="Calibri" w:cs="Calibri"/>
          <w:lang w:val="es-ES"/>
        </w:rPr>
      </w:pPr>
    </w:p>
    <w:p w14:paraId="06A68082" w14:textId="52087876" w:rsidR="00A475F8" w:rsidRPr="00A475F8" w:rsidRDefault="00DE73DA" w:rsidP="00A475F8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bookmarkStart w:id="17" w:name="_Hlk212545200"/>
      <w:proofErr w:type="spellStart"/>
      <w:r>
        <w:rPr>
          <w:rFonts w:ascii="Calibri" w:hAnsi="Calibri" w:cs="Calibri"/>
          <w:lang w:val="es-ES"/>
        </w:rPr>
        <w:t>ratingBar</w:t>
      </w:r>
      <w:proofErr w:type="spellEnd"/>
      <w:r w:rsidR="00A475F8">
        <w:rPr>
          <w:rFonts w:ascii="Calibri" w:hAnsi="Calibri" w:cs="Calibri"/>
          <w:lang w:val="es-ES"/>
        </w:rPr>
        <w:t>:</w:t>
      </w:r>
      <w:r w:rsidR="00A475F8" w:rsidRPr="00844F1A">
        <w:rPr>
          <w:rFonts w:ascii="Calibri" w:hAnsi="Calibri" w:cs="Calibri"/>
          <w:lang w:val="es-ES"/>
        </w:rPr>
        <w:t xml:space="preserve"> Muestra </w:t>
      </w:r>
      <w:r>
        <w:rPr>
          <w:rFonts w:ascii="Calibri" w:hAnsi="Calibri" w:cs="Calibri"/>
          <w:lang w:val="es-ES"/>
        </w:rPr>
        <w:t>las estrellas de las valoraciones de las reseñas</w:t>
      </w:r>
      <w:r w:rsidR="00A475F8" w:rsidRPr="00844F1A">
        <w:rPr>
          <w:rFonts w:ascii="Calibri" w:hAnsi="Calibri" w:cs="Calibri"/>
          <w:lang w:val="es-ES"/>
        </w:rPr>
        <w:t>. </w:t>
      </w:r>
    </w:p>
    <w:p w14:paraId="41C03558" w14:textId="69E1EA7C" w:rsidR="00F74EC9" w:rsidRDefault="00A475F8" w:rsidP="00F448F5">
      <w:pPr>
        <w:ind w:firstLine="720"/>
        <w:rPr>
          <w:rFonts w:ascii="Calibri" w:hAnsi="Calibri" w:cs="Calibri"/>
          <w:lang w:val="es-ES"/>
        </w:rPr>
      </w:pPr>
      <w:r w:rsidRPr="00A475F8">
        <w:rPr>
          <w:rFonts w:ascii="Calibri" w:hAnsi="Calibri" w:cs="Calibri"/>
          <w:noProof/>
          <w:lang w:val="es-ES"/>
        </w:rPr>
        <w:drawing>
          <wp:inline distT="0" distB="0" distL="0" distR="0" wp14:anchorId="583423E9" wp14:editId="64210DF6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D80EC" w14:textId="4E3163EC" w:rsidR="00F74EC9" w:rsidRDefault="00F74EC9" w:rsidP="00F448F5">
      <w:pPr>
        <w:ind w:firstLine="720"/>
        <w:rPr>
          <w:rFonts w:ascii="Calibri" w:hAnsi="Calibri" w:cs="Calibri"/>
          <w:lang w:val="es-ES"/>
        </w:rPr>
      </w:pPr>
    </w:p>
    <w:p w14:paraId="57D32941" w14:textId="44D2C733" w:rsidR="00F74EC9" w:rsidRPr="00F74EC9" w:rsidRDefault="00F74EC9" w:rsidP="00F74EC9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>
        <w:rPr>
          <w:rFonts w:ascii="Calibri" w:hAnsi="Calibri" w:cs="Calibri"/>
          <w:lang w:val="es-ES"/>
        </w:rPr>
        <w:t>imageView</w:t>
      </w:r>
      <w:proofErr w:type="spellEnd"/>
      <w:r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</w:t>
      </w:r>
      <w:r>
        <w:rPr>
          <w:rFonts w:ascii="Calibri" w:hAnsi="Calibri" w:cs="Calibri"/>
          <w:lang w:val="es-ES"/>
        </w:rPr>
        <w:t>la imagen guardada en la galería</w:t>
      </w:r>
      <w:r w:rsidRPr="00844F1A">
        <w:rPr>
          <w:rFonts w:ascii="Calibri" w:hAnsi="Calibri" w:cs="Calibri"/>
          <w:lang w:val="es-ES"/>
        </w:rPr>
        <w:t>. </w:t>
      </w:r>
    </w:p>
    <w:p w14:paraId="5519ACCA" w14:textId="0EC90FCA" w:rsidR="00F448F5" w:rsidRPr="00844F1A" w:rsidRDefault="00F74EC9" w:rsidP="00F448F5">
      <w:pPr>
        <w:ind w:firstLine="720"/>
        <w:rPr>
          <w:rFonts w:ascii="Calibri" w:hAnsi="Calibri" w:cs="Calibri"/>
          <w:lang w:val="es-ES"/>
        </w:rPr>
      </w:pPr>
      <w:r w:rsidRPr="00F74EC9">
        <w:rPr>
          <w:rFonts w:ascii="Calibri" w:hAnsi="Calibri" w:cs="Calibri"/>
          <w:noProof/>
          <w:lang w:val="es-ES"/>
        </w:rPr>
        <w:drawing>
          <wp:inline distT="0" distB="0" distL="0" distR="0" wp14:anchorId="526F833C" wp14:editId="5F375C6F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8F5" w:rsidRPr="00844F1A">
        <w:rPr>
          <w:rFonts w:ascii="Calibri" w:hAnsi="Calibri" w:cs="Calibri"/>
          <w:lang w:val="es-ES"/>
        </w:rPr>
        <w:t> </w:t>
      </w:r>
    </w:p>
    <w:bookmarkEnd w:id="17"/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65BA0DC1" w14:textId="4D8A21FE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hace que el </w:t>
      </w:r>
      <w:proofErr w:type="spellStart"/>
      <w:r w:rsidR="00093123">
        <w:rPr>
          <w:rFonts w:ascii="Calibri" w:hAnsi="Calibri" w:cs="Calibri"/>
          <w:lang w:val="es-ES"/>
        </w:rPr>
        <w:t>layout</w:t>
      </w:r>
      <w:proofErr w:type="spellEnd"/>
      <w:r w:rsidR="00093123">
        <w:rPr>
          <w:rFonts w:ascii="Calibri" w:hAnsi="Calibri" w:cs="Calibri"/>
          <w:lang w:val="es-ES"/>
        </w:rPr>
        <w:t xml:space="preserve"> se infle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(</w:t>
      </w:r>
      <w:r w:rsidRPr="00844F1A">
        <w:rPr>
          <w:rFonts w:ascii="Calibri" w:hAnsi="Calibri" w:cs="Calibri"/>
          <w:lang w:val="es-ES"/>
        </w:rPr>
        <w:t>item_resena.xml</w:t>
      </w:r>
      <w:r w:rsidR="00093123">
        <w:rPr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 xml:space="preserve">con </w:t>
      </w:r>
      <w:r w:rsidRPr="00844F1A">
        <w:rPr>
          <w:rFonts w:ascii="Calibri" w:hAnsi="Calibri" w:cs="Calibri"/>
          <w:lang w:val="es-ES"/>
        </w:rPr>
        <w:t>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 xml:space="preserve">). 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</w:t>
      </w:r>
      <w:r w:rsidRPr="00844F1A">
        <w:rPr>
          <w:rFonts w:ascii="Calibri" w:hAnsi="Calibri" w:cs="Calibri"/>
          <w:lang w:val="es-ES"/>
        </w:rPr>
        <w:t> </w:t>
      </w:r>
    </w:p>
    <w:p w14:paraId="5C73AFB6" w14:textId="3AF0FB2D" w:rsidR="00F448F5" w:rsidRPr="00093123" w:rsidRDefault="00F448F5" w:rsidP="00F448F5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D28C8E9" w14:textId="77777777" w:rsidR="00F448F5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5112396B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00B06CCA" w14:textId="2A022308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F06AD6B" w14:textId="2E37AE99" w:rsidR="00DE73DA" w:rsidRDefault="00DE73DA" w:rsidP="00F448F5">
      <w:pPr>
        <w:ind w:firstLine="720"/>
        <w:rPr>
          <w:rFonts w:ascii="Calibri" w:hAnsi="Calibri" w:cs="Calibri"/>
          <w:lang w:val="es-ES"/>
        </w:rPr>
      </w:pPr>
    </w:p>
    <w:p w14:paraId="7B408840" w14:textId="75B7F290" w:rsidR="00DE73DA" w:rsidRDefault="00DE73DA" w:rsidP="00F079B6">
      <w:pPr>
        <w:rPr>
          <w:rFonts w:ascii="Calibri" w:hAnsi="Calibri" w:cs="Calibri"/>
          <w:lang w:val="es-ES"/>
        </w:rPr>
      </w:pPr>
    </w:p>
    <w:p w14:paraId="15F73FC1" w14:textId="77777777" w:rsidR="00DE73DA" w:rsidRPr="00844F1A" w:rsidRDefault="00DE73DA" w:rsidP="00F448F5">
      <w:pPr>
        <w:ind w:firstLine="720"/>
        <w:rPr>
          <w:rFonts w:ascii="Calibri" w:hAnsi="Calibri" w:cs="Calibri"/>
          <w:lang w:val="es-ES"/>
        </w:rPr>
      </w:pPr>
    </w:p>
    <w:p w14:paraId="0B4A2234" w14:textId="48F057B8" w:rsidR="00F448F5" w:rsidRDefault="00F448F5" w:rsidP="00F448F5">
      <w:pPr>
        <w:rPr>
          <w:rFonts w:ascii="Calibri" w:hAnsi="Calibri" w:cs="Calibri"/>
          <w:lang w:val="es-ES"/>
        </w:rPr>
      </w:pPr>
      <w:bookmarkStart w:id="18" w:name="_Hlk212545227"/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</w:t>
      </w:r>
      <w:r w:rsidRPr="001127C1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>) </w:t>
      </w:r>
      <w:r w:rsidR="001127C1">
        <w:rPr>
          <w:rFonts w:ascii="Calibri" w:hAnsi="Calibri" w:cs="Calibri"/>
          <w:lang w:val="es-ES"/>
        </w:rPr>
        <w:t>:</w:t>
      </w:r>
    </w:p>
    <w:bookmarkEnd w:id="18"/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55D8B6FB" w14:textId="235FAC80" w:rsidR="00E068B4" w:rsidRDefault="00057928" w:rsidP="00F448F5">
      <w:pPr>
        <w:rPr>
          <w:rFonts w:ascii="Calibri" w:hAnsi="Calibri" w:cs="Calibri"/>
          <w:lang w:val="es-ES"/>
        </w:rPr>
      </w:pPr>
      <w:r w:rsidRPr="00057928">
        <w:rPr>
          <w:rFonts w:ascii="Calibri" w:hAnsi="Calibri" w:cs="Calibri"/>
          <w:noProof/>
          <w:lang w:val="es-ES"/>
        </w:rPr>
        <w:drawing>
          <wp:inline distT="0" distB="0" distL="0" distR="0" wp14:anchorId="286967F1" wp14:editId="20FF419F">
            <wp:extent cx="5612130" cy="1915160"/>
            <wp:effectExtent l="0" t="0" r="7620" b="889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0ED2" w14:textId="77777777" w:rsidR="00E068B4" w:rsidRDefault="00E068B4" w:rsidP="00F448F5">
      <w:pPr>
        <w:rPr>
          <w:rFonts w:ascii="Calibri" w:hAnsi="Calibri" w:cs="Calibri"/>
          <w:lang w:val="es-ES"/>
        </w:rPr>
      </w:pPr>
    </w:p>
    <w:p w14:paraId="360EEDCC" w14:textId="75F0AD5F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bookmarkStart w:id="19" w:name="_Hlk212545216"/>
      <w:proofErr w:type="spell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 </w:t>
      </w:r>
    </w:p>
    <w:p w14:paraId="09738DDD" w14:textId="30F4C13B" w:rsidR="00F448F5" w:rsidRPr="00F079B6" w:rsidRDefault="00F448F5" w:rsidP="00093123">
      <w:pPr>
        <w:ind w:left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F079B6">
        <w:rPr>
          <w:rFonts w:ascii="Calibri" w:hAnsi="Calibri" w:cs="Calibri"/>
          <w:lang w:val="es-ES"/>
        </w:rPr>
        <w:t>UserReview</w:t>
      </w:r>
      <w:proofErr w:type="spellEnd"/>
      <w:r w:rsidRPr="00F079B6">
        <w:rPr>
          <w:rFonts w:ascii="Calibri" w:hAnsi="Calibri" w:cs="Calibri"/>
          <w:lang w:val="es-ES"/>
        </w:rPr>
        <w:t xml:space="preserve"> a los </w:t>
      </w:r>
      <w:proofErr w:type="spellStart"/>
      <w:r w:rsidRPr="00F079B6">
        <w:rPr>
          <w:rFonts w:ascii="Calibri" w:hAnsi="Calibri" w:cs="Calibri"/>
          <w:lang w:val="es-ES"/>
        </w:rPr>
        <w:t>TextView</w:t>
      </w:r>
      <w:proofErr w:type="spellEnd"/>
      <w:r w:rsidRPr="00F079B6">
        <w:rPr>
          <w:rFonts w:ascii="Calibri" w:hAnsi="Calibri" w:cs="Calibri"/>
          <w:lang w:val="es-ES"/>
        </w:rPr>
        <w:t xml:space="preserve"> del ítem</w:t>
      </w:r>
      <w:r w:rsidR="00093123" w:rsidRPr="00F079B6">
        <w:rPr>
          <w:rFonts w:ascii="Calibri" w:hAnsi="Calibri" w:cs="Calibri"/>
          <w:lang w:val="es-ES"/>
        </w:rPr>
        <w:t>, y c</w:t>
      </w:r>
      <w:r w:rsidRPr="00F079B6">
        <w:rPr>
          <w:rFonts w:ascii="Calibri" w:hAnsi="Calibri" w:cs="Calibri"/>
          <w:lang w:val="es-ES"/>
        </w:rPr>
        <w:t xml:space="preserve">onfigura el evento </w:t>
      </w:r>
      <w:proofErr w:type="spellStart"/>
      <w:r w:rsidRPr="00F079B6">
        <w:rPr>
          <w:rFonts w:ascii="Calibri" w:hAnsi="Calibri" w:cs="Calibri"/>
          <w:lang w:val="es-ES"/>
        </w:rPr>
        <w:t>setOnClickListener</w:t>
      </w:r>
      <w:proofErr w:type="spellEnd"/>
      <w:r w:rsidRPr="00F079B6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8A5BF5D" w14:textId="2A024774" w:rsidR="00F079B6" w:rsidRPr="00F079B6" w:rsidRDefault="00F079B6" w:rsidP="00093123">
      <w:pPr>
        <w:ind w:left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lang w:val="es-ES"/>
        </w:rPr>
        <w:t xml:space="preserve">El código carga la imagen de 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review.imagen</w:t>
      </w:r>
      <w:proofErr w:type="spellEnd"/>
      <w:r w:rsidRPr="00F079B6">
        <w:rPr>
          <w:rFonts w:ascii="Calibri" w:hAnsi="Calibri" w:cs="Calibri"/>
          <w:lang w:val="es-ES"/>
        </w:rPr>
        <w:t xml:space="preserve"> en el 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ImageView</w:t>
      </w:r>
      <w:proofErr w:type="spellEnd"/>
      <w:r w:rsidRPr="00F079B6">
        <w:rPr>
          <w:rFonts w:ascii="Calibri" w:hAnsi="Calibri" w:cs="Calibri"/>
          <w:lang w:val="es-ES"/>
        </w:rPr>
        <w:t xml:space="preserve"> con </w:t>
      </w:r>
      <w:proofErr w:type="spellStart"/>
      <w:r w:rsidRPr="00F079B6">
        <w:rPr>
          <w:rFonts w:ascii="Calibri" w:hAnsi="Calibri" w:cs="Calibri"/>
          <w:lang w:val="es-ES"/>
        </w:rPr>
        <w:t>Glide</w:t>
      </w:r>
      <w:proofErr w:type="spellEnd"/>
      <w:r w:rsidRPr="00F079B6">
        <w:rPr>
          <w:rFonts w:ascii="Calibri" w:hAnsi="Calibri" w:cs="Calibri"/>
          <w:lang w:val="es-ES"/>
        </w:rPr>
        <w:t xml:space="preserve"> y asigna un clic al elemento para ejecutar 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onClick</w:t>
      </w:r>
      <w:proofErr w:type="spellEnd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(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review</w:t>
      </w:r>
      <w:proofErr w:type="spellEnd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)</w:t>
      </w:r>
      <w:r w:rsidRPr="00F079B6">
        <w:rPr>
          <w:rFonts w:ascii="Calibri" w:hAnsi="Calibri" w:cs="Calibri"/>
          <w:lang w:val="es-ES"/>
        </w:rPr>
        <w:t>.</w:t>
      </w:r>
    </w:p>
    <w:bookmarkEnd w:id="19"/>
    <w:p w14:paraId="311602E5" w14:textId="04C0AEC5" w:rsidR="00F448F5" w:rsidRPr="00844F1A" w:rsidRDefault="00F079B6" w:rsidP="00F448F5">
      <w:pPr>
        <w:ind w:firstLine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noProof/>
          <w:lang w:val="es-ES"/>
        </w:rPr>
        <w:drawing>
          <wp:inline distT="0" distB="0" distL="0" distR="0" wp14:anchorId="6EFD5C62" wp14:editId="1F9E52B1">
            <wp:extent cx="5612130" cy="2838450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8F5"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7307C5">
      <w:pPr>
        <w:numPr>
          <w:ilvl w:val="0"/>
          <w:numId w:val="18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 </w:t>
      </w:r>
    </w:p>
    <w:p w14:paraId="41B08876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148733C1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1D927CA" w14:textId="22D83E76" w:rsidR="00F079B6" w:rsidRDefault="00F079B6" w:rsidP="00F448F5">
      <w:pPr>
        <w:ind w:firstLine="720"/>
        <w:rPr>
          <w:rFonts w:ascii="Calibri" w:hAnsi="Calibri" w:cs="Calibri"/>
          <w:lang w:val="es-ES"/>
        </w:rPr>
      </w:pPr>
    </w:p>
    <w:p w14:paraId="5CE0F2AE" w14:textId="77777777" w:rsidR="00F079B6" w:rsidRPr="00844F1A" w:rsidRDefault="00F079B6" w:rsidP="00F448F5">
      <w:pPr>
        <w:ind w:firstLine="720"/>
        <w:rPr>
          <w:rFonts w:ascii="Calibri" w:hAnsi="Calibri" w:cs="Calibri"/>
          <w:lang w:val="es-ES"/>
        </w:rPr>
      </w:pPr>
    </w:p>
    <w:p w14:paraId="5B8F3727" w14:textId="68900314" w:rsidR="00F448F5" w:rsidRPr="00844F1A" w:rsidRDefault="00F079B6" w:rsidP="007307C5">
      <w:pPr>
        <w:numPr>
          <w:ilvl w:val="0"/>
          <w:numId w:val="19"/>
        </w:numPr>
        <w:rPr>
          <w:rFonts w:ascii="Calibri" w:hAnsi="Calibri" w:cs="Calibri"/>
          <w:b/>
          <w:bCs/>
          <w:lang w:val="es-ES"/>
        </w:rPr>
      </w:pPr>
      <w:proofErr w:type="spellStart"/>
      <w:r>
        <w:rPr>
          <w:rFonts w:ascii="Calibri" w:hAnsi="Calibri" w:cs="Calibri"/>
          <w:b/>
          <w:bCs/>
          <w:lang w:val="es-ES"/>
        </w:rPr>
        <w:t>actualizarDatos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="00F448F5"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="00F448F5"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). </w:t>
      </w:r>
    </w:p>
    <w:p w14:paraId="5F84B512" w14:textId="3C284140" w:rsidR="00F448F5" w:rsidRPr="00844F1A" w:rsidRDefault="00F079B6" w:rsidP="00F448F5">
      <w:pPr>
        <w:ind w:firstLine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noProof/>
          <w:lang w:val="es-ES"/>
        </w:rPr>
        <w:drawing>
          <wp:inline distT="0" distB="0" distL="0" distR="0" wp14:anchorId="6F5C19C6" wp14:editId="3B55C5DA">
            <wp:extent cx="5096586" cy="1333686"/>
            <wp:effectExtent l="0" t="0" r="889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8F5"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49558F07" w:rsidR="008F594F" w:rsidRDefault="008F594F" w:rsidP="00D441EA">
      <w:pPr>
        <w:rPr>
          <w:rFonts w:ascii="Calibri" w:hAnsi="Calibri" w:cs="Calibri"/>
          <w:lang w:val="es-ES"/>
        </w:rPr>
      </w:pPr>
    </w:p>
    <w:p w14:paraId="725CD70E" w14:textId="6EB33A48" w:rsidR="00DE73DA" w:rsidRDefault="00DE73DA" w:rsidP="00D441EA">
      <w:pPr>
        <w:rPr>
          <w:rFonts w:ascii="Calibri" w:hAnsi="Calibri" w:cs="Calibri"/>
          <w:lang w:val="es-ES"/>
        </w:rPr>
      </w:pPr>
    </w:p>
    <w:p w14:paraId="6CCFC248" w14:textId="795D342C" w:rsidR="00DE73DA" w:rsidRDefault="00DE73DA" w:rsidP="00D441EA">
      <w:pPr>
        <w:rPr>
          <w:rFonts w:ascii="Calibri" w:hAnsi="Calibri" w:cs="Calibri"/>
          <w:lang w:val="es-ES"/>
        </w:rPr>
      </w:pPr>
    </w:p>
    <w:p w14:paraId="07A76B1B" w14:textId="3CC4ACAC" w:rsidR="00DE73DA" w:rsidRDefault="00DE73DA" w:rsidP="00D441EA">
      <w:pPr>
        <w:rPr>
          <w:rFonts w:ascii="Calibri" w:hAnsi="Calibri" w:cs="Calibri"/>
          <w:lang w:val="es-ES"/>
        </w:rPr>
      </w:pPr>
    </w:p>
    <w:p w14:paraId="60210F5C" w14:textId="6F572432" w:rsidR="00DE73DA" w:rsidRDefault="00DE73DA" w:rsidP="00D441EA">
      <w:pPr>
        <w:rPr>
          <w:rFonts w:ascii="Calibri" w:hAnsi="Calibri" w:cs="Calibri"/>
          <w:lang w:val="es-ES"/>
        </w:rPr>
      </w:pPr>
    </w:p>
    <w:p w14:paraId="7D1481F4" w14:textId="16CA6E25" w:rsidR="00DE73DA" w:rsidRDefault="00DE73DA" w:rsidP="00D441EA">
      <w:pPr>
        <w:rPr>
          <w:rFonts w:ascii="Calibri" w:hAnsi="Calibri" w:cs="Calibri"/>
          <w:lang w:val="es-ES"/>
        </w:rPr>
      </w:pPr>
    </w:p>
    <w:p w14:paraId="6EF048B2" w14:textId="1321CAE7" w:rsidR="00DE73DA" w:rsidRDefault="00DE73DA" w:rsidP="00D441EA">
      <w:pPr>
        <w:rPr>
          <w:rFonts w:ascii="Calibri" w:hAnsi="Calibri" w:cs="Calibri"/>
          <w:lang w:val="es-ES"/>
        </w:rPr>
      </w:pPr>
    </w:p>
    <w:p w14:paraId="1271CBAC" w14:textId="329F5176" w:rsidR="00DE73DA" w:rsidRDefault="00DE73DA" w:rsidP="00D441EA">
      <w:pPr>
        <w:rPr>
          <w:rFonts w:ascii="Calibri" w:hAnsi="Calibri" w:cs="Calibri"/>
          <w:lang w:val="es-ES"/>
        </w:rPr>
      </w:pPr>
    </w:p>
    <w:p w14:paraId="2504FCC0" w14:textId="4B612645" w:rsidR="00DE73DA" w:rsidRDefault="00DE73DA" w:rsidP="00D441EA">
      <w:pPr>
        <w:rPr>
          <w:rFonts w:ascii="Calibri" w:hAnsi="Calibri" w:cs="Calibri"/>
          <w:lang w:val="es-ES"/>
        </w:rPr>
      </w:pPr>
    </w:p>
    <w:p w14:paraId="6905FAB5" w14:textId="256FE333" w:rsidR="00DE73DA" w:rsidRDefault="00DE73DA" w:rsidP="00D441EA">
      <w:pPr>
        <w:rPr>
          <w:rFonts w:ascii="Calibri" w:hAnsi="Calibri" w:cs="Calibri"/>
          <w:lang w:val="es-ES"/>
        </w:rPr>
      </w:pPr>
    </w:p>
    <w:p w14:paraId="506BCF27" w14:textId="52F6EAC7" w:rsidR="00DE73DA" w:rsidRDefault="00DE73DA" w:rsidP="00D441EA">
      <w:pPr>
        <w:rPr>
          <w:rFonts w:ascii="Calibri" w:hAnsi="Calibri" w:cs="Calibri"/>
          <w:lang w:val="es-ES"/>
        </w:rPr>
      </w:pPr>
    </w:p>
    <w:p w14:paraId="6599A570" w14:textId="526CAF06" w:rsidR="00DE73DA" w:rsidRDefault="00DE73DA" w:rsidP="00D441EA">
      <w:pPr>
        <w:rPr>
          <w:rFonts w:ascii="Calibri" w:hAnsi="Calibri" w:cs="Calibri"/>
          <w:lang w:val="es-ES"/>
        </w:rPr>
      </w:pPr>
    </w:p>
    <w:p w14:paraId="2E836441" w14:textId="01A9DABF" w:rsidR="00DE73DA" w:rsidRDefault="00DE73DA" w:rsidP="00D441EA">
      <w:pPr>
        <w:rPr>
          <w:rFonts w:ascii="Calibri" w:hAnsi="Calibri" w:cs="Calibri"/>
          <w:lang w:val="es-ES"/>
        </w:rPr>
      </w:pPr>
    </w:p>
    <w:p w14:paraId="6C398FA6" w14:textId="7748D155" w:rsidR="00DE73DA" w:rsidRDefault="00DE73DA" w:rsidP="00D441EA">
      <w:pPr>
        <w:rPr>
          <w:rFonts w:ascii="Calibri" w:hAnsi="Calibri" w:cs="Calibri"/>
          <w:lang w:val="es-ES"/>
        </w:rPr>
      </w:pPr>
    </w:p>
    <w:p w14:paraId="3F93A330" w14:textId="1DE84547" w:rsidR="00DE73DA" w:rsidRDefault="00DE73DA" w:rsidP="00D441EA">
      <w:pPr>
        <w:rPr>
          <w:rFonts w:ascii="Calibri" w:hAnsi="Calibri" w:cs="Calibri"/>
          <w:lang w:val="es-ES"/>
        </w:rPr>
      </w:pPr>
    </w:p>
    <w:p w14:paraId="72B66A4A" w14:textId="5B188D3F" w:rsidR="00DE73DA" w:rsidRDefault="00DE73DA" w:rsidP="00D441EA">
      <w:pPr>
        <w:rPr>
          <w:rFonts w:ascii="Calibri" w:hAnsi="Calibri" w:cs="Calibri"/>
          <w:lang w:val="es-ES"/>
        </w:rPr>
      </w:pPr>
    </w:p>
    <w:p w14:paraId="57EF872C" w14:textId="1B21824C" w:rsidR="00DE73DA" w:rsidRDefault="00DE73DA" w:rsidP="00D441EA">
      <w:pPr>
        <w:rPr>
          <w:rFonts w:ascii="Calibri" w:hAnsi="Calibri" w:cs="Calibri"/>
          <w:lang w:val="es-ES"/>
        </w:rPr>
      </w:pPr>
    </w:p>
    <w:p w14:paraId="6F9052E1" w14:textId="0EC88790" w:rsidR="00DE73DA" w:rsidRDefault="00DE73DA" w:rsidP="00D441EA">
      <w:pPr>
        <w:rPr>
          <w:rFonts w:ascii="Calibri" w:hAnsi="Calibri" w:cs="Calibri"/>
          <w:lang w:val="es-ES"/>
        </w:rPr>
      </w:pPr>
    </w:p>
    <w:p w14:paraId="7F27604B" w14:textId="24A6149C" w:rsidR="00DE73DA" w:rsidRDefault="00DE73DA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20" w:name="_Toc21254748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MainActivity</w:t>
      </w:r>
      <w:bookmarkEnd w:id="20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65A7016C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F602F4">
        <w:rPr>
          <w:rFonts w:ascii="Calibri" w:hAnsi="Calibri" w:cs="Calibri"/>
          <w:lang w:val="es-ES"/>
        </w:rPr>
        <w:t>es</w:t>
      </w:r>
      <w:r w:rsidRPr="00844F1A">
        <w:rPr>
          <w:rFonts w:ascii="Calibri" w:hAnsi="Calibri" w:cs="Calibri"/>
          <w:lang w:val="es-ES"/>
        </w:rPr>
        <w:t xml:space="preserve"> la actividad principal</w:t>
      </w:r>
      <w:r w:rsidR="00F602F4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uya función es gestionar reseñas de películas</w:t>
      </w:r>
      <w:r w:rsidR="00F602F4">
        <w:rPr>
          <w:rFonts w:ascii="Calibri" w:hAnsi="Calibri" w:cs="Calibri"/>
          <w:lang w:val="es-ES"/>
        </w:rPr>
        <w:t xml:space="preserve">/series. 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389EDDD9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</w:t>
      </w:r>
      <w:r w:rsidR="00093123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y permite al usuario una vez autenticado realizar las siguientes acciones:</w:t>
      </w:r>
    </w:p>
    <w:p w14:paraId="678F6445" w14:textId="77777777" w:rsidR="00F448F5" w:rsidRPr="00844F1A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51DB021E" w:rsidR="008F3FAC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.</w:t>
      </w:r>
    </w:p>
    <w:p w14:paraId="2469180B" w14:textId="77777777" w:rsidR="00F602F4" w:rsidRDefault="00F602F4" w:rsidP="00F602F4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76F89FB5" w:rsidR="007A58CC" w:rsidRDefault="00DE73DA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DE73DA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7ABE8AA7" wp14:editId="698A3AA4">
            <wp:extent cx="4124325" cy="3359939"/>
            <wp:effectExtent l="0" t="0" r="0" b="0"/>
            <wp:docPr id="113219783" name="Imagen 113219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126134" cy="336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E5CE" w14:textId="0563DDD7" w:rsidR="004F325E" w:rsidRDefault="004F325E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</w:p>
    <w:p w14:paraId="634237F3" w14:textId="77777777" w:rsidR="004F325E" w:rsidRPr="00844F1A" w:rsidRDefault="004F325E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A23F6FF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r w:rsidR="001D3648" w:rsidRPr="007A58CC">
        <w:rPr>
          <w:rFonts w:ascii="Calibri" w:hAnsi="Calibri" w:cs="Calibri"/>
          <w:b/>
          <w:bCs/>
          <w:sz w:val="28"/>
          <w:szCs w:val="28"/>
          <w:lang w:val="es-ES"/>
        </w:rPr>
        <w:t>Librerías</w:t>
      </w: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FB9B7F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 acceder a la base de datos local de la app.</w:t>
      </w:r>
    </w:p>
    <w:p w14:paraId="42890106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y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Definen la entidad de reseña y las operaciones CRUD en la base de datos.</w:t>
      </w:r>
    </w:p>
    <w:p w14:paraId="1CF90B43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Sirve para abrir otras actividades, como </w:t>
      </w:r>
      <w:proofErr w:type="spellStart"/>
      <w:r w:rsidRPr="00DC34CB">
        <w:rPr>
          <w:rFonts w:ascii="Calibri" w:hAnsi="Calibri" w:cs="Calibri"/>
          <w:lang w:val="es-ES"/>
        </w:rPr>
        <w:t>LoginActivity</w:t>
      </w:r>
      <w:proofErr w:type="spellEnd"/>
      <w:r w:rsidRPr="00DC34CB">
        <w:rPr>
          <w:rFonts w:ascii="Calibri" w:hAnsi="Calibri" w:cs="Calibri"/>
          <w:lang w:val="es-ES"/>
        </w:rPr>
        <w:t xml:space="preserve"> o </w:t>
      </w:r>
      <w:proofErr w:type="spellStart"/>
      <w:r w:rsidRPr="00DC34CB">
        <w:rPr>
          <w:rFonts w:ascii="Calibri" w:hAnsi="Calibri" w:cs="Calibri"/>
          <w:lang w:val="es-ES"/>
        </w:rPr>
        <w:t>ProfileActivity</w:t>
      </w:r>
      <w:proofErr w:type="spellEnd"/>
      <w:r w:rsidRPr="00DC34CB">
        <w:rPr>
          <w:rFonts w:ascii="Calibri" w:hAnsi="Calibri" w:cs="Calibri"/>
          <w:lang w:val="es-ES"/>
        </w:rPr>
        <w:t>.</w:t>
      </w:r>
    </w:p>
    <w:p w14:paraId="1931D924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Guarda y recupera el estado de la actividad.</w:t>
      </w:r>
    </w:p>
    <w:p w14:paraId="2863FEB7" w14:textId="77777777" w:rsidR="00DC34CB" w:rsidRPr="00DC34CB" w:rsidRDefault="00DC34CB" w:rsidP="00DC34CB">
      <w:pPr>
        <w:pStyle w:val="Prrafodelista"/>
        <w:rPr>
          <w:rFonts w:ascii="Calibri" w:hAnsi="Calibri" w:cs="Calibri"/>
        </w:rPr>
      </w:pPr>
      <w:r w:rsidRPr="00DC34CB">
        <w:rPr>
          <w:rFonts w:ascii="Calibri" w:hAnsi="Calibri" w:cs="Calibri"/>
        </w:rPr>
        <w:t xml:space="preserve">• </w:t>
      </w:r>
      <w:r w:rsidRPr="00DC34CB">
        <w:rPr>
          <w:rFonts w:ascii="Calibri" w:hAnsi="Calibri" w:cs="Calibri"/>
          <w:b/>
          <w:bCs/>
        </w:rPr>
        <w:t xml:space="preserve">import </w:t>
      </w:r>
      <w:proofErr w:type="spellStart"/>
      <w:r w:rsidRPr="00DC34CB">
        <w:rPr>
          <w:rFonts w:ascii="Calibri" w:hAnsi="Calibri" w:cs="Calibri"/>
          <w:b/>
          <w:bCs/>
        </w:rPr>
        <w:t>android.widget</w:t>
      </w:r>
      <w:proofErr w:type="spellEnd"/>
      <w:r w:rsidRPr="00DC34CB">
        <w:rPr>
          <w:rFonts w:ascii="Calibri" w:hAnsi="Calibri" w:cs="Calibri"/>
          <w:b/>
          <w:bCs/>
        </w:rPr>
        <w:t>.*:</w:t>
      </w:r>
      <w:r w:rsidRPr="00DC34CB">
        <w:rPr>
          <w:rFonts w:ascii="Calibri" w:hAnsi="Calibri" w:cs="Calibri"/>
        </w:rPr>
        <w:t xml:space="preserve"> </w:t>
      </w:r>
      <w:proofErr w:type="spellStart"/>
      <w:r w:rsidRPr="00DC34CB">
        <w:rPr>
          <w:rFonts w:ascii="Calibri" w:hAnsi="Calibri" w:cs="Calibri"/>
        </w:rPr>
        <w:t>Contiene</w:t>
      </w:r>
      <w:proofErr w:type="spellEnd"/>
      <w:r w:rsidRPr="00DC34CB">
        <w:rPr>
          <w:rFonts w:ascii="Calibri" w:hAnsi="Calibri" w:cs="Calibri"/>
        </w:rPr>
        <w:t xml:space="preserve"> </w:t>
      </w:r>
      <w:proofErr w:type="spellStart"/>
      <w:r w:rsidRPr="00DC34CB">
        <w:rPr>
          <w:rFonts w:ascii="Calibri" w:hAnsi="Calibri" w:cs="Calibri"/>
        </w:rPr>
        <w:t>componentes</w:t>
      </w:r>
      <w:proofErr w:type="spellEnd"/>
      <w:r w:rsidRPr="00DC34CB">
        <w:rPr>
          <w:rFonts w:ascii="Calibri" w:hAnsi="Calibri" w:cs="Calibri"/>
        </w:rPr>
        <w:t xml:space="preserve"> de </w:t>
      </w:r>
      <w:proofErr w:type="spellStart"/>
      <w:r w:rsidRPr="00DC34CB">
        <w:rPr>
          <w:rFonts w:ascii="Calibri" w:hAnsi="Calibri" w:cs="Calibri"/>
        </w:rPr>
        <w:t>interfaz</w:t>
      </w:r>
      <w:proofErr w:type="spellEnd"/>
      <w:r w:rsidRPr="00DC34CB">
        <w:rPr>
          <w:rFonts w:ascii="Calibri" w:hAnsi="Calibri" w:cs="Calibri"/>
        </w:rPr>
        <w:t xml:space="preserve"> </w:t>
      </w:r>
      <w:proofErr w:type="spellStart"/>
      <w:r w:rsidRPr="00DC34CB">
        <w:rPr>
          <w:rFonts w:ascii="Calibri" w:hAnsi="Calibri" w:cs="Calibri"/>
        </w:rPr>
        <w:t>como</w:t>
      </w:r>
      <w:proofErr w:type="spellEnd"/>
      <w:r w:rsidRPr="00DC34CB">
        <w:rPr>
          <w:rFonts w:ascii="Calibri" w:hAnsi="Calibri" w:cs="Calibri"/>
        </w:rPr>
        <w:t xml:space="preserve"> Button, Spinner, </w:t>
      </w:r>
      <w:proofErr w:type="spellStart"/>
      <w:r w:rsidRPr="00DC34CB">
        <w:rPr>
          <w:rFonts w:ascii="Calibri" w:hAnsi="Calibri" w:cs="Calibri"/>
        </w:rPr>
        <w:t>EditText</w:t>
      </w:r>
      <w:proofErr w:type="spellEnd"/>
      <w:r w:rsidRPr="00DC34CB">
        <w:rPr>
          <w:rFonts w:ascii="Calibri" w:hAnsi="Calibri" w:cs="Calibri"/>
        </w:rPr>
        <w:t xml:space="preserve">, </w:t>
      </w:r>
      <w:proofErr w:type="spellStart"/>
      <w:r w:rsidRPr="00DC34CB">
        <w:rPr>
          <w:rFonts w:ascii="Calibri" w:hAnsi="Calibri" w:cs="Calibri"/>
        </w:rPr>
        <w:t>ImageView</w:t>
      </w:r>
      <w:proofErr w:type="spellEnd"/>
      <w:r w:rsidRPr="00DC34CB">
        <w:rPr>
          <w:rFonts w:ascii="Calibri" w:hAnsi="Calibri" w:cs="Calibri"/>
        </w:rPr>
        <w:t xml:space="preserve">, </w:t>
      </w:r>
      <w:proofErr w:type="spellStart"/>
      <w:r w:rsidRPr="00DC34CB">
        <w:rPr>
          <w:rFonts w:ascii="Calibri" w:hAnsi="Calibri" w:cs="Calibri"/>
        </w:rPr>
        <w:t>RatingBar</w:t>
      </w:r>
      <w:proofErr w:type="spellEnd"/>
      <w:r w:rsidRPr="00DC34CB">
        <w:rPr>
          <w:rFonts w:ascii="Calibri" w:hAnsi="Calibri" w:cs="Calibri"/>
        </w:rPr>
        <w:t>.</w:t>
      </w:r>
    </w:p>
    <w:p w14:paraId="1F2F74A5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 mostrar cuadros de diálogo para añadir o editar reseñas.</w:t>
      </w:r>
    </w:p>
    <w:p w14:paraId="7A9AA053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DC34CB">
        <w:rPr>
          <w:rFonts w:ascii="Calibri" w:hAnsi="Calibri" w:cs="Calibri"/>
          <w:lang w:val="es-ES"/>
        </w:rPr>
        <w:t>: Clase base de la actividad con compatibilidad hacia atrás.</w:t>
      </w:r>
    </w:p>
    <w:p w14:paraId="19058DCF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lifecycle.lifecycleScope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 ejecutar operaciones de manera asíncrona usando </w:t>
      </w:r>
      <w:proofErr w:type="spellStart"/>
      <w:r w:rsidRPr="00DC34CB">
        <w:rPr>
          <w:rFonts w:ascii="Calibri" w:hAnsi="Calibri" w:cs="Calibri"/>
          <w:lang w:val="es-ES"/>
        </w:rPr>
        <w:t>corrutinas</w:t>
      </w:r>
      <w:proofErr w:type="spellEnd"/>
      <w:r w:rsidRPr="00DC34CB">
        <w:rPr>
          <w:rFonts w:ascii="Calibri" w:hAnsi="Calibri" w:cs="Calibri"/>
          <w:lang w:val="es-ES"/>
        </w:rPr>
        <w:t xml:space="preserve"> vinculadas al ciclo de vida de la actividad.</w:t>
      </w:r>
    </w:p>
    <w:p w14:paraId="051E0935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recyclerview.widget.LinearLayoutManager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y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n mostrar listas desplazables de reseñas.</w:t>
      </w:r>
    </w:p>
    <w:p w14:paraId="6C53E2E9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com.google.firebase.FirebaseApp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Inicializa </w:t>
      </w:r>
      <w:proofErr w:type="spellStart"/>
      <w:r w:rsidRPr="00DC34CB">
        <w:rPr>
          <w:rFonts w:ascii="Calibri" w:hAnsi="Calibri" w:cs="Calibri"/>
          <w:lang w:val="es-ES"/>
        </w:rPr>
        <w:t>Firebase</w:t>
      </w:r>
      <w:proofErr w:type="spellEnd"/>
      <w:r w:rsidRPr="00DC34CB">
        <w:rPr>
          <w:rFonts w:ascii="Calibri" w:hAnsi="Calibri" w:cs="Calibri"/>
          <w:lang w:val="es-ES"/>
        </w:rPr>
        <w:t xml:space="preserve"> en la aplicación.</w:t>
      </w:r>
    </w:p>
    <w:p w14:paraId="6934E85F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DC34CB">
        <w:rPr>
          <w:rFonts w:ascii="Calibri" w:hAnsi="Calibri" w:cs="Calibri"/>
          <w:lang w:val="es-ES"/>
        </w:rPr>
        <w:t xml:space="preserve">: Maneja la autenticación de usuarios con </w:t>
      </w:r>
      <w:proofErr w:type="spellStart"/>
      <w:r w:rsidRPr="00DC34CB">
        <w:rPr>
          <w:rFonts w:ascii="Calibri" w:hAnsi="Calibri" w:cs="Calibri"/>
          <w:lang w:val="es-ES"/>
        </w:rPr>
        <w:t>Firebase</w:t>
      </w:r>
      <w:proofErr w:type="spellEnd"/>
      <w:r w:rsidRPr="00DC34CB">
        <w:rPr>
          <w:rFonts w:ascii="Calibri" w:hAnsi="Calibri" w:cs="Calibri"/>
          <w:lang w:val="es-ES"/>
        </w:rPr>
        <w:t>.</w:t>
      </w:r>
    </w:p>
    <w:p w14:paraId="709BEFCE" w14:textId="2DC37BB9" w:rsidR="008F3FAC" w:rsidRPr="008F3FAC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kotlinx.coroutines.Dispatchers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,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launch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y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withContex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: </w:t>
      </w:r>
      <w:r w:rsidRPr="00DC34CB">
        <w:rPr>
          <w:rFonts w:ascii="Calibri" w:hAnsi="Calibri" w:cs="Calibri"/>
          <w:lang w:val="es-ES"/>
        </w:rPr>
        <w:t>Permiten ejecutar tareas en segundo plano y actualizar la UI de forma segura.</w:t>
      </w: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2AB34F4E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Se comprueba si existe un usuario autenticado</w:t>
      </w:r>
      <w:r w:rsidR="007771B6">
        <w:rPr>
          <w:rFonts w:ascii="Calibri" w:hAnsi="Calibri" w:cs="Calibri"/>
          <w:lang w:val="es-ES"/>
        </w:rPr>
        <w:t xml:space="preserve">, si no es así </w:t>
      </w:r>
      <w:r w:rsidRPr="00844F1A">
        <w:rPr>
          <w:rFonts w:ascii="Calibri" w:hAnsi="Calibri" w:cs="Calibri"/>
          <w:lang w:val="es-ES"/>
        </w:rPr>
        <w:t>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lastRenderedPageBreak/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40BDC322">
            <wp:extent cx="4229100" cy="1165739"/>
            <wp:effectExtent l="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529" cy="11688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0F0EEBC7" w14:textId="78477EA8" w:rsidR="00DC34CB" w:rsidRPr="007D1948" w:rsidRDefault="00F448F5" w:rsidP="007D1948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="007771B6">
        <w:rPr>
          <w:rFonts w:ascii="Calibri" w:hAnsi="Calibri" w:cs="Calibri"/>
          <w:lang w:val="es-ES"/>
        </w:rPr>
        <w:t>, y s</w:t>
      </w:r>
      <w:r w:rsidRPr="007771B6">
        <w:rPr>
          <w:rFonts w:ascii="Calibri" w:hAnsi="Calibri" w:cs="Calibri"/>
          <w:lang w:val="es-ES"/>
        </w:rPr>
        <w:t xml:space="preserve">e accede al </w:t>
      </w:r>
      <w:proofErr w:type="spellStart"/>
      <w:r w:rsidRPr="007771B6">
        <w:rPr>
          <w:rFonts w:ascii="Calibri" w:hAnsi="Calibri" w:cs="Calibri"/>
          <w:lang w:val="es-ES"/>
        </w:rPr>
        <w:t>UserReviewDao</w:t>
      </w:r>
      <w:proofErr w:type="spellEnd"/>
      <w:r w:rsidRPr="007771B6">
        <w:rPr>
          <w:rFonts w:ascii="Calibri" w:hAnsi="Calibri" w:cs="Calibri"/>
          <w:lang w:val="es-ES"/>
        </w:rPr>
        <w:t xml:space="preserve">, </w:t>
      </w:r>
      <w:r w:rsidR="007771B6">
        <w:rPr>
          <w:rFonts w:ascii="Calibri" w:hAnsi="Calibri" w:cs="Calibri"/>
          <w:lang w:val="es-ES"/>
        </w:rPr>
        <w:t xml:space="preserve">que es el </w:t>
      </w:r>
      <w:r w:rsidRPr="007771B6">
        <w:rPr>
          <w:rFonts w:ascii="Calibri" w:hAnsi="Calibri" w:cs="Calibri"/>
          <w:lang w:val="es-ES"/>
        </w:rPr>
        <w:t xml:space="preserve">encargado de ejecutar las operaciones CRUD sobre la entidad </w:t>
      </w:r>
      <w:proofErr w:type="spellStart"/>
      <w:r w:rsidRPr="007771B6">
        <w:rPr>
          <w:rFonts w:ascii="Calibri" w:hAnsi="Calibri" w:cs="Calibri"/>
          <w:lang w:val="es-ES"/>
        </w:rPr>
        <w:t>UserReview</w:t>
      </w:r>
      <w:proofErr w:type="spellEnd"/>
      <w:r w:rsidR="007D1948">
        <w:rPr>
          <w:rFonts w:ascii="Calibri" w:hAnsi="Calibri" w:cs="Calibri"/>
          <w:lang w:val="es-ES"/>
        </w:rPr>
        <w:t>.</w:t>
      </w:r>
    </w:p>
    <w:p w14:paraId="76679607" w14:textId="7EF3729D" w:rsidR="00DC34CB" w:rsidRDefault="00DC34CB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5C80FCC6" w14:textId="77777777" w:rsidR="00DC34CB" w:rsidRDefault="00DC34CB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38CE3C40" w:rsidR="00260F88" w:rsidRDefault="00A57C2C" w:rsidP="00F448F5">
      <w:pPr>
        <w:pStyle w:val="Prrafodelista"/>
        <w:rPr>
          <w:rFonts w:ascii="Calibri" w:hAnsi="Calibri" w:cs="Calibri"/>
          <w:lang w:val="es-ES"/>
        </w:rPr>
      </w:pPr>
      <w:r w:rsidRPr="00A57C2C">
        <w:rPr>
          <w:rFonts w:ascii="Calibri" w:hAnsi="Calibri" w:cs="Calibri"/>
          <w:noProof/>
          <w:lang w:val="es-ES"/>
        </w:rPr>
        <w:drawing>
          <wp:inline distT="0" distB="0" distL="0" distR="0" wp14:anchorId="5AEA4614" wp14:editId="688F5D82">
            <wp:extent cx="4820323" cy="781159"/>
            <wp:effectExtent l="0" t="0" r="0" b="0"/>
            <wp:docPr id="113219796" name="Imagen 113219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616B6814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elementos de la interfaz se vinculan con los </w:t>
      </w:r>
      <w:r w:rsidR="007771B6">
        <w:rPr>
          <w:rFonts w:ascii="Calibri" w:hAnsi="Calibri" w:cs="Calibri"/>
          <w:lang w:val="es-ES"/>
        </w:rPr>
        <w:t>elementos</w:t>
      </w:r>
      <w:r w:rsidRPr="00844F1A">
        <w:rPr>
          <w:rFonts w:ascii="Calibri" w:hAnsi="Calibri" w:cs="Calibri"/>
          <w:lang w:val="es-ES"/>
        </w:rPr>
        <w:t xml:space="preserve"> del diseño actvity_main.xml</w:t>
      </w:r>
      <w:r w:rsidR="007771B6">
        <w:rPr>
          <w:rFonts w:ascii="Calibri" w:hAnsi="Calibri" w:cs="Calibri"/>
          <w:lang w:val="es-ES"/>
        </w:rPr>
        <w:t>.</w:t>
      </w:r>
    </w:p>
    <w:p w14:paraId="0282A203" w14:textId="3931093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93C1F2F" w14:textId="0285267E" w:rsidR="00BF1AB6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49227023" w14:textId="4934C9AE" w:rsidR="00BF1AB6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0929F653" w14:textId="29DB8706" w:rsidR="00BF1AB6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65D7C5D9" w14:textId="77777777" w:rsidR="00BF1AB6" w:rsidRPr="00844F1A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lastRenderedPageBreak/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58BC35B8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0236D532" w:rsidR="00027679" w:rsidRDefault="007771B6" w:rsidP="00027679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cycler</w:t>
      </w:r>
      <w:r>
        <w:rPr>
          <w:rFonts w:ascii="Calibri" w:hAnsi="Calibri" w:cs="Calibri"/>
          <w:lang w:val="es-ES"/>
        </w:rPr>
        <w:t>v</w:t>
      </w:r>
      <w:r w:rsidR="00F448F5" w:rsidRPr="00844F1A">
        <w:rPr>
          <w:rFonts w:ascii="Calibri" w:hAnsi="Calibri" w:cs="Calibri"/>
          <w:lang w:val="es-ES"/>
        </w:rPr>
        <w:t>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view</w:t>
      </w: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>dapter</w:t>
      </w:r>
      <w:proofErr w:type="spellEnd"/>
      <w:r w:rsidR="00F448F5"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1CDF96A" w:rsidR="00F448F5" w:rsidRDefault="00027679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5B74BBB8" w14:textId="02F9A673" w:rsidR="00F448F5" w:rsidRPr="00BF1AB6" w:rsidRDefault="00BF1AB6" w:rsidP="00BF1AB6">
      <w:pPr>
        <w:pStyle w:val="Prrafodelista"/>
      </w:pPr>
      <w:r w:rsidRPr="00BF1AB6">
        <w:rPr>
          <w:rFonts w:ascii="Calibri" w:hAnsi="Calibri" w:cs="Calibri"/>
          <w:b/>
          <w:bCs/>
          <w:lang w:val="es-ES"/>
        </w:rPr>
        <w:drawing>
          <wp:inline distT="0" distB="0" distL="0" distR="0" wp14:anchorId="3756554D" wp14:editId="5AD0D205">
            <wp:extent cx="5612130" cy="642620"/>
            <wp:effectExtent l="0" t="0" r="7620" b="508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75CBF7EF" w14:textId="08BEDF2F" w:rsidR="00437580" w:rsidRDefault="00F448F5" w:rsidP="007D1948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="007771B6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>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(acción, comedia, </w:t>
      </w:r>
      <w:r w:rsidR="007771B6">
        <w:rPr>
          <w:rFonts w:ascii="Calibri" w:hAnsi="Calibri" w:cs="Calibri"/>
          <w:lang w:val="es-ES"/>
        </w:rPr>
        <w:t xml:space="preserve">drama, </w:t>
      </w:r>
      <w:proofErr w:type="spellStart"/>
      <w:r w:rsidR="007771B6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7771B6">
        <w:rPr>
          <w:rFonts w:ascii="Calibri" w:hAnsi="Calibri" w:cs="Calibri"/>
          <w:lang w:val="es-ES"/>
        </w:rPr>
        <w:t>, al</w:t>
      </w:r>
      <w:r w:rsidRPr="007771B6">
        <w:rPr>
          <w:rFonts w:ascii="Calibri" w:hAnsi="Calibri" w:cs="Calibri"/>
          <w:lang w:val="es-ES"/>
        </w:rPr>
        <w:t xml:space="preserve"> seleccionar un género se ejecuta el método </w:t>
      </w:r>
      <w:proofErr w:type="spellStart"/>
      <w:r w:rsidRPr="007771B6">
        <w:rPr>
          <w:rFonts w:ascii="Calibri" w:hAnsi="Calibri" w:cs="Calibri"/>
          <w:lang w:val="es-ES"/>
        </w:rPr>
        <w:t>filtrarLista</w:t>
      </w:r>
      <w:proofErr w:type="spellEnd"/>
      <w:r w:rsidRPr="007771B6">
        <w:rPr>
          <w:rFonts w:ascii="Calibri" w:hAnsi="Calibri" w:cs="Calibri"/>
          <w:lang w:val="es-ES"/>
        </w:rPr>
        <w:t>()</w:t>
      </w:r>
    </w:p>
    <w:p w14:paraId="09A028C9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</w:p>
    <w:p w14:paraId="60495D91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Los géneros del </w:t>
      </w:r>
      <w:proofErr w:type="spellStart"/>
      <w:r>
        <w:rPr>
          <w:rFonts w:ascii="Calibri" w:hAnsi="Calibri" w:cs="Calibri"/>
          <w:lang w:val="es-ES"/>
        </w:rPr>
        <w:t>spinner</w:t>
      </w:r>
      <w:proofErr w:type="spellEnd"/>
      <w:r>
        <w:rPr>
          <w:rFonts w:ascii="Calibri" w:hAnsi="Calibri" w:cs="Calibri"/>
          <w:lang w:val="es-ES"/>
        </w:rPr>
        <w:t xml:space="preserve"> se obtienen de un array que se encuentra en res/</w:t>
      </w:r>
      <w:proofErr w:type="spellStart"/>
      <w:r>
        <w:rPr>
          <w:rFonts w:ascii="Calibri" w:hAnsi="Calibri" w:cs="Calibri"/>
          <w:lang w:val="es-ES"/>
        </w:rPr>
        <w:t>values</w:t>
      </w:r>
      <w:proofErr w:type="spellEnd"/>
      <w:r>
        <w:rPr>
          <w:rFonts w:ascii="Calibri" w:hAnsi="Calibri" w:cs="Calibri"/>
          <w:lang w:val="es-ES"/>
        </w:rPr>
        <w:t>/strings.xml.</w:t>
      </w:r>
    </w:p>
    <w:p w14:paraId="79976681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</w:p>
    <w:p w14:paraId="4044531B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  <w:r w:rsidRPr="008D3265">
        <w:rPr>
          <w:rFonts w:ascii="Calibri" w:hAnsi="Calibri" w:cs="Calibri"/>
          <w:noProof/>
          <w:lang w:val="es-ES"/>
        </w:rPr>
        <w:drawing>
          <wp:inline distT="0" distB="0" distL="0" distR="0" wp14:anchorId="1835108C" wp14:editId="46C88740">
            <wp:extent cx="3686689" cy="3534268"/>
            <wp:effectExtent l="0" t="0" r="9525" b="9525"/>
            <wp:docPr id="113219798" name="Imagen 113219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4C5AC" w14:textId="77777777" w:rsidR="00BF1AB6" w:rsidRPr="007771B6" w:rsidRDefault="00BF1AB6" w:rsidP="007D1948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4D44B5D" w14:textId="6E45D6CE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34B89FEB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4FA33752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BE5BB87" w14:textId="04C31518" w:rsidR="006A25AB" w:rsidRDefault="006A25AB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lang w:val="es-ES"/>
        </w:rPr>
      </w:pPr>
      <w:proofErr w:type="spellStart"/>
      <w:r w:rsidRPr="00DC34CB">
        <w:rPr>
          <w:rFonts w:ascii="Calibri" w:hAnsi="Calibri" w:cs="Calibri"/>
          <w:b/>
          <w:lang w:val="es-ES"/>
        </w:rPr>
        <w:t>imageProfile</w:t>
      </w:r>
      <w:proofErr w:type="spellEnd"/>
      <w:r w:rsidRPr="00DC34CB">
        <w:rPr>
          <w:rFonts w:ascii="Calibri" w:hAnsi="Calibri" w:cs="Calibri"/>
          <w:b/>
          <w:lang w:val="es-ES"/>
        </w:rPr>
        <w:t>: Icono de perfil en la pantalla principal</w:t>
      </w:r>
      <w:r>
        <w:rPr>
          <w:rFonts w:ascii="Calibri" w:hAnsi="Calibri" w:cs="Calibri"/>
          <w:b/>
          <w:lang w:val="es-ES"/>
        </w:rPr>
        <w:t>, a</w:t>
      </w:r>
      <w:r w:rsidRPr="00DC34CB">
        <w:rPr>
          <w:rFonts w:ascii="Calibri" w:hAnsi="Calibri" w:cs="Calibri"/>
          <w:b/>
          <w:lang w:val="es-ES"/>
        </w:rPr>
        <w:t xml:space="preserve">l hacer </w:t>
      </w:r>
      <w:proofErr w:type="spellStart"/>
      <w:r w:rsidRPr="00DC34CB">
        <w:rPr>
          <w:rFonts w:ascii="Calibri" w:hAnsi="Calibri" w:cs="Calibri"/>
          <w:b/>
          <w:lang w:val="es-ES"/>
        </w:rPr>
        <w:t>clic</w:t>
      </w:r>
      <w:r>
        <w:rPr>
          <w:rFonts w:ascii="Calibri" w:hAnsi="Calibri" w:cs="Calibri"/>
          <w:b/>
          <w:lang w:val="es-ES"/>
        </w:rPr>
        <w:t>k</w:t>
      </w:r>
      <w:proofErr w:type="spellEnd"/>
      <w:r w:rsidRPr="00DC34CB">
        <w:rPr>
          <w:rFonts w:ascii="Calibri" w:hAnsi="Calibri" w:cs="Calibri"/>
          <w:b/>
          <w:lang w:val="es-ES"/>
        </w:rPr>
        <w:t xml:space="preserve">, muestra un </w:t>
      </w:r>
      <w:proofErr w:type="spellStart"/>
      <w:r w:rsidRPr="00DC34CB">
        <w:rPr>
          <w:rFonts w:ascii="Calibri" w:hAnsi="Calibri" w:cs="Calibri"/>
          <w:b/>
          <w:lang w:val="es-ES"/>
        </w:rPr>
        <w:t>PopupMenu</w:t>
      </w:r>
      <w:proofErr w:type="spellEnd"/>
      <w:r w:rsidRPr="00DC34CB">
        <w:rPr>
          <w:rFonts w:ascii="Calibri" w:hAnsi="Calibri" w:cs="Calibri"/>
          <w:b/>
          <w:lang w:val="es-ES"/>
        </w:rPr>
        <w:t xml:space="preserve"> con dos opciones:</w:t>
      </w:r>
    </w:p>
    <w:p w14:paraId="4CA46782" w14:textId="77777777" w:rsidR="0043363E" w:rsidRPr="0043363E" w:rsidRDefault="0043363E" w:rsidP="0043363E">
      <w:pPr>
        <w:pStyle w:val="Prrafodelista"/>
        <w:rPr>
          <w:rFonts w:ascii="Calibri" w:hAnsi="Calibri" w:cs="Calibri"/>
          <w:b/>
          <w:lang w:val="es-ES"/>
        </w:rPr>
      </w:pPr>
    </w:p>
    <w:p w14:paraId="50B4C1AA" w14:textId="13E503EA" w:rsidR="006A25AB" w:rsidRPr="0043363E" w:rsidRDefault="006A25AB" w:rsidP="007307C5">
      <w:pPr>
        <w:pStyle w:val="Prrafodelista"/>
        <w:numPr>
          <w:ilvl w:val="0"/>
          <w:numId w:val="45"/>
        </w:numPr>
        <w:rPr>
          <w:rFonts w:ascii="Calibri" w:hAnsi="Calibri" w:cs="Calibri"/>
          <w:bCs/>
          <w:lang w:val="es-ES"/>
        </w:rPr>
      </w:pPr>
      <w:r w:rsidRPr="006A25AB">
        <w:rPr>
          <w:rFonts w:ascii="Calibri" w:hAnsi="Calibri" w:cs="Calibri"/>
          <w:bCs/>
          <w:lang w:val="es-ES"/>
        </w:rPr>
        <w:t xml:space="preserve">Ver perfil: Abre </w:t>
      </w:r>
      <w:proofErr w:type="spellStart"/>
      <w:r w:rsidRPr="006A25AB">
        <w:rPr>
          <w:rFonts w:ascii="Calibri" w:hAnsi="Calibri" w:cs="Calibri"/>
          <w:bCs/>
          <w:lang w:val="es-ES"/>
        </w:rPr>
        <w:t>ProfileActivity</w:t>
      </w:r>
      <w:proofErr w:type="spellEnd"/>
      <w:r w:rsidRPr="006A25AB">
        <w:rPr>
          <w:rFonts w:ascii="Calibri" w:hAnsi="Calibri" w:cs="Calibri"/>
          <w:bCs/>
          <w:lang w:val="es-ES"/>
        </w:rPr>
        <w:t xml:space="preserve"> para mostrar la información del usuario.</w:t>
      </w:r>
    </w:p>
    <w:p w14:paraId="41766709" w14:textId="68F81F97" w:rsidR="006A25AB" w:rsidRPr="006A25AB" w:rsidRDefault="006A25AB" w:rsidP="007307C5">
      <w:pPr>
        <w:pStyle w:val="Prrafodelista"/>
        <w:numPr>
          <w:ilvl w:val="0"/>
          <w:numId w:val="45"/>
        </w:numPr>
        <w:rPr>
          <w:rFonts w:ascii="Calibri" w:hAnsi="Calibri" w:cs="Calibri"/>
          <w:bCs/>
          <w:lang w:val="es-ES"/>
        </w:rPr>
      </w:pPr>
      <w:r w:rsidRPr="006A25AB">
        <w:rPr>
          <w:rFonts w:ascii="Calibri" w:hAnsi="Calibri" w:cs="Calibri"/>
          <w:bCs/>
          <w:lang w:val="es-ES"/>
        </w:rPr>
        <w:t xml:space="preserve">Cerrar sesión: Cierra la sesión del usuario con </w:t>
      </w:r>
      <w:proofErr w:type="spellStart"/>
      <w:r w:rsidRPr="006A25AB">
        <w:rPr>
          <w:rFonts w:ascii="Calibri" w:hAnsi="Calibri" w:cs="Calibri"/>
          <w:bCs/>
          <w:lang w:val="es-ES"/>
        </w:rPr>
        <w:t>auth.signOut</w:t>
      </w:r>
      <w:proofErr w:type="spellEnd"/>
      <w:r w:rsidRPr="006A25AB">
        <w:rPr>
          <w:rFonts w:ascii="Calibri" w:hAnsi="Calibri" w:cs="Calibri"/>
          <w:bCs/>
          <w:lang w:val="es-ES"/>
        </w:rPr>
        <w:t xml:space="preserve">(), redirige a </w:t>
      </w:r>
      <w:proofErr w:type="spellStart"/>
      <w:r w:rsidRPr="006A25AB">
        <w:rPr>
          <w:rFonts w:ascii="Calibri" w:hAnsi="Calibri" w:cs="Calibri"/>
          <w:bCs/>
          <w:lang w:val="es-ES"/>
        </w:rPr>
        <w:t>LoginActivity</w:t>
      </w:r>
      <w:proofErr w:type="spellEnd"/>
      <w:r w:rsidRPr="006A25AB">
        <w:rPr>
          <w:rFonts w:ascii="Calibri" w:hAnsi="Calibri" w:cs="Calibri"/>
          <w:bCs/>
          <w:lang w:val="es-ES"/>
        </w:rPr>
        <w:t xml:space="preserve"> y cierra </w:t>
      </w:r>
      <w:proofErr w:type="spellStart"/>
      <w:r w:rsidRPr="006A25AB">
        <w:rPr>
          <w:rFonts w:ascii="Calibri" w:hAnsi="Calibri" w:cs="Calibri"/>
          <w:bCs/>
          <w:lang w:val="es-ES"/>
        </w:rPr>
        <w:t>MainActivity</w:t>
      </w:r>
      <w:proofErr w:type="spellEnd"/>
      <w:r w:rsidRPr="006A25AB">
        <w:rPr>
          <w:rFonts w:ascii="Calibri" w:hAnsi="Calibri" w:cs="Calibri"/>
          <w:bCs/>
          <w:lang w:val="es-ES"/>
        </w:rPr>
        <w:t>.</w:t>
      </w:r>
    </w:p>
    <w:p w14:paraId="765B93C4" w14:textId="11E0D513" w:rsidR="006A25AB" w:rsidRPr="00DC34CB" w:rsidRDefault="006A25AB" w:rsidP="006A25AB">
      <w:pPr>
        <w:pStyle w:val="Prrafodelista"/>
        <w:rPr>
          <w:rFonts w:ascii="Calibri" w:hAnsi="Calibri" w:cs="Calibri"/>
          <w:b/>
          <w:lang w:val="es-ES"/>
        </w:rPr>
      </w:pPr>
      <w:r w:rsidRPr="00DC34CB">
        <w:rPr>
          <w:rFonts w:ascii="Calibri" w:hAnsi="Calibri" w:cs="Calibri"/>
          <w:b/>
          <w:noProof/>
          <w:lang w:val="es-ES"/>
        </w:rPr>
        <w:drawing>
          <wp:anchor distT="0" distB="0" distL="114300" distR="114300" simplePos="0" relativeHeight="251670016" behindDoc="0" locked="0" layoutInCell="1" allowOverlap="1" wp14:anchorId="3240BBB1" wp14:editId="5D33D0EA">
            <wp:simplePos x="0" y="0"/>
            <wp:positionH relativeFrom="page">
              <wp:posOffset>1790700</wp:posOffset>
            </wp:positionH>
            <wp:positionV relativeFrom="paragraph">
              <wp:posOffset>101600</wp:posOffset>
            </wp:positionV>
            <wp:extent cx="4829175" cy="2611755"/>
            <wp:effectExtent l="0" t="0" r="9525" b="0"/>
            <wp:wrapThrough wrapText="bothSides">
              <wp:wrapPolygon edited="0">
                <wp:start x="0" y="0"/>
                <wp:lineTo x="0" y="21427"/>
                <wp:lineTo x="21557" y="21427"/>
                <wp:lineTo x="21557" y="0"/>
                <wp:lineTo x="0" y="0"/>
              </wp:wrapPolygon>
            </wp:wrapThrough>
            <wp:docPr id="113219793" name="Imagen 113219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48C0C" w14:textId="18E5D231" w:rsidR="006A25AB" w:rsidRDefault="006A25AB" w:rsidP="00F448F5">
      <w:pPr>
        <w:pStyle w:val="Prrafodelista"/>
        <w:rPr>
          <w:rFonts w:ascii="Calibri" w:hAnsi="Calibri" w:cs="Calibri"/>
          <w:lang w:val="es-ES"/>
        </w:rPr>
      </w:pPr>
    </w:p>
    <w:p w14:paraId="52FEF685" w14:textId="78C7C624" w:rsidR="006A25AB" w:rsidRDefault="006A25AB" w:rsidP="00F448F5">
      <w:pPr>
        <w:pStyle w:val="Prrafodelista"/>
        <w:rPr>
          <w:rFonts w:ascii="Calibri" w:hAnsi="Calibri" w:cs="Calibri"/>
          <w:lang w:val="es-ES"/>
        </w:rPr>
      </w:pPr>
    </w:p>
    <w:p w14:paraId="23094199" w14:textId="3526616D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1C745A15" w14:textId="36B0960C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F79099A" w14:textId="5172181C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113C8BC" w14:textId="0F08909E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56A0B957" w14:textId="6EF3246E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00C98A66" w14:textId="4ECF1709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79B3A602" w14:textId="7BF49C0D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72138C57" w14:textId="72FBDBEA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43309904" w14:textId="3A6B15C8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392F5FA4" w14:textId="6974E314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44386190" w14:textId="4203AF59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26AC19A" w14:textId="7491E35F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1BCC96B8" w14:textId="12BED734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3E52AEDF" w14:textId="2ECE6540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3F0F18B9" w14:textId="41344E31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0EA8979A" w14:textId="6F4883E1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menuInflater</w:t>
      </w:r>
      <w:proofErr w:type="spellEnd"/>
      <w:r>
        <w:rPr>
          <w:rFonts w:ascii="Calibri" w:hAnsi="Calibri" w:cs="Calibri"/>
          <w:lang w:val="es-ES"/>
        </w:rPr>
        <w:t xml:space="preserve"> que es el </w:t>
      </w:r>
      <w:proofErr w:type="spellStart"/>
      <w:r>
        <w:rPr>
          <w:rFonts w:ascii="Calibri" w:hAnsi="Calibri" w:cs="Calibri"/>
          <w:lang w:val="es-ES"/>
        </w:rPr>
        <w:t>popupmenu</w:t>
      </w:r>
      <w:proofErr w:type="spellEnd"/>
      <w:r>
        <w:rPr>
          <w:rFonts w:ascii="Calibri" w:hAnsi="Calibri" w:cs="Calibri"/>
          <w:lang w:val="es-ES"/>
        </w:rPr>
        <w:t xml:space="preserve"> se obtiene de res/menú/profile_menu.xml.</w:t>
      </w:r>
    </w:p>
    <w:p w14:paraId="4BF833AB" w14:textId="77777777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3FC144D" w14:textId="2506B4BC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  <w:r w:rsidRPr="00D12A8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30455232" wp14:editId="5D3E018D">
            <wp:extent cx="2247900" cy="3965129"/>
            <wp:effectExtent l="0" t="0" r="0" b="0"/>
            <wp:docPr id="113219799" name="Imagen 11321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250594" cy="39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516A" w14:textId="5D4FFD10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0AC396F" w14:textId="4A24435F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C396A80" w14:textId="71B7AC47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E5922B2" w14:textId="2C94C6BB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298B305" w14:textId="1718C4C6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C41A05F" w14:textId="6CB21814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752A09E" w14:textId="07E88FDD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7FE3C92E" w14:textId="60A9D6E1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EA5689A" w14:textId="5AAAC73E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4AA738E" w14:textId="7A200D36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3AA7CFC5" w14:textId="52DA9BD8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799A129" w14:textId="4BC866C1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21AD12E" w14:textId="39D7AE19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23ECD80" w14:textId="5E5E67DD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6C3643F" w14:textId="70E9B25B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506C355C" w14:textId="6247DE44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7A26BA5B" w14:textId="3AC8253A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B48F8C4" w14:textId="297C30C0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1C66FC69" w14:textId="35EE06A3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781616D" w14:textId="09834DA5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D466B84" w14:textId="61975FBF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7411674" w14:textId="6707217A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179C2E26" w14:textId="77777777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7D9BB1A2" w14:textId="77777777" w:rsidR="004F325E" w:rsidRDefault="004F325E" w:rsidP="00F448F5">
      <w:pPr>
        <w:pStyle w:val="Prrafodelista"/>
        <w:rPr>
          <w:rFonts w:ascii="Calibri" w:hAnsi="Calibri" w:cs="Calibri"/>
          <w:lang w:val="es-ES"/>
        </w:rPr>
      </w:pPr>
    </w:p>
    <w:p w14:paraId="1CC5C4C5" w14:textId="77777777" w:rsidR="00D12A87" w:rsidRPr="00260F88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3FA09439" w:rsidR="00F448F5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lastRenderedPageBreak/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3008D2A8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05DE1ABB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5DEB2B03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04732435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29D186F5" w14:textId="46155FFB" w:rsidR="00F448F5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</w:t>
      </w:r>
      <w:r w:rsidR="007771B6">
        <w:rPr>
          <w:rFonts w:ascii="Calibri" w:hAnsi="Calibri" w:cs="Calibri"/>
          <w:lang w:val="es-ES"/>
        </w:rPr>
        <w:t>, y l</w:t>
      </w:r>
      <w:r w:rsidRPr="007771B6">
        <w:rPr>
          <w:rFonts w:ascii="Calibri" w:hAnsi="Calibri" w:cs="Calibri"/>
          <w:lang w:val="es-ES"/>
        </w:rPr>
        <w:t>os resultados se muestran en la interfaz a través del adaptador.</w:t>
      </w:r>
    </w:p>
    <w:p w14:paraId="52960649" w14:textId="0EBCCFF3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3457BEB8" w:rsidR="006919FC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una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6FE70A8A" w:rsidR="00F448F5" w:rsidRPr="00844F1A" w:rsidRDefault="00DC34CB" w:rsidP="00F448F5">
      <w:pPr>
        <w:pStyle w:val="Prrafodelista"/>
        <w:rPr>
          <w:rFonts w:ascii="Calibri" w:hAnsi="Calibri" w:cs="Calibri"/>
          <w:b/>
        </w:rPr>
      </w:pPr>
      <w:r w:rsidRPr="00DC34CB">
        <w:rPr>
          <w:rFonts w:ascii="Calibri" w:hAnsi="Calibri" w:cs="Calibri"/>
          <w:b/>
          <w:noProof/>
        </w:rPr>
        <w:drawing>
          <wp:inline distT="0" distB="0" distL="0" distR="0" wp14:anchorId="0D8C4480" wp14:editId="2E3CE7B7">
            <wp:extent cx="5612130" cy="4035425"/>
            <wp:effectExtent l="0" t="0" r="7620" b="3175"/>
            <wp:docPr id="113219794" name="Imagen 113219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03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7792C80F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</w:t>
      </w:r>
      <w:r w:rsidR="00DC34CB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omentario</w:t>
      </w:r>
      <w:r w:rsidR="00DC34CB">
        <w:rPr>
          <w:rFonts w:ascii="Calibri" w:hAnsi="Calibri" w:cs="Calibri"/>
          <w:lang w:val="es-ES"/>
        </w:rPr>
        <w:t xml:space="preserve"> y valoración,</w:t>
      </w:r>
    </w:p>
    <w:p w14:paraId="564CE113" w14:textId="56040332" w:rsidR="00A02749" w:rsidRDefault="007771B6" w:rsidP="00BD052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 xml:space="preserve">l confirmar, se crea un </w:t>
      </w:r>
      <w:r w:rsidR="00877AB2">
        <w:rPr>
          <w:rFonts w:ascii="Calibri" w:hAnsi="Calibri" w:cs="Calibri"/>
          <w:lang w:val="es-ES"/>
        </w:rPr>
        <w:t>ob</w:t>
      </w:r>
      <w:r w:rsidR="00F448F5" w:rsidRPr="00844F1A">
        <w:rPr>
          <w:rFonts w:ascii="Calibri" w:hAnsi="Calibri" w:cs="Calibri"/>
          <w:lang w:val="es-ES"/>
        </w:rPr>
        <w:t xml:space="preserve">jeto </w:t>
      </w:r>
      <w:proofErr w:type="spellStart"/>
      <w:r w:rsidR="00F448F5" w:rsidRPr="00844F1A">
        <w:rPr>
          <w:rFonts w:ascii="Calibri" w:hAnsi="Calibri" w:cs="Calibri"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="00F448F5" w:rsidRPr="00844F1A">
        <w:rPr>
          <w:rFonts w:ascii="Calibri" w:hAnsi="Calibri" w:cs="Calibri"/>
          <w:lang w:val="es-ES"/>
        </w:rPr>
        <w:t>reviewDao.insert</w:t>
      </w:r>
      <w:proofErr w:type="spellEnd"/>
      <w:r w:rsidR="00F448F5" w:rsidRPr="00844F1A">
        <w:rPr>
          <w:rFonts w:ascii="Calibri" w:hAnsi="Calibri" w:cs="Calibri"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lang w:val="es-ES"/>
        </w:rPr>
        <w:t>resena</w:t>
      </w:r>
      <w:proofErr w:type="spellEnd"/>
      <w:r w:rsidR="00F448F5" w:rsidRPr="00844F1A">
        <w:rPr>
          <w:rFonts w:ascii="Calibri" w:hAnsi="Calibri" w:cs="Calibri"/>
          <w:lang w:val="es-ES"/>
        </w:rPr>
        <w:t>)</w:t>
      </w:r>
    </w:p>
    <w:p w14:paraId="2AD07A85" w14:textId="77777777" w:rsidR="00A02749" w:rsidRPr="0044356A" w:rsidRDefault="00A02749" w:rsidP="0044356A">
      <w:pPr>
        <w:rPr>
          <w:rFonts w:ascii="Calibri" w:hAnsi="Calibri" w:cs="Calibri"/>
          <w:lang w:val="es-ES"/>
        </w:rPr>
      </w:pPr>
    </w:p>
    <w:p w14:paraId="13BE00CC" w14:textId="77777777" w:rsidR="006A25AB" w:rsidRPr="00844F1A" w:rsidRDefault="006A25AB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3ADEB466" w:rsidR="00F448F5" w:rsidRPr="00844F1A" w:rsidRDefault="00DC34CB" w:rsidP="00F448F5">
      <w:pPr>
        <w:pStyle w:val="Prrafodelista"/>
        <w:rPr>
          <w:rFonts w:ascii="Calibri" w:hAnsi="Calibri" w:cs="Calibri"/>
        </w:rPr>
      </w:pPr>
      <w:r w:rsidRPr="00DC34CB">
        <w:rPr>
          <w:rFonts w:ascii="Calibri" w:hAnsi="Calibri" w:cs="Calibri"/>
          <w:noProof/>
        </w:rPr>
        <w:drawing>
          <wp:inline distT="0" distB="0" distL="0" distR="0" wp14:anchorId="0CBB7C8F" wp14:editId="2D1F79E3">
            <wp:extent cx="5612130" cy="4939665"/>
            <wp:effectExtent l="0" t="0" r="7620" b="0"/>
            <wp:docPr id="113219795" name="Imagen 113219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3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3F9AC2D" w14:textId="7B313B64" w:rsidR="00437580" w:rsidRDefault="00F448F5" w:rsidP="00877AB2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rga los datos existentes en </w:t>
      </w:r>
      <w:r w:rsidR="007771B6">
        <w:rPr>
          <w:rFonts w:ascii="Calibri" w:hAnsi="Calibri" w:cs="Calibri"/>
          <w:lang w:val="es-ES"/>
        </w:rPr>
        <w:t xml:space="preserve">un </w:t>
      </w:r>
      <w:r w:rsidRPr="00844F1A">
        <w:rPr>
          <w:rFonts w:ascii="Calibri" w:hAnsi="Calibri" w:cs="Calibri"/>
          <w:lang w:val="es-ES"/>
        </w:rPr>
        <w:t>diálogo editable</w:t>
      </w:r>
      <w:r w:rsidR="00877AB2">
        <w:rPr>
          <w:rFonts w:ascii="Calibri" w:hAnsi="Calibri" w:cs="Calibri"/>
          <w:lang w:val="es-ES"/>
        </w:rPr>
        <w:t>, p</w:t>
      </w:r>
      <w:r w:rsidRPr="00877AB2">
        <w:rPr>
          <w:rFonts w:ascii="Calibri" w:hAnsi="Calibri" w:cs="Calibri"/>
          <w:lang w:val="es-ES"/>
        </w:rPr>
        <w:t>ermite guardar los cambios, eliminar la reseña o cancelar la operación</w:t>
      </w:r>
      <w:r w:rsidR="00877AB2">
        <w:rPr>
          <w:rFonts w:ascii="Calibri" w:hAnsi="Calibri" w:cs="Calibri"/>
          <w:lang w:val="es-ES"/>
        </w:rPr>
        <w:t xml:space="preserve">, y estas </w:t>
      </w:r>
      <w:r w:rsidRPr="00877AB2">
        <w:rPr>
          <w:rFonts w:ascii="Calibri" w:hAnsi="Calibri" w:cs="Calibri"/>
          <w:lang w:val="es-ES"/>
        </w:rPr>
        <w:t xml:space="preserve">modificaciones se actualizan en la base de datos y se refresca el listado. </w:t>
      </w:r>
    </w:p>
    <w:p w14:paraId="2AC06EC1" w14:textId="3365ACAB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36B9372B" w14:textId="77777777" w:rsidR="0044356A" w:rsidRDefault="0044356A" w:rsidP="00877AB2">
      <w:pPr>
        <w:pStyle w:val="Prrafodelista"/>
        <w:rPr>
          <w:rFonts w:ascii="Calibri" w:hAnsi="Calibri" w:cs="Calibri"/>
          <w:lang w:val="es-ES"/>
        </w:rPr>
      </w:pPr>
    </w:p>
    <w:p w14:paraId="083F1D1A" w14:textId="77777777" w:rsidR="0044356A" w:rsidRDefault="0044356A" w:rsidP="00877AB2">
      <w:pPr>
        <w:pStyle w:val="Prrafodelista"/>
        <w:rPr>
          <w:rFonts w:ascii="Calibri" w:hAnsi="Calibri" w:cs="Calibri"/>
          <w:lang w:val="es-ES"/>
        </w:rPr>
      </w:pPr>
    </w:p>
    <w:p w14:paraId="1750905C" w14:textId="77777777" w:rsidR="00BF1AB6" w:rsidRDefault="00BF1AB6" w:rsidP="00877AB2">
      <w:pPr>
        <w:pStyle w:val="Prrafodelista"/>
        <w:rPr>
          <w:rFonts w:ascii="Calibri" w:hAnsi="Calibri" w:cs="Calibri"/>
          <w:lang w:val="es-ES"/>
        </w:rPr>
      </w:pPr>
    </w:p>
    <w:p w14:paraId="0B4C9E01" w14:textId="15564DA1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2AECD4FC" w14:textId="5AB38390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33CB181C" w14:textId="1168BA20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211E1EE0" w14:textId="77777777" w:rsidR="00697944" w:rsidRDefault="00697944" w:rsidP="00877AB2">
      <w:pPr>
        <w:pStyle w:val="Prrafodelista"/>
        <w:rPr>
          <w:rFonts w:ascii="Calibri" w:hAnsi="Calibri" w:cs="Calibri"/>
          <w:lang w:val="es-ES"/>
        </w:rPr>
      </w:pPr>
    </w:p>
    <w:p w14:paraId="7D3A9BE9" w14:textId="740C3E42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14BD71F9" w14:textId="42CA2B02" w:rsidR="0044403A" w:rsidRDefault="0044403A" w:rsidP="00877AB2">
      <w:pPr>
        <w:pStyle w:val="Prrafodelista"/>
        <w:rPr>
          <w:rFonts w:ascii="Calibri" w:hAnsi="Calibri" w:cs="Calibri"/>
          <w:lang w:val="es-ES"/>
        </w:rPr>
      </w:pPr>
    </w:p>
    <w:p w14:paraId="60E0C57D" w14:textId="77777777" w:rsidR="0044403A" w:rsidRPr="00877AB2" w:rsidRDefault="0044403A" w:rsidP="00877AB2">
      <w:pPr>
        <w:pStyle w:val="Prrafodelista"/>
        <w:rPr>
          <w:rFonts w:ascii="Calibri" w:hAnsi="Calibri" w:cs="Calibri"/>
          <w:lang w:val="es-ES"/>
        </w:rPr>
      </w:pPr>
    </w:p>
    <w:p w14:paraId="6806719F" w14:textId="15AD2117" w:rsidR="001D3648" w:rsidRDefault="001D3648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D271C48" w14:textId="778DBBF1" w:rsidR="001D3648" w:rsidRPr="00FA44B5" w:rsidRDefault="001D3648" w:rsidP="001D3648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21" w:name="_Toc212547486"/>
      <w:proofErr w:type="spellStart"/>
      <w:r>
        <w:rPr>
          <w:rFonts w:ascii="Calibri" w:hAnsi="Calibri" w:cs="Calibri"/>
          <w:sz w:val="36"/>
          <w:szCs w:val="36"/>
          <w:u w:val="single"/>
          <w:lang w:val="es-ES"/>
        </w:rPr>
        <w:t>Profile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21"/>
    </w:p>
    <w:p w14:paraId="7074C67A" w14:textId="095482EB" w:rsidR="001D3648" w:rsidRPr="00844F1A" w:rsidRDefault="001D3648" w:rsidP="001D3648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697944" w:rsidRPr="00697944">
        <w:rPr>
          <w:rFonts w:ascii="Calibri" w:hAnsi="Calibri" w:cs="Calibri"/>
          <w:lang w:val="es-ES"/>
        </w:rPr>
        <w:t xml:space="preserve">Muestra la información del usuario, como </w:t>
      </w:r>
      <w:r w:rsidR="00697944">
        <w:rPr>
          <w:rFonts w:ascii="Calibri" w:hAnsi="Calibri" w:cs="Calibri"/>
          <w:lang w:val="es-ES"/>
        </w:rPr>
        <w:t xml:space="preserve">su </w:t>
      </w:r>
      <w:r w:rsidR="00697944" w:rsidRPr="00697944">
        <w:rPr>
          <w:rFonts w:ascii="Calibri" w:hAnsi="Calibri" w:cs="Calibri"/>
          <w:lang w:val="es-ES"/>
        </w:rPr>
        <w:t>nombre y correo, y permite volver a la pantalla anterior</w:t>
      </w:r>
      <w:r w:rsidR="006A2450">
        <w:rPr>
          <w:rFonts w:ascii="Calibri" w:hAnsi="Calibri" w:cs="Calibri"/>
          <w:lang w:val="es-ES"/>
        </w:rPr>
        <w:t xml:space="preserve"> (</w:t>
      </w:r>
      <w:proofErr w:type="spellStart"/>
      <w:r w:rsidR="006A2450">
        <w:rPr>
          <w:rFonts w:ascii="Calibri" w:hAnsi="Calibri" w:cs="Calibri"/>
          <w:lang w:val="es-ES"/>
        </w:rPr>
        <w:t>MainActivity</w:t>
      </w:r>
      <w:proofErr w:type="spellEnd"/>
      <w:r w:rsidR="006A2450">
        <w:rPr>
          <w:rFonts w:ascii="Calibri" w:hAnsi="Calibri" w:cs="Calibri"/>
          <w:lang w:val="es-ES"/>
        </w:rPr>
        <w:t>).</w:t>
      </w:r>
    </w:p>
    <w:p w14:paraId="4AEF2BBC" w14:textId="6B1F3ADB" w:rsidR="001D3648" w:rsidRPr="00844F1A" w:rsidRDefault="001D3648" w:rsidP="001D3648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profile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546D970C" w14:textId="3AE39CA3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  <w:r w:rsidRPr="001D3648">
        <w:rPr>
          <w:rFonts w:ascii="Calibri" w:hAnsi="Calibri" w:cs="Calibri"/>
          <w:noProof/>
          <w:lang w:val="es-ES"/>
        </w:rPr>
        <w:drawing>
          <wp:inline distT="0" distB="0" distL="0" distR="0" wp14:anchorId="48FCFD65" wp14:editId="2C91DFEA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3CCA6" w14:textId="0A1E48F2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  <w:r w:rsidRPr="001D3648">
        <w:rPr>
          <w:rFonts w:ascii="Calibri" w:hAnsi="Calibri" w:cs="Calibri"/>
          <w:noProof/>
          <w:lang w:val="es-ES"/>
        </w:rPr>
        <w:drawing>
          <wp:inline distT="0" distB="0" distL="0" distR="0" wp14:anchorId="41A3A940" wp14:editId="38DDECE1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F01B" w14:textId="2935D691" w:rsidR="001D3648" w:rsidRDefault="001D3648" w:rsidP="001D3648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ías:</w:t>
      </w:r>
    </w:p>
    <w:p w14:paraId="7F272113" w14:textId="6E3D1DEB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.graphics.Color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>
        <w:rPr>
          <w:rFonts w:ascii="Calibri" w:hAnsi="Calibri" w:cs="Calibri"/>
          <w:b/>
          <w:bCs/>
          <w:lang w:val="es-ES"/>
        </w:rPr>
        <w:t xml:space="preserve"> </w:t>
      </w:r>
      <w:r w:rsidRPr="00DE73DA">
        <w:rPr>
          <w:rFonts w:ascii="Calibri" w:hAnsi="Calibri" w:cs="Calibri"/>
          <w:lang w:val="es-ES"/>
        </w:rPr>
        <w:t>Permite usar y manipular colores en la interfaz de Android.</w:t>
      </w:r>
    </w:p>
    <w:p w14:paraId="22F911BB" w14:textId="46C6E3F0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roporciona una forma de pasar datos entre actividades o guardar el estado de la app.</w:t>
      </w:r>
    </w:p>
    <w:p w14:paraId="0A81BB6F" w14:textId="315993A9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ermite crear actividades que sean compatibles con versiones antiguas de Android.</w:t>
      </w:r>
    </w:p>
    <w:p w14:paraId="5970B442" w14:textId="0F3C2A14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x.appcompat.widget.Toolbar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ermite usar una barra de herramientas personalizable en la interfaz.</w:t>
      </w:r>
    </w:p>
    <w:p w14:paraId="0EEC28EF" w14:textId="07794DE2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b/>
          <w:bCs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lastRenderedPageBreak/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.widget.TextView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ermite mostrar texto en la pantalla de la app.</w:t>
      </w:r>
    </w:p>
    <w:p w14:paraId="11754E66" w14:textId="14EB18F7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 xml:space="preserve">Proporciona funcionalidades para autenticación de usuarios con </w:t>
      </w:r>
      <w:proofErr w:type="spellStart"/>
      <w:r w:rsidRPr="00DE73DA">
        <w:rPr>
          <w:rFonts w:ascii="Calibri" w:hAnsi="Calibri" w:cs="Calibri"/>
          <w:lang w:val="es-ES"/>
        </w:rPr>
        <w:t>Firebase</w:t>
      </w:r>
      <w:proofErr w:type="spellEnd"/>
      <w:r w:rsidRPr="00DE73DA">
        <w:rPr>
          <w:rFonts w:ascii="Calibri" w:hAnsi="Calibri" w:cs="Calibri"/>
          <w:lang w:val="es-ES"/>
        </w:rPr>
        <w:t>.</w:t>
      </w:r>
    </w:p>
    <w:p w14:paraId="4C7ECBE4" w14:textId="39B1AA65" w:rsidR="001D3648" w:rsidRDefault="001D3648" w:rsidP="001D364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F1D01A1" w14:textId="66FCF7AC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FirebaseAuth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auth</w:t>
      </w:r>
      <w:proofErr w:type="spellEnd"/>
      <w:r w:rsidRPr="00DE73DA">
        <w:rPr>
          <w:rFonts w:ascii="Calibri" w:hAnsi="Calibri" w:cs="Calibri"/>
          <w:lang w:val="es-ES"/>
        </w:rPr>
        <w:t>: Instancia para manejar la autenticación de usuarios.</w:t>
      </w:r>
    </w:p>
    <w:p w14:paraId="11B6788C" w14:textId="6275B839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592950C7" wp14:editId="210CB59E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1B9AC" w14:textId="16B580BB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>: Barra superior con botón de volver.</w:t>
      </w:r>
    </w:p>
    <w:p w14:paraId="3D296115" w14:textId="75B912F6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58195AE8" wp14:editId="5FC153B7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9217B" w14:textId="4C1832F7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TextView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textName</w:t>
      </w:r>
      <w:proofErr w:type="spellEnd"/>
      <w:r w:rsidRPr="00DE73DA">
        <w:rPr>
          <w:rFonts w:ascii="Calibri" w:hAnsi="Calibri" w:cs="Calibri"/>
          <w:lang w:val="es-ES"/>
        </w:rPr>
        <w:t>: Muestra el nombre del usuario extraído del correo.</w:t>
      </w:r>
    </w:p>
    <w:p w14:paraId="57680DF0" w14:textId="370624CB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01BE4DD3" wp14:editId="7CBC5577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2BF6D" w14:textId="6027B0D0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TextView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textEmail</w:t>
      </w:r>
      <w:proofErr w:type="spellEnd"/>
      <w:r w:rsidRPr="00DE73DA">
        <w:rPr>
          <w:rFonts w:ascii="Calibri" w:hAnsi="Calibri" w:cs="Calibri"/>
          <w:lang w:val="es-ES"/>
        </w:rPr>
        <w:t>: Muestra el correo electrónico del usuario.</w:t>
      </w:r>
    </w:p>
    <w:p w14:paraId="197D1B5C" w14:textId="00557B61" w:rsidR="00DE73DA" w:rsidRDefault="00DE73DA" w:rsidP="00E3013E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6886C42D" wp14:editId="1520E417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EA37" w14:textId="77777777" w:rsidR="00E3013E" w:rsidRPr="00DE73DA" w:rsidRDefault="00E3013E" w:rsidP="00E3013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2E3FCEE8" w14:textId="6F8F5E1A" w:rsidR="001D3648" w:rsidRDefault="001D3648" w:rsidP="001D364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A1A08CC" w14:textId="03D075F8" w:rsidR="00DE73DA" w:rsidRDefault="00DE73DA" w:rsidP="001D364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</w:p>
    <w:p w14:paraId="640560CC" w14:textId="366F825A" w:rsidR="00DE73DA" w:rsidRPr="00DE73DA" w:rsidRDefault="00DE73DA" w:rsidP="007307C5">
      <w:pPr>
        <w:pStyle w:val="Textoindependiente"/>
        <w:numPr>
          <w:ilvl w:val="0"/>
          <w:numId w:val="42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>Al iniciar la actividad (</w:t>
      </w:r>
      <w:proofErr w:type="spellStart"/>
      <w:r w:rsidRPr="00DE73DA">
        <w:rPr>
          <w:rFonts w:ascii="Calibri" w:hAnsi="Calibri" w:cs="Calibri"/>
          <w:lang w:val="es-ES"/>
        </w:rPr>
        <w:t>onCreate</w:t>
      </w:r>
      <w:proofErr w:type="spellEnd"/>
      <w:r w:rsidRPr="00DE73DA">
        <w:rPr>
          <w:rFonts w:ascii="Calibri" w:hAnsi="Calibri" w:cs="Calibri"/>
          <w:lang w:val="es-ES"/>
        </w:rPr>
        <w:t>):</w:t>
      </w:r>
    </w:p>
    <w:p w14:paraId="0E69DE80" w14:textId="1FA01380" w:rsidR="00DE73DA" w:rsidRP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obtiene la instancia de </w:t>
      </w:r>
      <w:proofErr w:type="spellStart"/>
      <w:r w:rsidRPr="00DE73DA">
        <w:rPr>
          <w:rFonts w:ascii="Calibri" w:hAnsi="Calibri" w:cs="Calibri"/>
          <w:lang w:val="es-ES"/>
        </w:rPr>
        <w:t>FirebaseAuth</w:t>
      </w:r>
      <w:proofErr w:type="spellEnd"/>
      <w:r w:rsidRPr="00DE73DA">
        <w:rPr>
          <w:rFonts w:ascii="Calibri" w:hAnsi="Calibri" w:cs="Calibri"/>
          <w:lang w:val="es-ES"/>
        </w:rPr>
        <w:t xml:space="preserve"> y el usuario actual (</w:t>
      </w:r>
      <w:proofErr w:type="spellStart"/>
      <w:r w:rsidRPr="00DE73DA">
        <w:rPr>
          <w:rFonts w:ascii="Calibri" w:hAnsi="Calibri" w:cs="Calibri"/>
          <w:lang w:val="es-ES"/>
        </w:rPr>
        <w:t>currentUser</w:t>
      </w:r>
      <w:proofErr w:type="spellEnd"/>
      <w:r w:rsidRPr="00DE73DA">
        <w:rPr>
          <w:rFonts w:ascii="Calibri" w:hAnsi="Calibri" w:cs="Calibri"/>
          <w:lang w:val="es-ES"/>
        </w:rPr>
        <w:t>).</w:t>
      </w:r>
    </w:p>
    <w:p w14:paraId="4F3D7BF4" w14:textId="7D47B743" w:rsidR="00DE73DA" w:rsidRP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configura la </w:t>
      </w: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 xml:space="preserve"> con botón de volver y color del ícono.</w:t>
      </w:r>
    </w:p>
    <w:p w14:paraId="34673863" w14:textId="7F137309" w:rsid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obtienen los </w:t>
      </w:r>
      <w:proofErr w:type="spellStart"/>
      <w:r w:rsidRPr="00DE73DA">
        <w:rPr>
          <w:rFonts w:ascii="Calibri" w:hAnsi="Calibri" w:cs="Calibri"/>
          <w:lang w:val="es-ES"/>
        </w:rPr>
        <w:t>TextView</w:t>
      </w:r>
      <w:proofErr w:type="spellEnd"/>
      <w:r w:rsidRPr="00DE73DA">
        <w:rPr>
          <w:rFonts w:ascii="Calibri" w:hAnsi="Calibri" w:cs="Calibri"/>
          <w:lang w:val="es-ES"/>
        </w:rPr>
        <w:t xml:space="preserve"> de nombre y correo.</w:t>
      </w:r>
    </w:p>
    <w:p w14:paraId="28312A4A" w14:textId="77777777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312A006C" w14:textId="69958FB8" w:rsidR="00DE73DA" w:rsidRPr="00DE73DA" w:rsidRDefault="00DE73DA" w:rsidP="007307C5">
      <w:pPr>
        <w:pStyle w:val="Textoindependiente"/>
        <w:numPr>
          <w:ilvl w:val="0"/>
          <w:numId w:val="43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i el usuario está </w:t>
      </w:r>
      <w:proofErr w:type="spellStart"/>
      <w:r w:rsidRPr="00DE73DA">
        <w:rPr>
          <w:rFonts w:ascii="Calibri" w:hAnsi="Calibri" w:cs="Calibri"/>
          <w:lang w:val="es-ES"/>
        </w:rPr>
        <w:t>logueado</w:t>
      </w:r>
      <w:proofErr w:type="spellEnd"/>
      <w:r w:rsidRPr="00DE73DA">
        <w:rPr>
          <w:rFonts w:ascii="Calibri" w:hAnsi="Calibri" w:cs="Calibri"/>
          <w:lang w:val="es-ES"/>
        </w:rPr>
        <w:t>:</w:t>
      </w:r>
    </w:p>
    <w:p w14:paraId="6B838845" w14:textId="76E86378" w:rsidR="00DE73DA" w:rsidRP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muestra su correo en </w:t>
      </w:r>
      <w:proofErr w:type="spellStart"/>
      <w:r w:rsidRPr="00DE73DA">
        <w:rPr>
          <w:rFonts w:ascii="Calibri" w:hAnsi="Calibri" w:cs="Calibri"/>
          <w:lang w:val="es-ES"/>
        </w:rPr>
        <w:t>textEmail</w:t>
      </w:r>
      <w:proofErr w:type="spellEnd"/>
      <w:r>
        <w:rPr>
          <w:rFonts w:ascii="Calibri" w:hAnsi="Calibri" w:cs="Calibri"/>
          <w:lang w:val="es-ES"/>
        </w:rPr>
        <w:t>, y s</w:t>
      </w:r>
      <w:r w:rsidRPr="00DE73DA">
        <w:rPr>
          <w:rFonts w:ascii="Calibri" w:hAnsi="Calibri" w:cs="Calibri"/>
          <w:lang w:val="es-ES"/>
        </w:rPr>
        <w:t xml:space="preserve">e extrae el nombre del usuario a partir del correo (todo lo que está antes de “@”) y se muestra en </w:t>
      </w:r>
      <w:proofErr w:type="spellStart"/>
      <w:r w:rsidRPr="00DE73DA">
        <w:rPr>
          <w:rFonts w:ascii="Calibri" w:hAnsi="Calibri" w:cs="Calibri"/>
          <w:lang w:val="es-ES"/>
        </w:rPr>
        <w:t>textName</w:t>
      </w:r>
      <w:proofErr w:type="spellEnd"/>
      <w:r w:rsidRPr="00DE73DA">
        <w:rPr>
          <w:rFonts w:ascii="Calibri" w:hAnsi="Calibri" w:cs="Calibri"/>
          <w:lang w:val="es-ES"/>
        </w:rPr>
        <w:t>.</w:t>
      </w:r>
    </w:p>
    <w:p w14:paraId="3697A6C0" w14:textId="77777777" w:rsidR="00DE73DA" w:rsidRDefault="00DE73DA" w:rsidP="00DE73DA">
      <w:pPr>
        <w:pStyle w:val="Prrafodelista"/>
        <w:rPr>
          <w:rFonts w:ascii="Calibri" w:hAnsi="Calibri" w:cs="Calibri"/>
          <w:lang w:val="es-ES"/>
        </w:rPr>
      </w:pPr>
    </w:p>
    <w:p w14:paraId="1FE5310E" w14:textId="162AF00E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08481751" wp14:editId="50B323D0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A683C" w14:textId="0371D4E8" w:rsidR="00DE73DA" w:rsidRDefault="00DE73DA" w:rsidP="007307C5">
      <w:pPr>
        <w:pStyle w:val="Textoindependiente"/>
        <w:numPr>
          <w:ilvl w:val="0"/>
          <w:numId w:val="44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Botón de volver de la </w:t>
      </w: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>: cierra la actividad (</w:t>
      </w:r>
      <w:proofErr w:type="spellStart"/>
      <w:r w:rsidRPr="00DE73DA">
        <w:rPr>
          <w:rFonts w:ascii="Calibri" w:hAnsi="Calibri" w:cs="Calibri"/>
          <w:lang w:val="es-ES"/>
        </w:rPr>
        <w:t>finish</w:t>
      </w:r>
      <w:proofErr w:type="spellEnd"/>
      <w:r w:rsidRPr="00DE73DA">
        <w:rPr>
          <w:rFonts w:ascii="Calibri" w:hAnsi="Calibri" w:cs="Calibri"/>
          <w:lang w:val="es-ES"/>
        </w:rPr>
        <w:t>()).</w:t>
      </w:r>
    </w:p>
    <w:p w14:paraId="410182CD" w14:textId="2DA28876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4F59ED55" wp14:editId="47F2C73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58E5F" w14:textId="22FB6179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</w:p>
    <w:p w14:paraId="7AD39DA9" w14:textId="235C321E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</w:p>
    <w:p w14:paraId="235463B8" w14:textId="77777777" w:rsidR="001D3648" w:rsidRPr="00844F1A" w:rsidRDefault="001D3648" w:rsidP="001D3648">
      <w:pPr>
        <w:rPr>
          <w:rFonts w:ascii="Calibri" w:hAnsi="Calibri" w:cs="Calibri"/>
          <w:lang w:val="es-ES"/>
        </w:rPr>
      </w:pPr>
    </w:p>
    <w:p w14:paraId="77823F1D" w14:textId="77777777" w:rsidR="001D3648" w:rsidRPr="00844F1A" w:rsidRDefault="001D3648" w:rsidP="001D3648">
      <w:pPr>
        <w:rPr>
          <w:rFonts w:ascii="Calibri" w:hAnsi="Calibri" w:cs="Calibri"/>
          <w:lang w:val="es-ES"/>
        </w:rPr>
      </w:pPr>
    </w:p>
    <w:p w14:paraId="5ABC415B" w14:textId="77777777" w:rsidR="001D3648" w:rsidRPr="00844F1A" w:rsidRDefault="001D3648" w:rsidP="001D3648">
      <w:pPr>
        <w:rPr>
          <w:rFonts w:ascii="Calibri" w:hAnsi="Calibri" w:cs="Calibri"/>
          <w:lang w:val="es-ES"/>
        </w:rPr>
      </w:pPr>
    </w:p>
    <w:p w14:paraId="032429C9" w14:textId="77777777" w:rsidR="001D3648" w:rsidRDefault="001D3648" w:rsidP="001D3648">
      <w:pPr>
        <w:rPr>
          <w:rFonts w:ascii="Calibri" w:hAnsi="Calibri" w:cs="Calibri"/>
          <w:lang w:val="es-ES"/>
        </w:rPr>
      </w:pPr>
    </w:p>
    <w:p w14:paraId="1D63C2D0" w14:textId="77777777" w:rsidR="001D3648" w:rsidRDefault="001D3648" w:rsidP="001D3648">
      <w:pPr>
        <w:rPr>
          <w:rFonts w:ascii="Calibri" w:hAnsi="Calibri" w:cs="Calibri"/>
          <w:lang w:val="es-ES"/>
        </w:rPr>
      </w:pPr>
    </w:p>
    <w:p w14:paraId="17356149" w14:textId="22A81FBE" w:rsidR="001D3648" w:rsidRDefault="001D3648" w:rsidP="001D3648">
      <w:pPr>
        <w:rPr>
          <w:rFonts w:ascii="Calibri" w:hAnsi="Calibri" w:cs="Calibri"/>
          <w:lang w:val="es-ES"/>
        </w:rPr>
      </w:pPr>
    </w:p>
    <w:p w14:paraId="26D68322" w14:textId="0E71714B" w:rsidR="00E3013E" w:rsidRDefault="00E3013E" w:rsidP="001D3648">
      <w:pPr>
        <w:rPr>
          <w:rFonts w:ascii="Calibri" w:hAnsi="Calibri" w:cs="Calibri"/>
          <w:lang w:val="es-ES"/>
        </w:rPr>
      </w:pPr>
    </w:p>
    <w:p w14:paraId="3113F7BB" w14:textId="66137E39" w:rsidR="00E3013E" w:rsidRDefault="00E3013E" w:rsidP="001D3648">
      <w:pPr>
        <w:rPr>
          <w:rFonts w:ascii="Calibri" w:hAnsi="Calibri" w:cs="Calibri"/>
          <w:lang w:val="es-ES"/>
        </w:rPr>
      </w:pPr>
    </w:p>
    <w:p w14:paraId="14DE40E1" w14:textId="2D6BA7FE" w:rsidR="00E3013E" w:rsidRDefault="00E3013E" w:rsidP="001D3648">
      <w:pPr>
        <w:rPr>
          <w:rFonts w:ascii="Calibri" w:hAnsi="Calibri" w:cs="Calibri"/>
          <w:lang w:val="es-ES"/>
        </w:rPr>
      </w:pPr>
    </w:p>
    <w:p w14:paraId="16189437" w14:textId="47FACCC2" w:rsidR="00E3013E" w:rsidRDefault="00E3013E" w:rsidP="001D3648">
      <w:pPr>
        <w:rPr>
          <w:rFonts w:ascii="Calibri" w:hAnsi="Calibri" w:cs="Calibri"/>
          <w:lang w:val="es-ES"/>
        </w:rPr>
      </w:pPr>
    </w:p>
    <w:p w14:paraId="7B8E12F4" w14:textId="147A0ABD" w:rsidR="00E3013E" w:rsidRDefault="00E3013E" w:rsidP="001D3648">
      <w:pPr>
        <w:rPr>
          <w:rFonts w:ascii="Calibri" w:hAnsi="Calibri" w:cs="Calibri"/>
          <w:lang w:val="es-ES"/>
        </w:rPr>
      </w:pPr>
    </w:p>
    <w:p w14:paraId="28FA9DF3" w14:textId="318A29FA" w:rsidR="00E3013E" w:rsidRDefault="00E3013E" w:rsidP="001D3648">
      <w:pPr>
        <w:rPr>
          <w:rFonts w:ascii="Calibri" w:hAnsi="Calibri" w:cs="Calibri"/>
          <w:lang w:val="es-ES"/>
        </w:rPr>
      </w:pPr>
    </w:p>
    <w:p w14:paraId="1C79263A" w14:textId="6EBC40B4" w:rsidR="00E3013E" w:rsidRDefault="00E3013E" w:rsidP="001D3648">
      <w:pPr>
        <w:rPr>
          <w:rFonts w:ascii="Calibri" w:hAnsi="Calibri" w:cs="Calibri"/>
          <w:lang w:val="es-ES"/>
        </w:rPr>
      </w:pPr>
    </w:p>
    <w:p w14:paraId="470B3E17" w14:textId="1559C635" w:rsidR="00E3013E" w:rsidRDefault="00E3013E" w:rsidP="001D3648">
      <w:pPr>
        <w:rPr>
          <w:rFonts w:ascii="Calibri" w:hAnsi="Calibri" w:cs="Calibri"/>
          <w:lang w:val="es-ES"/>
        </w:rPr>
      </w:pPr>
    </w:p>
    <w:p w14:paraId="3015AE88" w14:textId="4AD551A0" w:rsidR="00E3013E" w:rsidRDefault="00E3013E" w:rsidP="001D3648">
      <w:pPr>
        <w:rPr>
          <w:rFonts w:ascii="Calibri" w:hAnsi="Calibri" w:cs="Calibri"/>
          <w:lang w:val="es-ES"/>
        </w:rPr>
      </w:pPr>
    </w:p>
    <w:p w14:paraId="74A94622" w14:textId="1CF46C7B" w:rsidR="00E3013E" w:rsidRDefault="00E3013E" w:rsidP="001D3648">
      <w:pPr>
        <w:rPr>
          <w:rFonts w:ascii="Calibri" w:hAnsi="Calibri" w:cs="Calibri"/>
          <w:lang w:val="es-ES"/>
        </w:rPr>
      </w:pPr>
    </w:p>
    <w:p w14:paraId="67F27456" w14:textId="5B65F649" w:rsidR="00E3013E" w:rsidRDefault="00E3013E" w:rsidP="001D3648">
      <w:pPr>
        <w:rPr>
          <w:rFonts w:ascii="Calibri" w:hAnsi="Calibri" w:cs="Calibri"/>
          <w:lang w:val="es-ES"/>
        </w:rPr>
      </w:pPr>
    </w:p>
    <w:p w14:paraId="71A62FB3" w14:textId="0F80D66C" w:rsidR="00E3013E" w:rsidRDefault="00E3013E" w:rsidP="001D3648">
      <w:pPr>
        <w:rPr>
          <w:rFonts w:ascii="Calibri" w:hAnsi="Calibri" w:cs="Calibri"/>
          <w:lang w:val="es-ES"/>
        </w:rPr>
      </w:pPr>
    </w:p>
    <w:p w14:paraId="5CAEB264" w14:textId="34FE9945" w:rsidR="00E3013E" w:rsidRDefault="00E3013E" w:rsidP="001D3648">
      <w:pPr>
        <w:rPr>
          <w:rFonts w:ascii="Calibri" w:hAnsi="Calibri" w:cs="Calibri"/>
          <w:lang w:val="es-ES"/>
        </w:rPr>
      </w:pPr>
    </w:p>
    <w:p w14:paraId="264AB7F8" w14:textId="77777777" w:rsidR="00E3013E" w:rsidRDefault="00E3013E" w:rsidP="001D3648">
      <w:pPr>
        <w:rPr>
          <w:rFonts w:ascii="Calibri" w:hAnsi="Calibri" w:cs="Calibri"/>
          <w:lang w:val="es-ES"/>
        </w:rPr>
      </w:pPr>
    </w:p>
    <w:p w14:paraId="2DDB3258" w14:textId="68A65743" w:rsidR="001D3648" w:rsidRDefault="001D3648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5CBB954D" w14:textId="5B2C3132" w:rsidR="001D3648" w:rsidRDefault="001D3648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9682DD8" w14:textId="331EB48C" w:rsidR="0044403A" w:rsidRDefault="0044403A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8830FAB" w14:textId="77777777" w:rsidR="00DE73DA" w:rsidRPr="006919FC" w:rsidRDefault="00DE73DA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22" w:name="_Toc212547487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22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: Primera pantalla al abrir la app.</w:t>
      </w:r>
    </w:p>
    <w:p w14:paraId="727456AE" w14:textId="63350525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="00EC03E2">
        <w:rPr>
          <w:rFonts w:ascii="Calibri" w:hAnsi="Calibri" w:cs="Calibri"/>
          <w:lang w:val="es-ES"/>
        </w:rPr>
        <w:t xml:space="preserve"> o </w:t>
      </w:r>
      <w:proofErr w:type="spellStart"/>
      <w:r w:rsidR="00EC03E2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013022D7" w:rsidR="00B46EF9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EC03E2">
        <w:rPr>
          <w:rFonts w:ascii="Calibri" w:hAnsi="Calibri" w:cs="Calibri"/>
          <w:lang w:val="es-ES"/>
        </w:rPr>
        <w:t>Se</w:t>
      </w:r>
      <w:r w:rsidRPr="00844F1A">
        <w:rPr>
          <w:rFonts w:ascii="Calibri" w:hAnsi="Calibri" w:cs="Calibri"/>
          <w:lang w:val="es-ES"/>
        </w:rPr>
        <w:t xml:space="preserve">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B5504C" w14:textId="2FCD0488" w:rsidR="00DE73DA" w:rsidRPr="00844F1A" w:rsidRDefault="00DE73DA" w:rsidP="00131E83">
      <w:pPr>
        <w:rPr>
          <w:rFonts w:ascii="Calibri" w:hAnsi="Calibri" w:cs="Calibri"/>
          <w:lang w:val="es-ES"/>
        </w:rPr>
      </w:pPr>
      <w:proofErr w:type="spellStart"/>
      <w:r>
        <w:rPr>
          <w:rFonts w:ascii="Calibri" w:hAnsi="Calibri" w:cs="Calibri"/>
          <w:lang w:val="es-ES"/>
        </w:rPr>
        <w:t>ProfileActivity</w:t>
      </w:r>
      <w:proofErr w:type="spellEnd"/>
      <w:r>
        <w:rPr>
          <w:rFonts w:ascii="Calibri" w:hAnsi="Calibri" w:cs="Calibri"/>
          <w:lang w:val="es-ES"/>
        </w:rPr>
        <w:t xml:space="preserve">: Se abre desde el </w:t>
      </w:r>
      <w:proofErr w:type="spellStart"/>
      <w:r>
        <w:rPr>
          <w:rFonts w:ascii="Calibri" w:hAnsi="Calibri" w:cs="Calibri"/>
          <w:lang w:val="es-ES"/>
        </w:rPr>
        <w:t>MainActivity</w:t>
      </w:r>
      <w:proofErr w:type="spellEnd"/>
      <w:r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AC567DC" w14:textId="3CB5B53E" w:rsidR="00304C3B" w:rsidRPr="00844F1A" w:rsidRDefault="00DE73DA" w:rsidP="00A23357">
      <w:pPr>
        <w:pStyle w:val="Textoindependiente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72566869" wp14:editId="639388E1">
            <wp:extent cx="5612130" cy="5134610"/>
            <wp:effectExtent l="0" t="0" r="7620" b="8890"/>
            <wp:docPr id="113219790" name="Imagen 113219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13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8F82B" w14:textId="77777777" w:rsidR="009504E1" w:rsidRPr="00844F1A" w:rsidRDefault="009504E1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23" w:name="_Toc212547488"/>
      <w:r w:rsidRPr="00844F1A">
        <w:rPr>
          <w:rFonts w:ascii="Calibri" w:hAnsi="Calibri" w:cs="Calibri"/>
          <w:lang w:val="es-ES"/>
        </w:rPr>
        <w:lastRenderedPageBreak/>
        <w:t>6. Layouts (diseño)</w:t>
      </w:r>
      <w:bookmarkEnd w:id="23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4A2C7C11" w:rsidR="00481DCE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502921CC" w14:textId="77777777" w:rsidR="00DE73DA" w:rsidRPr="00DE73DA" w:rsidRDefault="00DE73DA" w:rsidP="00DE73DA">
      <w:pPr>
        <w:pStyle w:val="Prrafodelista"/>
        <w:rPr>
          <w:rFonts w:ascii="Calibri" w:hAnsi="Calibri" w:cs="Calibri"/>
          <w:lang w:val="es-ES"/>
        </w:rPr>
      </w:pPr>
    </w:p>
    <w:p w14:paraId="27A06AAC" w14:textId="4E373895" w:rsidR="00DE73DA" w:rsidRPr="00DE73DA" w:rsidRDefault="00DE73DA" w:rsidP="00DE73DA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>
        <w:rPr>
          <w:rFonts w:ascii="Calibri" w:hAnsi="Calibri" w:cs="Calibri"/>
          <w:b/>
          <w:bCs/>
          <w:lang w:val="es-ES"/>
        </w:rPr>
        <w:t>activity_profile</w:t>
      </w:r>
      <w:r w:rsidRPr="00844F1A">
        <w:rPr>
          <w:rFonts w:ascii="Calibri" w:hAnsi="Calibri" w:cs="Calibri"/>
          <w:b/>
          <w:bCs/>
          <w:lang w:val="es-ES"/>
        </w:rPr>
        <w:t>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>
        <w:rPr>
          <w:rFonts w:ascii="Calibri" w:hAnsi="Calibri" w:cs="Calibri"/>
          <w:lang w:val="es-ES"/>
        </w:rPr>
        <w:t>ProfileActivity</w:t>
      </w:r>
      <w:proofErr w:type="spellEnd"/>
      <w:r w:rsidRPr="00844F1A">
        <w:rPr>
          <w:rFonts w:ascii="Calibri" w:hAnsi="Calibri" w:cs="Calibri"/>
          <w:lang w:val="es-ES"/>
        </w:rPr>
        <w:t xml:space="preserve">): </w:t>
      </w:r>
      <w:r w:rsidR="0004501D" w:rsidRPr="0004501D">
        <w:rPr>
          <w:rFonts w:ascii="Calibri" w:hAnsi="Calibri" w:cs="Calibri"/>
          <w:lang w:val="es-ES"/>
        </w:rPr>
        <w:t>Define el diseño de la pantalla de perfil del usuario</w:t>
      </w:r>
      <w:r w:rsidR="0004501D">
        <w:rPr>
          <w:rFonts w:ascii="Calibri" w:hAnsi="Calibri" w:cs="Calibri"/>
          <w:lang w:val="es-ES"/>
        </w:rPr>
        <w:t>, c</w:t>
      </w:r>
      <w:r w:rsidR="0004501D" w:rsidRPr="0004501D">
        <w:rPr>
          <w:rFonts w:ascii="Calibri" w:hAnsi="Calibri" w:cs="Calibri"/>
          <w:lang w:val="es-ES"/>
        </w:rPr>
        <w:t xml:space="preserve">ontiene una </w:t>
      </w:r>
      <w:proofErr w:type="spellStart"/>
      <w:r w:rsidR="0004501D" w:rsidRPr="0004501D">
        <w:rPr>
          <w:rFonts w:ascii="Calibri" w:hAnsi="Calibri" w:cs="Calibri"/>
          <w:lang w:val="es-ES"/>
        </w:rPr>
        <w:t>Toolbar</w:t>
      </w:r>
      <w:proofErr w:type="spellEnd"/>
      <w:r w:rsidR="0004501D" w:rsidRPr="0004501D">
        <w:rPr>
          <w:rFonts w:ascii="Calibri" w:hAnsi="Calibri" w:cs="Calibri"/>
          <w:lang w:val="es-ES"/>
        </w:rPr>
        <w:t xml:space="preserve"> con botón de volver y dos </w:t>
      </w:r>
      <w:proofErr w:type="spellStart"/>
      <w:r w:rsidR="0004501D" w:rsidRPr="0004501D">
        <w:rPr>
          <w:rFonts w:ascii="Calibri" w:hAnsi="Calibri" w:cs="Calibri"/>
          <w:lang w:val="es-ES"/>
        </w:rPr>
        <w:t>TextView</w:t>
      </w:r>
      <w:proofErr w:type="spellEnd"/>
      <w:r w:rsidR="0004501D" w:rsidRPr="0004501D">
        <w:rPr>
          <w:rFonts w:ascii="Calibri" w:hAnsi="Calibri" w:cs="Calibri"/>
          <w:lang w:val="es-ES"/>
        </w:rPr>
        <w:t>: uno para mostrar el nombre del usuario y otro para mostrar su correo electrónico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671260B5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 xml:space="preserve">editar las </w:t>
      </w:r>
      <w:r w:rsidR="00EC03E2" w:rsidRPr="00844F1A">
        <w:rPr>
          <w:rFonts w:ascii="Calibri" w:hAnsi="Calibri" w:cs="Calibri"/>
          <w:lang w:val="es-ES"/>
        </w:rPr>
        <w:t>reseñas</w:t>
      </w:r>
      <w:r w:rsidR="00EC03E2">
        <w:rPr>
          <w:rFonts w:ascii="Calibri" w:hAnsi="Calibri" w:cs="Calibri"/>
          <w:lang w:val="es-ES"/>
        </w:rPr>
        <w:t xml:space="preserve">, </w:t>
      </w:r>
      <w:r w:rsidR="00EC03E2" w:rsidRPr="00844F1A">
        <w:rPr>
          <w:rFonts w:ascii="Calibri" w:hAnsi="Calibri" w:cs="Calibri"/>
          <w:lang w:val="es-ES"/>
        </w:rPr>
        <w:t>muestra</w:t>
      </w:r>
      <w:r w:rsidRPr="00844F1A">
        <w:rPr>
          <w:rFonts w:ascii="Calibri" w:hAnsi="Calibri" w:cs="Calibri"/>
          <w:lang w:val="es-ES"/>
        </w:rPr>
        <w:t xml:space="preserve">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6E613F2C" w:rsidR="00CF17DF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23C15DBE" w14:textId="4C360515" w:rsidR="00E3013E" w:rsidRDefault="00E3013E" w:rsidP="00E3013E">
      <w:pPr>
        <w:rPr>
          <w:lang w:val="es-ES"/>
        </w:rPr>
      </w:pPr>
    </w:p>
    <w:p w14:paraId="4F6DE645" w14:textId="60D738F2" w:rsidR="00E3013E" w:rsidRDefault="00E3013E" w:rsidP="00E3013E">
      <w:pPr>
        <w:rPr>
          <w:lang w:val="es-ES"/>
        </w:rPr>
      </w:pPr>
    </w:p>
    <w:p w14:paraId="3BB0990C" w14:textId="702E2925" w:rsidR="00E3013E" w:rsidRDefault="00E3013E" w:rsidP="00E3013E">
      <w:pPr>
        <w:rPr>
          <w:lang w:val="es-ES"/>
        </w:rPr>
      </w:pPr>
    </w:p>
    <w:p w14:paraId="35ED51A0" w14:textId="10AD0CC5" w:rsidR="00E3013E" w:rsidRDefault="00E3013E" w:rsidP="00E3013E">
      <w:pPr>
        <w:rPr>
          <w:lang w:val="es-ES"/>
        </w:rPr>
      </w:pPr>
    </w:p>
    <w:p w14:paraId="59CFADD8" w14:textId="63686FEE" w:rsidR="00E3013E" w:rsidRDefault="00E3013E" w:rsidP="00E3013E">
      <w:pPr>
        <w:rPr>
          <w:lang w:val="es-ES"/>
        </w:rPr>
      </w:pPr>
    </w:p>
    <w:p w14:paraId="389AE0D1" w14:textId="1CBA61DC" w:rsidR="00E3013E" w:rsidRDefault="00E3013E" w:rsidP="00E3013E">
      <w:pPr>
        <w:rPr>
          <w:lang w:val="es-ES"/>
        </w:rPr>
      </w:pPr>
    </w:p>
    <w:p w14:paraId="3548E780" w14:textId="02A7B32A" w:rsidR="00E3013E" w:rsidRDefault="00E3013E" w:rsidP="00E3013E">
      <w:pPr>
        <w:rPr>
          <w:lang w:val="es-ES"/>
        </w:rPr>
      </w:pPr>
    </w:p>
    <w:p w14:paraId="7690FB8A" w14:textId="405BF4DD" w:rsidR="00E3013E" w:rsidRDefault="00E3013E" w:rsidP="00E3013E">
      <w:pPr>
        <w:rPr>
          <w:lang w:val="es-ES"/>
        </w:rPr>
      </w:pPr>
    </w:p>
    <w:p w14:paraId="22CD9D53" w14:textId="094F4B79" w:rsidR="00E3013E" w:rsidRDefault="00E3013E" w:rsidP="00E3013E">
      <w:pPr>
        <w:rPr>
          <w:lang w:val="es-ES"/>
        </w:rPr>
      </w:pPr>
    </w:p>
    <w:p w14:paraId="420F1ABA" w14:textId="08F6AACE" w:rsidR="00E3013E" w:rsidRDefault="00E3013E" w:rsidP="00E3013E">
      <w:pPr>
        <w:rPr>
          <w:lang w:val="es-ES"/>
        </w:rPr>
      </w:pPr>
    </w:p>
    <w:p w14:paraId="7A035150" w14:textId="0C2598DF" w:rsidR="00E3013E" w:rsidRDefault="00E3013E" w:rsidP="00E3013E">
      <w:pPr>
        <w:rPr>
          <w:lang w:val="es-ES"/>
        </w:rPr>
      </w:pPr>
    </w:p>
    <w:p w14:paraId="196660E8" w14:textId="3835203A" w:rsidR="00E3013E" w:rsidRDefault="00E3013E" w:rsidP="00E3013E">
      <w:pPr>
        <w:rPr>
          <w:lang w:val="es-ES"/>
        </w:rPr>
      </w:pPr>
    </w:p>
    <w:p w14:paraId="69222609" w14:textId="0908BCFA" w:rsidR="00E3013E" w:rsidRDefault="00E3013E" w:rsidP="00E3013E">
      <w:pPr>
        <w:rPr>
          <w:lang w:val="es-ES"/>
        </w:rPr>
      </w:pPr>
    </w:p>
    <w:p w14:paraId="2F4666F0" w14:textId="3B80B185" w:rsidR="00E3013E" w:rsidRDefault="00E3013E" w:rsidP="00E3013E">
      <w:pPr>
        <w:rPr>
          <w:lang w:val="es-ES"/>
        </w:rPr>
      </w:pPr>
    </w:p>
    <w:p w14:paraId="29E410D3" w14:textId="772920BC" w:rsidR="009504E1" w:rsidRDefault="009504E1" w:rsidP="00E3013E">
      <w:pPr>
        <w:rPr>
          <w:lang w:val="es-ES"/>
        </w:rPr>
      </w:pPr>
    </w:p>
    <w:p w14:paraId="2CD9DF79" w14:textId="77777777" w:rsidR="009504E1" w:rsidRPr="00E3013E" w:rsidRDefault="009504E1" w:rsidP="00E3013E">
      <w:pPr>
        <w:rPr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4" w:name="_Toc212547489"/>
      <w:r w:rsidRPr="00844F1A">
        <w:rPr>
          <w:rFonts w:ascii="Calibri" w:hAnsi="Calibri" w:cs="Calibri"/>
          <w:lang w:val="es-ES"/>
        </w:rPr>
        <w:lastRenderedPageBreak/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4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4305576" w:rsidR="00291E1C" w:rsidRDefault="00840950" w:rsidP="007307C5">
      <w:pPr>
        <w:pStyle w:val="Prrafodelista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services.json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>estar dentro de la carpeta app</w:t>
      </w:r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</w:t>
      </w:r>
      <w:r w:rsidR="00EC03E2">
        <w:rPr>
          <w:rFonts w:ascii="Calibri" w:hAnsi="Calibri" w:cs="Calibri"/>
          <w:lang w:val="es-ES"/>
        </w:rPr>
        <w:t>y estas</w:t>
      </w:r>
      <w:r w:rsidRPr="00631018">
        <w:rPr>
          <w:rFonts w:ascii="Calibri" w:hAnsi="Calibri" w:cs="Calibri"/>
          <w:lang w:val="es-ES"/>
        </w:rPr>
        <w:t xml:space="preserve"> generaba</w:t>
      </w:r>
      <w:r w:rsidR="00EC03E2">
        <w:rPr>
          <w:rFonts w:ascii="Calibri" w:hAnsi="Calibri" w:cs="Calibri"/>
          <w:lang w:val="es-ES"/>
        </w:rPr>
        <w:t>n</w:t>
      </w:r>
      <w:r w:rsidRPr="00631018">
        <w:rPr>
          <w:rFonts w:ascii="Calibri" w:hAnsi="Calibri" w:cs="Calibri"/>
          <w:lang w:val="es-ES"/>
        </w:rPr>
        <w:t xml:space="preserve"> ciertos errores en compilación y en tiempo de ejecución. Lo solucionamos asegurándonos de usar en </w:t>
      </w:r>
      <w:proofErr w:type="spellStart"/>
      <w:r w:rsidRPr="00631018">
        <w:rPr>
          <w:rFonts w:ascii="Calibri" w:hAnsi="Calibri" w:cs="Calibri"/>
          <w:lang w:val="es-ES"/>
        </w:rPr>
        <w:t>build.gradle</w:t>
      </w:r>
      <w:proofErr w:type="spellEnd"/>
      <w:r w:rsidRPr="00631018">
        <w:rPr>
          <w:rFonts w:ascii="Calibri" w:hAnsi="Calibri" w:cs="Calibri"/>
          <w:lang w:val="es-ES"/>
        </w:rPr>
        <w:t xml:space="preserve"> las versiones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1B24592D" w:rsidR="00291E1C" w:rsidRDefault="000438ED" w:rsidP="007307C5">
      <w:pPr>
        <w:pStyle w:val="Prrafodelista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</w:t>
      </w:r>
      <w:r w:rsidR="00EC03E2">
        <w:rPr>
          <w:rFonts w:ascii="Calibri" w:hAnsi="Calibri" w:cs="Calibri"/>
          <w:lang w:val="es-ES"/>
        </w:rPr>
        <w:t>, p</w:t>
      </w:r>
      <w:r w:rsidRPr="00BF383E">
        <w:rPr>
          <w:rFonts w:ascii="Calibri" w:hAnsi="Calibri" w:cs="Calibri"/>
          <w:lang w:val="es-ES"/>
        </w:rPr>
        <w:t>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38B04AE3" w14:textId="5E35B97C" w:rsidR="00DE73DA" w:rsidRDefault="00CF3A04" w:rsidP="00DE73DA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3C69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D529C10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2E113B25" w14:textId="3BD2D1E6" w:rsidR="00186987" w:rsidRDefault="00186987" w:rsidP="00850777">
      <w:pPr>
        <w:rPr>
          <w:rFonts w:ascii="Calibri" w:hAnsi="Calibri" w:cs="Calibri"/>
          <w:lang w:val="es-ES"/>
        </w:rPr>
      </w:pPr>
    </w:p>
    <w:p w14:paraId="21CB4118" w14:textId="0D8CF5B6" w:rsidR="009E6502" w:rsidRDefault="009E6502" w:rsidP="00850777">
      <w:pPr>
        <w:rPr>
          <w:rFonts w:ascii="Calibri" w:hAnsi="Calibri" w:cs="Calibri"/>
          <w:lang w:val="es-ES"/>
        </w:rPr>
      </w:pPr>
    </w:p>
    <w:p w14:paraId="73BAFF3C" w14:textId="245E4D24" w:rsidR="009E6502" w:rsidRDefault="009E6502" w:rsidP="00850777">
      <w:pPr>
        <w:rPr>
          <w:rFonts w:ascii="Calibri" w:hAnsi="Calibri" w:cs="Calibri"/>
          <w:lang w:val="es-ES"/>
        </w:rPr>
      </w:pPr>
    </w:p>
    <w:p w14:paraId="50C235AB" w14:textId="5D67851B" w:rsidR="009E6502" w:rsidRDefault="009E6502" w:rsidP="00850777">
      <w:pPr>
        <w:rPr>
          <w:rFonts w:ascii="Calibri" w:hAnsi="Calibri" w:cs="Calibri"/>
          <w:lang w:val="es-ES"/>
        </w:rPr>
      </w:pPr>
    </w:p>
    <w:p w14:paraId="676A457B" w14:textId="35CA0511" w:rsidR="009E6502" w:rsidRDefault="009E6502" w:rsidP="00850777">
      <w:pPr>
        <w:rPr>
          <w:rFonts w:ascii="Calibri" w:hAnsi="Calibri" w:cs="Calibri"/>
          <w:lang w:val="es-ES"/>
        </w:rPr>
      </w:pPr>
    </w:p>
    <w:p w14:paraId="22312928" w14:textId="1A44792B" w:rsidR="009E6502" w:rsidRDefault="009E6502" w:rsidP="00850777">
      <w:pPr>
        <w:rPr>
          <w:rFonts w:ascii="Calibri" w:hAnsi="Calibri" w:cs="Calibri"/>
          <w:lang w:val="es-ES"/>
        </w:rPr>
      </w:pPr>
    </w:p>
    <w:p w14:paraId="4FE931C6" w14:textId="42EC462A" w:rsidR="009E6502" w:rsidRDefault="009E6502" w:rsidP="00850777">
      <w:pPr>
        <w:rPr>
          <w:rFonts w:ascii="Calibri" w:hAnsi="Calibri" w:cs="Calibri"/>
          <w:lang w:val="es-ES"/>
        </w:rPr>
      </w:pPr>
    </w:p>
    <w:p w14:paraId="7D4C84B5" w14:textId="0BFC3BFA" w:rsidR="009E6502" w:rsidRDefault="009E6502" w:rsidP="00850777">
      <w:pPr>
        <w:rPr>
          <w:rFonts w:ascii="Calibri" w:hAnsi="Calibri" w:cs="Calibri"/>
          <w:lang w:val="es-ES"/>
        </w:rPr>
      </w:pPr>
    </w:p>
    <w:p w14:paraId="6695A1E9" w14:textId="5F960285" w:rsidR="009E6502" w:rsidRDefault="009E6502" w:rsidP="00850777">
      <w:pPr>
        <w:rPr>
          <w:rFonts w:ascii="Calibri" w:hAnsi="Calibri" w:cs="Calibri"/>
          <w:lang w:val="es-ES"/>
        </w:rPr>
      </w:pPr>
    </w:p>
    <w:p w14:paraId="40876068" w14:textId="77777777" w:rsidR="009E6502" w:rsidRPr="00844F1A" w:rsidRDefault="009E6502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5" w:name="_Toc212547490"/>
      <w:r w:rsidRPr="00844F1A">
        <w:rPr>
          <w:rFonts w:ascii="Calibri" w:hAnsi="Calibri" w:cs="Calibri"/>
          <w:lang w:val="es-ES"/>
        </w:rPr>
        <w:lastRenderedPageBreak/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5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28D6DFC6" w:rsidR="00850777" w:rsidRDefault="00EF5C11" w:rsidP="009A123E">
      <w:pPr>
        <w:jc w:val="center"/>
        <w:rPr>
          <w:rFonts w:ascii="Calibri" w:hAnsi="Calibri" w:cs="Calibri"/>
          <w:lang w:val="es-ES"/>
        </w:rPr>
      </w:pPr>
      <w:r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9ABE21" wp14:editId="154C3D43">
            <wp:extent cx="5610225" cy="4610100"/>
            <wp:effectExtent l="0" t="0" r="9525" b="0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865" w14:textId="2B01B26F" w:rsidR="009A123E" w:rsidRDefault="009A123E" w:rsidP="00850777">
      <w:pPr>
        <w:rPr>
          <w:rFonts w:ascii="Calibri" w:hAnsi="Calibri" w:cs="Calibri"/>
          <w:lang w:val="es-ES"/>
        </w:rPr>
      </w:pPr>
    </w:p>
    <w:p w14:paraId="39C468F9" w14:textId="7E6DE0CE" w:rsidR="009A123E" w:rsidRDefault="009A123E" w:rsidP="00850777">
      <w:pPr>
        <w:rPr>
          <w:rFonts w:ascii="Calibri" w:hAnsi="Calibri" w:cs="Calibri"/>
          <w:lang w:val="es-ES"/>
        </w:rPr>
      </w:pPr>
    </w:p>
    <w:p w14:paraId="58563D9D" w14:textId="7F8696C2" w:rsidR="008B4395" w:rsidRDefault="008B4395" w:rsidP="00850777">
      <w:pPr>
        <w:rPr>
          <w:rFonts w:ascii="Calibri" w:hAnsi="Calibri" w:cs="Calibri"/>
          <w:lang w:val="es-ES"/>
        </w:rPr>
      </w:pPr>
    </w:p>
    <w:p w14:paraId="695291CD" w14:textId="1FB05318" w:rsidR="008B4395" w:rsidRDefault="008B4395" w:rsidP="00850777">
      <w:pPr>
        <w:rPr>
          <w:rFonts w:ascii="Calibri" w:hAnsi="Calibri" w:cs="Calibri"/>
          <w:lang w:val="es-ES"/>
        </w:rPr>
      </w:pPr>
    </w:p>
    <w:p w14:paraId="4A708F98" w14:textId="56537DC1" w:rsidR="008B4395" w:rsidRDefault="008B4395" w:rsidP="00850777">
      <w:pPr>
        <w:rPr>
          <w:rFonts w:ascii="Calibri" w:hAnsi="Calibri" w:cs="Calibri"/>
          <w:lang w:val="es-ES"/>
        </w:rPr>
      </w:pPr>
    </w:p>
    <w:p w14:paraId="5C0C323F" w14:textId="5AF0929F" w:rsidR="00EF5C11" w:rsidRDefault="00EF5C11" w:rsidP="00850777">
      <w:pPr>
        <w:rPr>
          <w:rFonts w:ascii="Calibri" w:hAnsi="Calibri" w:cs="Calibri"/>
          <w:lang w:val="es-ES"/>
        </w:rPr>
      </w:pPr>
    </w:p>
    <w:p w14:paraId="5A35C1A4" w14:textId="5B528F49" w:rsidR="00EF5C11" w:rsidRDefault="00EF5C11" w:rsidP="00850777">
      <w:pPr>
        <w:rPr>
          <w:rFonts w:ascii="Calibri" w:hAnsi="Calibri" w:cs="Calibri"/>
          <w:lang w:val="es-ES"/>
        </w:rPr>
      </w:pPr>
    </w:p>
    <w:p w14:paraId="094FD424" w14:textId="77777777" w:rsidR="00EF5C11" w:rsidRDefault="00EF5C11" w:rsidP="00850777">
      <w:pPr>
        <w:rPr>
          <w:rFonts w:ascii="Calibri" w:hAnsi="Calibri" w:cs="Calibri"/>
          <w:lang w:val="es-ES"/>
        </w:rPr>
      </w:pPr>
    </w:p>
    <w:p w14:paraId="7BB7ADB1" w14:textId="508F486D" w:rsidR="008B4395" w:rsidRDefault="008B4395" w:rsidP="00850777">
      <w:pPr>
        <w:rPr>
          <w:rFonts w:ascii="Calibri" w:hAnsi="Calibri" w:cs="Calibri"/>
          <w:lang w:val="es-ES"/>
        </w:rPr>
      </w:pPr>
    </w:p>
    <w:p w14:paraId="23DA5172" w14:textId="09733FB6" w:rsidR="008B4395" w:rsidRDefault="008B4395" w:rsidP="00850777">
      <w:pPr>
        <w:rPr>
          <w:rFonts w:ascii="Calibri" w:hAnsi="Calibri" w:cs="Calibri"/>
          <w:lang w:val="es-ES"/>
        </w:rPr>
      </w:pPr>
    </w:p>
    <w:p w14:paraId="255FCC8F" w14:textId="67376090" w:rsidR="008B4395" w:rsidRDefault="008B4395" w:rsidP="00850777">
      <w:pPr>
        <w:rPr>
          <w:rFonts w:ascii="Calibri" w:hAnsi="Calibri" w:cs="Calibri"/>
          <w:lang w:val="es-ES"/>
        </w:rPr>
      </w:pPr>
    </w:p>
    <w:p w14:paraId="5280739D" w14:textId="77777777" w:rsidR="008B4395" w:rsidRDefault="008B4395" w:rsidP="00850777">
      <w:pPr>
        <w:rPr>
          <w:rFonts w:ascii="Calibri" w:hAnsi="Calibri" w:cs="Calibri"/>
          <w:lang w:val="es-ES"/>
        </w:rPr>
      </w:pPr>
    </w:p>
    <w:p w14:paraId="24F97C3B" w14:textId="77777777" w:rsidR="009A123E" w:rsidRPr="00844F1A" w:rsidRDefault="009A123E" w:rsidP="00850777">
      <w:pPr>
        <w:rPr>
          <w:rFonts w:ascii="Calibri" w:hAnsi="Calibri" w:cs="Calibri"/>
          <w:lang w:val="es-ES"/>
        </w:rPr>
      </w:pPr>
    </w:p>
    <w:p w14:paraId="37346145" w14:textId="121FA693" w:rsidR="009A123E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iagrama de arquitectura:</w:t>
      </w:r>
    </w:p>
    <w:p w14:paraId="6345FF49" w14:textId="77777777" w:rsidR="009A123E" w:rsidRDefault="009A123E" w:rsidP="00850777">
      <w:pPr>
        <w:rPr>
          <w:rFonts w:ascii="Calibri" w:hAnsi="Calibri" w:cs="Calibri"/>
          <w:b/>
          <w:bCs/>
          <w:lang w:val="es-ES"/>
        </w:rPr>
      </w:pPr>
    </w:p>
    <w:p w14:paraId="1D209F9F" w14:textId="24E03F2E" w:rsidR="004C2572" w:rsidRDefault="009E6502" w:rsidP="001957B6">
      <w:pPr>
        <w:jc w:val="center"/>
        <w:rPr>
          <w:rFonts w:ascii="Calibri" w:hAnsi="Calibri" w:cs="Calibri"/>
          <w:b/>
          <w:bCs/>
          <w:lang w:val="es-ES"/>
        </w:rPr>
      </w:pPr>
      <w:r>
        <w:rPr>
          <w:noProof/>
        </w:rPr>
        <w:drawing>
          <wp:inline distT="0" distB="0" distL="0" distR="0" wp14:anchorId="6FE46B43" wp14:editId="327E5268">
            <wp:extent cx="3769099" cy="6200775"/>
            <wp:effectExtent l="0" t="0" r="3175" b="0"/>
            <wp:docPr id="113219792" name="Imagen 113219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980" cy="620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485D4" w14:textId="5EEEDFBE" w:rsidR="008B4395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0D0A720A" w14:textId="64C5A054" w:rsidR="008B4395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0CA4A749" w14:textId="23B25D29" w:rsidR="008B4395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0CACA5DF" w14:textId="77777777" w:rsidR="008B4395" w:rsidRPr="001957B6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40066221" w14:textId="77777777" w:rsidR="009504E1" w:rsidRPr="00C87F06" w:rsidRDefault="009504E1" w:rsidP="00C87F06">
      <w:pPr>
        <w:rPr>
          <w:lang w:val="es-ES"/>
        </w:rPr>
      </w:pPr>
    </w:p>
    <w:p w14:paraId="53D41A78" w14:textId="666A8B07" w:rsidR="00803EDD" w:rsidRDefault="00803EDD" w:rsidP="00803EDD">
      <w:pPr>
        <w:pStyle w:val="Ttulo1"/>
        <w:rPr>
          <w:rFonts w:ascii="Calibri" w:hAnsi="Calibri" w:cs="Calibri"/>
          <w:lang w:val="es-ES"/>
        </w:rPr>
      </w:pPr>
      <w:bookmarkStart w:id="26" w:name="_Toc212547491"/>
      <w:r w:rsidRPr="00803EDD">
        <w:rPr>
          <w:rFonts w:ascii="Calibri" w:hAnsi="Calibri" w:cs="Calibri"/>
          <w:lang w:val="es-ES"/>
        </w:rPr>
        <w:lastRenderedPageBreak/>
        <w:t>9. Video explicativo</w:t>
      </w:r>
      <w:r w:rsidR="00C87F06">
        <w:rPr>
          <w:rFonts w:ascii="Calibri" w:hAnsi="Calibri" w:cs="Calibri"/>
          <w:lang w:val="es-ES"/>
        </w:rPr>
        <w:t xml:space="preserve"> DE LA APP</w:t>
      </w:r>
      <w:bookmarkEnd w:id="26"/>
    </w:p>
    <w:p w14:paraId="13F43FF8" w14:textId="1C46BD33" w:rsidR="00C87F06" w:rsidRDefault="00C87F06" w:rsidP="00C87F06">
      <w:pPr>
        <w:rPr>
          <w:lang w:val="es-ES"/>
        </w:rPr>
      </w:pPr>
    </w:p>
    <w:p w14:paraId="60D51887" w14:textId="4D1D3101" w:rsidR="00C87F06" w:rsidRDefault="00C87F06" w:rsidP="00C87F06">
      <w:pPr>
        <w:jc w:val="center"/>
        <w:rPr>
          <w:lang w:val="es-ES"/>
        </w:rPr>
      </w:pPr>
    </w:p>
    <w:p w14:paraId="0CE8DCDB" w14:textId="5C6D6C76" w:rsidR="00937D35" w:rsidRDefault="00937D35" w:rsidP="00BA7501">
      <w:pPr>
        <w:rPr>
          <w:lang w:val="es-ES"/>
        </w:rPr>
      </w:pPr>
    </w:p>
    <w:p w14:paraId="6CE6DFD4" w14:textId="09B211DB" w:rsidR="00937D35" w:rsidRDefault="00937D35" w:rsidP="00937D35">
      <w:pPr>
        <w:pStyle w:val="Ttulo1"/>
        <w:rPr>
          <w:rFonts w:ascii="Calibri" w:hAnsi="Calibri" w:cs="Calibri"/>
          <w:lang w:val="es-ES"/>
        </w:rPr>
      </w:pPr>
      <w:bookmarkStart w:id="27" w:name="_Toc212547492"/>
      <w:r w:rsidRPr="00937D35">
        <w:rPr>
          <w:rFonts w:ascii="Calibri" w:hAnsi="Calibri" w:cs="Calibri"/>
          <w:lang w:val="es-ES"/>
        </w:rPr>
        <w:t>10. Requisitos minimos de la app</w:t>
      </w:r>
      <w:bookmarkEnd w:id="27"/>
    </w:p>
    <w:p w14:paraId="0F63A30D" w14:textId="7C72EECE" w:rsidR="00417734" w:rsidRDefault="00417734" w:rsidP="00417734">
      <w:pPr>
        <w:rPr>
          <w:lang w:val="es-ES"/>
        </w:rPr>
      </w:pPr>
    </w:p>
    <w:p w14:paraId="604040CE" w14:textId="4A481CCB" w:rsidR="00417734" w:rsidRPr="00BA7501" w:rsidRDefault="00417734" w:rsidP="00417734">
      <w:pPr>
        <w:rPr>
          <w:rFonts w:ascii="Calibri" w:hAnsi="Calibri" w:cs="Calibri"/>
          <w:lang w:val="es-ES"/>
        </w:rPr>
      </w:pPr>
      <w:r w:rsidRPr="00BA7501">
        <w:rPr>
          <w:rFonts w:ascii="Calibri" w:hAnsi="Calibri" w:cs="Calibri"/>
          <w:lang w:val="es-ES"/>
        </w:rPr>
        <w:t xml:space="preserve">Estos detalles se designan en el </w:t>
      </w:r>
      <w:proofErr w:type="spellStart"/>
      <w:r w:rsidRPr="00BA7501">
        <w:rPr>
          <w:rFonts w:ascii="Calibri" w:hAnsi="Calibri" w:cs="Calibri"/>
          <w:b/>
          <w:bCs/>
          <w:lang w:val="es-ES"/>
        </w:rPr>
        <w:t>build.gradle.kts</w:t>
      </w:r>
      <w:proofErr w:type="spellEnd"/>
      <w:r w:rsidRPr="00BA7501">
        <w:rPr>
          <w:rFonts w:ascii="Calibri" w:hAnsi="Calibri" w:cs="Calibri"/>
          <w:b/>
          <w:bCs/>
          <w:lang w:val="es-ES"/>
        </w:rPr>
        <w:t xml:space="preserve"> a nivel de app</w:t>
      </w:r>
      <w:r w:rsidRPr="00BA7501">
        <w:rPr>
          <w:rFonts w:ascii="Calibri" w:hAnsi="Calibri" w:cs="Calibri"/>
          <w:lang w:val="es-ES"/>
        </w:rPr>
        <w:t xml:space="preserve">, excepto la </w:t>
      </w:r>
      <w:proofErr w:type="spellStart"/>
      <w:r w:rsidRPr="00BA7501">
        <w:rPr>
          <w:rFonts w:ascii="Calibri" w:hAnsi="Calibri" w:cs="Calibri"/>
          <w:lang w:val="es-ES"/>
        </w:rPr>
        <w:t>ram</w:t>
      </w:r>
      <w:proofErr w:type="spellEnd"/>
      <w:r w:rsidRPr="00BA7501">
        <w:rPr>
          <w:rFonts w:ascii="Calibri" w:hAnsi="Calibri" w:cs="Calibri"/>
          <w:lang w:val="es-ES"/>
        </w:rPr>
        <w:t xml:space="preserve"> y otros pequeños detalles que se pondrían como comentario en el </w:t>
      </w:r>
      <w:r w:rsidRPr="004D2612">
        <w:rPr>
          <w:rFonts w:ascii="Calibri" w:hAnsi="Calibri" w:cs="Calibri"/>
          <w:lang w:val="es-ES"/>
        </w:rPr>
        <w:t>AndroidManifest.xml</w:t>
      </w:r>
      <w:r w:rsidR="00B81756" w:rsidRPr="004D2612">
        <w:rPr>
          <w:rFonts w:ascii="Calibri" w:hAnsi="Calibri" w:cs="Calibri"/>
          <w:lang w:val="es-ES"/>
        </w:rPr>
        <w:t xml:space="preserve"> con &lt;meta-da</w:t>
      </w:r>
      <w:r w:rsidR="004A5A64" w:rsidRPr="004D2612">
        <w:rPr>
          <w:rFonts w:ascii="Calibri" w:hAnsi="Calibri" w:cs="Calibri"/>
          <w:lang w:val="es-ES"/>
        </w:rPr>
        <w:t>ta</w:t>
      </w:r>
      <w:r w:rsidR="002955E2" w:rsidRPr="004D2612">
        <w:rPr>
          <w:rFonts w:ascii="Calibri" w:hAnsi="Calibri" w:cs="Calibri"/>
          <w:lang w:val="es-ES"/>
        </w:rPr>
        <w:t xml:space="preserve">, y luego ya se realizaría un detector de </w:t>
      </w:r>
      <w:proofErr w:type="spellStart"/>
      <w:r w:rsidR="002955E2" w:rsidRPr="004D2612">
        <w:rPr>
          <w:rFonts w:ascii="Calibri" w:hAnsi="Calibri" w:cs="Calibri"/>
          <w:lang w:val="es-ES"/>
        </w:rPr>
        <w:t>ram</w:t>
      </w:r>
      <w:proofErr w:type="spellEnd"/>
      <w:r w:rsidR="002955E2" w:rsidRPr="004D2612">
        <w:rPr>
          <w:rFonts w:ascii="Calibri" w:hAnsi="Calibri" w:cs="Calibri"/>
          <w:lang w:val="es-ES"/>
        </w:rPr>
        <w:t xml:space="preserve"> en Splash para hacer la comprobación de </w:t>
      </w:r>
      <w:proofErr w:type="spellStart"/>
      <w:r w:rsidR="002955E2" w:rsidRPr="004D2612">
        <w:rPr>
          <w:rFonts w:ascii="Calibri" w:hAnsi="Calibri" w:cs="Calibri"/>
          <w:lang w:val="es-ES"/>
        </w:rPr>
        <w:t>ram</w:t>
      </w:r>
      <w:proofErr w:type="spellEnd"/>
      <w:r w:rsidR="002955E2" w:rsidRPr="004D2612">
        <w:rPr>
          <w:rFonts w:ascii="Calibri" w:hAnsi="Calibri" w:cs="Calibri"/>
          <w:lang w:val="es-ES"/>
        </w:rPr>
        <w:t xml:space="preserve"> necesaria, y así ejecutar o no la app. </w:t>
      </w:r>
    </w:p>
    <w:p w14:paraId="168E0238" w14:textId="77777777" w:rsidR="00937D35" w:rsidRPr="00937D35" w:rsidRDefault="00937D35" w:rsidP="00937D35">
      <w:pPr>
        <w:rPr>
          <w:rFonts w:ascii="Calibri" w:hAnsi="Calibri" w:cs="Calibri"/>
          <w:lang w:val="es-ES"/>
        </w:rPr>
      </w:pPr>
    </w:p>
    <w:p w14:paraId="3C10EF9E" w14:textId="10D3309E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Android:</w:t>
      </w:r>
      <w:r w:rsidRPr="00937D35">
        <w:rPr>
          <w:rFonts w:ascii="Calibri" w:hAnsi="Calibri" w:cs="Calibri"/>
          <w:lang w:val="es-ES"/>
        </w:rPr>
        <w:t xml:space="preserve"> 7.0 (API 24) o superior</w:t>
      </w:r>
      <w:r w:rsidR="00BD47FF">
        <w:rPr>
          <w:rFonts w:ascii="Calibri" w:hAnsi="Calibri" w:cs="Calibri"/>
          <w:lang w:val="es-ES"/>
        </w:rPr>
        <w:t xml:space="preserve"> (</w:t>
      </w:r>
      <w:proofErr w:type="spellStart"/>
      <w:r w:rsidR="00BD47FF" w:rsidRPr="00BD47FF">
        <w:rPr>
          <w:rFonts w:ascii="Calibri" w:hAnsi="Calibri" w:cs="Calibri"/>
          <w:b/>
          <w:bCs/>
          <w:lang w:val="es-ES"/>
        </w:rPr>
        <w:t>minSdk</w:t>
      </w:r>
      <w:proofErr w:type="spellEnd"/>
      <w:r w:rsidR="00BD47FF">
        <w:rPr>
          <w:rFonts w:ascii="Calibri" w:hAnsi="Calibri" w:cs="Calibri"/>
          <w:lang w:val="es-ES"/>
        </w:rPr>
        <w:t>)</w:t>
      </w:r>
    </w:p>
    <w:p w14:paraId="5D579C7A" w14:textId="10FCC50A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Librerías:</w:t>
      </w:r>
      <w:r w:rsidRPr="00937D35">
        <w:rPr>
          <w:rFonts w:ascii="Calibri" w:hAnsi="Calibri" w:cs="Calibri"/>
          <w:lang w:val="es-ES"/>
        </w:rPr>
        <w:t xml:space="preserve"> compatibles con API 24+ </w:t>
      </w:r>
      <w:r w:rsidR="00BD47FF">
        <w:rPr>
          <w:rFonts w:ascii="Calibri" w:hAnsi="Calibri" w:cs="Calibri"/>
          <w:lang w:val="es-ES"/>
        </w:rPr>
        <w:t xml:space="preserve"> </w:t>
      </w:r>
    </w:p>
    <w:p w14:paraId="72B9B1AA" w14:textId="4310038F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Memoria RAM:</w:t>
      </w:r>
      <w:r w:rsidRPr="00937D35">
        <w:rPr>
          <w:rFonts w:ascii="Calibri" w:hAnsi="Calibri" w:cs="Calibri"/>
          <w:lang w:val="es-ES"/>
        </w:rPr>
        <w:t xml:space="preserve">  1 GB </w:t>
      </w:r>
    </w:p>
    <w:p w14:paraId="3E74CE34" w14:textId="17C3CEB4" w:rsid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Pantalla:</w:t>
      </w:r>
      <w:r w:rsidRPr="00937D35">
        <w:rPr>
          <w:rFonts w:ascii="Calibri" w:hAnsi="Calibri" w:cs="Calibri"/>
          <w:lang w:val="es-ES"/>
        </w:rPr>
        <w:t xml:space="preserve"> cualquier resolución soportada por Android 7.0</w:t>
      </w:r>
      <w:r w:rsidR="007C646B">
        <w:rPr>
          <w:rFonts w:ascii="Calibri" w:hAnsi="Calibri" w:cs="Calibri"/>
          <w:lang w:val="es-ES"/>
        </w:rPr>
        <w:t xml:space="preserve"> en adelante.</w:t>
      </w:r>
    </w:p>
    <w:p w14:paraId="7D77D05E" w14:textId="7881A9A5" w:rsidR="00937D35" w:rsidRDefault="00937D35" w:rsidP="00937D35">
      <w:pPr>
        <w:rPr>
          <w:rFonts w:ascii="Calibri" w:hAnsi="Calibri" w:cs="Calibri"/>
          <w:lang w:val="es-ES"/>
        </w:rPr>
      </w:pPr>
    </w:p>
    <w:p w14:paraId="21A3DF2A" w14:textId="0B003080" w:rsidR="00D5685B" w:rsidRPr="00DA067E" w:rsidRDefault="00937D35" w:rsidP="00DA067E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noProof/>
          <w:lang w:val="es-ES"/>
        </w:rPr>
        <w:drawing>
          <wp:inline distT="0" distB="0" distL="0" distR="0" wp14:anchorId="4D0265A5" wp14:editId="02690C87">
            <wp:extent cx="3790950" cy="1066800"/>
            <wp:effectExtent l="0" t="0" r="0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815882" cy="107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685B" w:rsidRPr="00DA067E" w:rsidSect="00F37000">
      <w:headerReference w:type="default" r:id="rId103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1C7BD" w14:textId="77777777" w:rsidR="007770A6" w:rsidRDefault="007770A6" w:rsidP="00ED549B">
      <w:pPr>
        <w:spacing w:after="0"/>
      </w:pPr>
      <w:r>
        <w:separator/>
      </w:r>
    </w:p>
  </w:endnote>
  <w:endnote w:type="continuationSeparator" w:id="0">
    <w:p w14:paraId="6005F5BD" w14:textId="77777777" w:rsidR="007770A6" w:rsidRDefault="007770A6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14D69" w14:textId="77777777" w:rsidR="007770A6" w:rsidRDefault="007770A6" w:rsidP="00ED549B">
      <w:pPr>
        <w:spacing w:after="0"/>
      </w:pPr>
      <w:r>
        <w:separator/>
      </w:r>
    </w:p>
  </w:footnote>
  <w:footnote w:type="continuationSeparator" w:id="0">
    <w:p w14:paraId="39526A72" w14:textId="77777777" w:rsidR="007770A6" w:rsidRDefault="007770A6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F39CC"/>
    <w:multiLevelType w:val="hybridMultilevel"/>
    <w:tmpl w:val="8AD22EAC"/>
    <w:lvl w:ilvl="0" w:tplc="24BA603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CA32BE"/>
    <w:multiLevelType w:val="hybridMultilevel"/>
    <w:tmpl w:val="9D70502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C70426D"/>
    <w:multiLevelType w:val="hybridMultilevel"/>
    <w:tmpl w:val="C5DE4D20"/>
    <w:lvl w:ilvl="0" w:tplc="E54418E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ACA73CE"/>
    <w:multiLevelType w:val="hybridMultilevel"/>
    <w:tmpl w:val="A8B4978C"/>
    <w:lvl w:ilvl="0" w:tplc="96D8571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19E592D"/>
    <w:multiLevelType w:val="hybridMultilevel"/>
    <w:tmpl w:val="E5DE0E98"/>
    <w:lvl w:ilvl="0" w:tplc="5890EDD6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5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7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3"/>
  </w:num>
  <w:num w:numId="2">
    <w:abstractNumId w:val="11"/>
  </w:num>
  <w:num w:numId="3">
    <w:abstractNumId w:val="22"/>
  </w:num>
  <w:num w:numId="4">
    <w:abstractNumId w:val="5"/>
  </w:num>
  <w:num w:numId="5">
    <w:abstractNumId w:val="2"/>
  </w:num>
  <w:num w:numId="6">
    <w:abstractNumId w:val="40"/>
  </w:num>
  <w:num w:numId="7">
    <w:abstractNumId w:val="20"/>
  </w:num>
  <w:num w:numId="8">
    <w:abstractNumId w:val="36"/>
  </w:num>
  <w:num w:numId="9">
    <w:abstractNumId w:val="31"/>
  </w:num>
  <w:num w:numId="10">
    <w:abstractNumId w:val="3"/>
  </w:num>
  <w:num w:numId="11">
    <w:abstractNumId w:val="16"/>
  </w:num>
  <w:num w:numId="12">
    <w:abstractNumId w:val="39"/>
  </w:num>
  <w:num w:numId="13">
    <w:abstractNumId w:val="26"/>
  </w:num>
  <w:num w:numId="14">
    <w:abstractNumId w:val="41"/>
  </w:num>
  <w:num w:numId="15">
    <w:abstractNumId w:val="44"/>
  </w:num>
  <w:num w:numId="16">
    <w:abstractNumId w:val="46"/>
  </w:num>
  <w:num w:numId="17">
    <w:abstractNumId w:val="14"/>
  </w:num>
  <w:num w:numId="18">
    <w:abstractNumId w:val="1"/>
  </w:num>
  <w:num w:numId="19">
    <w:abstractNumId w:val="6"/>
  </w:num>
  <w:num w:numId="20">
    <w:abstractNumId w:val="4"/>
  </w:num>
  <w:num w:numId="21">
    <w:abstractNumId w:val="33"/>
  </w:num>
  <w:num w:numId="22">
    <w:abstractNumId w:val="37"/>
  </w:num>
  <w:num w:numId="23">
    <w:abstractNumId w:val="0"/>
  </w:num>
  <w:num w:numId="24">
    <w:abstractNumId w:val="45"/>
  </w:num>
  <w:num w:numId="25">
    <w:abstractNumId w:val="35"/>
  </w:num>
  <w:num w:numId="26">
    <w:abstractNumId w:val="10"/>
  </w:num>
  <w:num w:numId="27">
    <w:abstractNumId w:val="34"/>
  </w:num>
  <w:num w:numId="28">
    <w:abstractNumId w:val="42"/>
  </w:num>
  <w:num w:numId="29">
    <w:abstractNumId w:val="7"/>
  </w:num>
  <w:num w:numId="30">
    <w:abstractNumId w:val="25"/>
  </w:num>
  <w:num w:numId="31">
    <w:abstractNumId w:val="48"/>
  </w:num>
  <w:num w:numId="32">
    <w:abstractNumId w:val="13"/>
  </w:num>
  <w:num w:numId="33">
    <w:abstractNumId w:val="27"/>
  </w:num>
  <w:num w:numId="34">
    <w:abstractNumId w:val="17"/>
  </w:num>
  <w:num w:numId="35">
    <w:abstractNumId w:val="29"/>
  </w:num>
  <w:num w:numId="36">
    <w:abstractNumId w:val="15"/>
  </w:num>
  <w:num w:numId="37">
    <w:abstractNumId w:val="30"/>
  </w:num>
  <w:num w:numId="38">
    <w:abstractNumId w:val="38"/>
  </w:num>
  <w:num w:numId="39">
    <w:abstractNumId w:val="23"/>
  </w:num>
  <w:num w:numId="40">
    <w:abstractNumId w:val="8"/>
  </w:num>
  <w:num w:numId="41">
    <w:abstractNumId w:val="24"/>
  </w:num>
  <w:num w:numId="42">
    <w:abstractNumId w:val="12"/>
  </w:num>
  <w:num w:numId="43">
    <w:abstractNumId w:val="19"/>
  </w:num>
  <w:num w:numId="44">
    <w:abstractNumId w:val="47"/>
  </w:num>
  <w:num w:numId="45">
    <w:abstractNumId w:val="18"/>
  </w:num>
  <w:num w:numId="46">
    <w:abstractNumId w:val="9"/>
  </w:num>
  <w:num w:numId="47">
    <w:abstractNumId w:val="32"/>
  </w:num>
  <w:num w:numId="48">
    <w:abstractNumId w:val="21"/>
  </w:num>
  <w:num w:numId="49">
    <w:abstractNumId w:val="28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EF9"/>
    <w:rsid w:val="0001150E"/>
    <w:rsid w:val="000138A6"/>
    <w:rsid w:val="000268C9"/>
    <w:rsid w:val="00027679"/>
    <w:rsid w:val="000438ED"/>
    <w:rsid w:val="0004501D"/>
    <w:rsid w:val="00057928"/>
    <w:rsid w:val="00061373"/>
    <w:rsid w:val="00063107"/>
    <w:rsid w:val="00086AAF"/>
    <w:rsid w:val="00093123"/>
    <w:rsid w:val="000C0C4F"/>
    <w:rsid w:val="000F7206"/>
    <w:rsid w:val="00102B5E"/>
    <w:rsid w:val="00107D41"/>
    <w:rsid w:val="001127C1"/>
    <w:rsid w:val="00125654"/>
    <w:rsid w:val="001308F3"/>
    <w:rsid w:val="00131E83"/>
    <w:rsid w:val="00136E85"/>
    <w:rsid w:val="00157644"/>
    <w:rsid w:val="001662F8"/>
    <w:rsid w:val="00166BD0"/>
    <w:rsid w:val="00177C20"/>
    <w:rsid w:val="00186987"/>
    <w:rsid w:val="00194729"/>
    <w:rsid w:val="001957B6"/>
    <w:rsid w:val="001A1332"/>
    <w:rsid w:val="001C29AF"/>
    <w:rsid w:val="001C2D22"/>
    <w:rsid w:val="001D3648"/>
    <w:rsid w:val="001D7DAE"/>
    <w:rsid w:val="00202939"/>
    <w:rsid w:val="00206C3A"/>
    <w:rsid w:val="00213E7C"/>
    <w:rsid w:val="00231C14"/>
    <w:rsid w:val="00241DE3"/>
    <w:rsid w:val="00247458"/>
    <w:rsid w:val="00260F88"/>
    <w:rsid w:val="00262EED"/>
    <w:rsid w:val="00264F60"/>
    <w:rsid w:val="00273085"/>
    <w:rsid w:val="00280DEE"/>
    <w:rsid w:val="00291E1C"/>
    <w:rsid w:val="002955E2"/>
    <w:rsid w:val="002A1D65"/>
    <w:rsid w:val="002D3017"/>
    <w:rsid w:val="002F3388"/>
    <w:rsid w:val="002F4704"/>
    <w:rsid w:val="00300BD2"/>
    <w:rsid w:val="003048C0"/>
    <w:rsid w:val="00304C3B"/>
    <w:rsid w:val="00337E26"/>
    <w:rsid w:val="0034673B"/>
    <w:rsid w:val="0039694F"/>
    <w:rsid w:val="003A1808"/>
    <w:rsid w:val="003D0AD0"/>
    <w:rsid w:val="003F1594"/>
    <w:rsid w:val="00405EC1"/>
    <w:rsid w:val="00417734"/>
    <w:rsid w:val="004238BE"/>
    <w:rsid w:val="0043363E"/>
    <w:rsid w:val="00437580"/>
    <w:rsid w:val="0044356A"/>
    <w:rsid w:val="0044403A"/>
    <w:rsid w:val="00454E02"/>
    <w:rsid w:val="00460522"/>
    <w:rsid w:val="00481DCE"/>
    <w:rsid w:val="00490609"/>
    <w:rsid w:val="0049387A"/>
    <w:rsid w:val="004A19A6"/>
    <w:rsid w:val="004A32D9"/>
    <w:rsid w:val="004A5A64"/>
    <w:rsid w:val="004A674D"/>
    <w:rsid w:val="004B18E6"/>
    <w:rsid w:val="004C2572"/>
    <w:rsid w:val="004D2612"/>
    <w:rsid w:val="004F325E"/>
    <w:rsid w:val="004F3B57"/>
    <w:rsid w:val="00502ACD"/>
    <w:rsid w:val="0052256D"/>
    <w:rsid w:val="005342BA"/>
    <w:rsid w:val="005479D7"/>
    <w:rsid w:val="00555254"/>
    <w:rsid w:val="005620BC"/>
    <w:rsid w:val="005637AF"/>
    <w:rsid w:val="00574843"/>
    <w:rsid w:val="00584984"/>
    <w:rsid w:val="005858D5"/>
    <w:rsid w:val="0059136F"/>
    <w:rsid w:val="005B18EB"/>
    <w:rsid w:val="005E260A"/>
    <w:rsid w:val="005E7383"/>
    <w:rsid w:val="0060640F"/>
    <w:rsid w:val="00621329"/>
    <w:rsid w:val="00625017"/>
    <w:rsid w:val="0063082A"/>
    <w:rsid w:val="00631018"/>
    <w:rsid w:val="0063373E"/>
    <w:rsid w:val="0065761A"/>
    <w:rsid w:val="006919FC"/>
    <w:rsid w:val="006930BF"/>
    <w:rsid w:val="00697944"/>
    <w:rsid w:val="006A2450"/>
    <w:rsid w:val="006A25AB"/>
    <w:rsid w:val="007072A2"/>
    <w:rsid w:val="007228CC"/>
    <w:rsid w:val="00724511"/>
    <w:rsid w:val="00725A6E"/>
    <w:rsid w:val="007307C5"/>
    <w:rsid w:val="00733CE2"/>
    <w:rsid w:val="00735B64"/>
    <w:rsid w:val="007770A6"/>
    <w:rsid w:val="007771B6"/>
    <w:rsid w:val="007A2F9A"/>
    <w:rsid w:val="007A58CC"/>
    <w:rsid w:val="007A67E2"/>
    <w:rsid w:val="007B29D5"/>
    <w:rsid w:val="007B5AE4"/>
    <w:rsid w:val="007C646B"/>
    <w:rsid w:val="007D0431"/>
    <w:rsid w:val="007D1948"/>
    <w:rsid w:val="007D4B84"/>
    <w:rsid w:val="007E4A67"/>
    <w:rsid w:val="007F56AD"/>
    <w:rsid w:val="00803EDD"/>
    <w:rsid w:val="00805E8A"/>
    <w:rsid w:val="00840950"/>
    <w:rsid w:val="00844F1A"/>
    <w:rsid w:val="00850777"/>
    <w:rsid w:val="0085282F"/>
    <w:rsid w:val="00860E80"/>
    <w:rsid w:val="0086146A"/>
    <w:rsid w:val="00877AB2"/>
    <w:rsid w:val="008917BA"/>
    <w:rsid w:val="008A3E0E"/>
    <w:rsid w:val="008B4395"/>
    <w:rsid w:val="008D2813"/>
    <w:rsid w:val="008D3265"/>
    <w:rsid w:val="008F100F"/>
    <w:rsid w:val="008F2142"/>
    <w:rsid w:val="008F3FAC"/>
    <w:rsid w:val="008F594F"/>
    <w:rsid w:val="00927BBE"/>
    <w:rsid w:val="00937D35"/>
    <w:rsid w:val="009437D5"/>
    <w:rsid w:val="009504E1"/>
    <w:rsid w:val="00953DAD"/>
    <w:rsid w:val="00954A74"/>
    <w:rsid w:val="00976945"/>
    <w:rsid w:val="0099313A"/>
    <w:rsid w:val="009A123E"/>
    <w:rsid w:val="009A77A1"/>
    <w:rsid w:val="009B60D4"/>
    <w:rsid w:val="009C66E6"/>
    <w:rsid w:val="009D0E35"/>
    <w:rsid w:val="009D5041"/>
    <w:rsid w:val="009E3F88"/>
    <w:rsid w:val="009E6502"/>
    <w:rsid w:val="009F45A8"/>
    <w:rsid w:val="009F45C7"/>
    <w:rsid w:val="009F4707"/>
    <w:rsid w:val="00A02749"/>
    <w:rsid w:val="00A1070B"/>
    <w:rsid w:val="00A23357"/>
    <w:rsid w:val="00A26FFF"/>
    <w:rsid w:val="00A31E96"/>
    <w:rsid w:val="00A435C1"/>
    <w:rsid w:val="00A455E4"/>
    <w:rsid w:val="00A475F8"/>
    <w:rsid w:val="00A57C2C"/>
    <w:rsid w:val="00A759F3"/>
    <w:rsid w:val="00A81448"/>
    <w:rsid w:val="00A82086"/>
    <w:rsid w:val="00A8675F"/>
    <w:rsid w:val="00A976D1"/>
    <w:rsid w:val="00AC2D3E"/>
    <w:rsid w:val="00AD64D9"/>
    <w:rsid w:val="00AE4287"/>
    <w:rsid w:val="00AF5B83"/>
    <w:rsid w:val="00B43C0E"/>
    <w:rsid w:val="00B46EF9"/>
    <w:rsid w:val="00B54ACE"/>
    <w:rsid w:val="00B6109A"/>
    <w:rsid w:val="00B81756"/>
    <w:rsid w:val="00B87B7C"/>
    <w:rsid w:val="00BA7501"/>
    <w:rsid w:val="00BB3229"/>
    <w:rsid w:val="00BD0526"/>
    <w:rsid w:val="00BD47FF"/>
    <w:rsid w:val="00BF1AB6"/>
    <w:rsid w:val="00BF383E"/>
    <w:rsid w:val="00C0446B"/>
    <w:rsid w:val="00C173D3"/>
    <w:rsid w:val="00C21FDC"/>
    <w:rsid w:val="00C33B2A"/>
    <w:rsid w:val="00C35130"/>
    <w:rsid w:val="00C570FE"/>
    <w:rsid w:val="00C618F8"/>
    <w:rsid w:val="00C81BCC"/>
    <w:rsid w:val="00C826D9"/>
    <w:rsid w:val="00C87F06"/>
    <w:rsid w:val="00C90CA4"/>
    <w:rsid w:val="00C95B6E"/>
    <w:rsid w:val="00CA7B7C"/>
    <w:rsid w:val="00CB24AF"/>
    <w:rsid w:val="00CD494B"/>
    <w:rsid w:val="00CF17DF"/>
    <w:rsid w:val="00CF31A5"/>
    <w:rsid w:val="00CF3A04"/>
    <w:rsid w:val="00CF66AB"/>
    <w:rsid w:val="00D12A87"/>
    <w:rsid w:val="00D244D0"/>
    <w:rsid w:val="00D441EA"/>
    <w:rsid w:val="00D51B2E"/>
    <w:rsid w:val="00D5685B"/>
    <w:rsid w:val="00D57D0D"/>
    <w:rsid w:val="00D60077"/>
    <w:rsid w:val="00D65E7C"/>
    <w:rsid w:val="00D960F9"/>
    <w:rsid w:val="00DA067E"/>
    <w:rsid w:val="00DA2026"/>
    <w:rsid w:val="00DA4E2C"/>
    <w:rsid w:val="00DA5C50"/>
    <w:rsid w:val="00DC34CB"/>
    <w:rsid w:val="00DC71F5"/>
    <w:rsid w:val="00DE388A"/>
    <w:rsid w:val="00DE73DA"/>
    <w:rsid w:val="00DF3BF4"/>
    <w:rsid w:val="00E02FEE"/>
    <w:rsid w:val="00E068B4"/>
    <w:rsid w:val="00E2023C"/>
    <w:rsid w:val="00E256C1"/>
    <w:rsid w:val="00E3013E"/>
    <w:rsid w:val="00E371E5"/>
    <w:rsid w:val="00E55FAF"/>
    <w:rsid w:val="00E65C5C"/>
    <w:rsid w:val="00E8418F"/>
    <w:rsid w:val="00E84B5E"/>
    <w:rsid w:val="00EA7968"/>
    <w:rsid w:val="00EC03E2"/>
    <w:rsid w:val="00EC14C9"/>
    <w:rsid w:val="00ED549B"/>
    <w:rsid w:val="00ED594B"/>
    <w:rsid w:val="00EF3B66"/>
    <w:rsid w:val="00EF3EE0"/>
    <w:rsid w:val="00EF5C11"/>
    <w:rsid w:val="00F03FCE"/>
    <w:rsid w:val="00F079B6"/>
    <w:rsid w:val="00F23373"/>
    <w:rsid w:val="00F37000"/>
    <w:rsid w:val="00F448F5"/>
    <w:rsid w:val="00F55C05"/>
    <w:rsid w:val="00F602F4"/>
    <w:rsid w:val="00F61B4C"/>
    <w:rsid w:val="00F74EC9"/>
    <w:rsid w:val="00F90A85"/>
    <w:rsid w:val="00F91DF3"/>
    <w:rsid w:val="00F92C0F"/>
    <w:rsid w:val="00F95A8C"/>
    <w:rsid w:val="00FA29EB"/>
    <w:rsid w:val="00FA44B5"/>
    <w:rsid w:val="00FE1F83"/>
    <w:rsid w:val="00FE5142"/>
    <w:rsid w:val="00FE5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733CE2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4C2572"/>
  </w:style>
  <w:style w:type="character" w:customStyle="1" w:styleId="eop">
    <w:name w:val="eop"/>
    <w:basedOn w:val="Fuentedeprrafopredeter"/>
    <w:rsid w:val="004C2572"/>
  </w:style>
  <w:style w:type="character" w:styleId="Hipervnculovisitado">
    <w:name w:val="FollowedHyperlink"/>
    <w:basedOn w:val="Fuentedeprrafopredeter"/>
    <w:semiHidden/>
    <w:unhideWhenUsed/>
    <w:rsid w:val="000268C9"/>
    <w:rPr>
      <w:color w:val="738F97" w:themeColor="followedHyperlink"/>
      <w:u w:val="single"/>
    </w:rPr>
  </w:style>
  <w:style w:type="character" w:styleId="CdigoHTML">
    <w:name w:val="HTML Code"/>
    <w:basedOn w:val="Fuentedeprrafopredeter"/>
    <w:uiPriority w:val="99"/>
    <w:semiHidden/>
    <w:unhideWhenUsed/>
    <w:rsid w:val="00F079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1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94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23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4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94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5" Type="http://schemas.openxmlformats.org/officeDocument/2006/relationships/numbering" Target="numbering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lIHhW95rjoQJjLHq5kXqJP/MyList?node-id=0-1&amp;t=wSwC4jYPPTHZbl61-1" TargetMode="External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header" Target="header1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customXml/itemProps4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4365</Words>
  <Characters>24008</Characters>
  <Application>Microsoft Office Word</Application>
  <DocSecurity>0</DocSecurity>
  <Lines>200</Lines>
  <Paragraphs>5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YECTO</vt:lpstr>
    </vt:vector>
  </TitlesOfParts>
  <Company>RevolucionUnattended</Company>
  <LinksUpToDate>false</LinksUpToDate>
  <CharactersWithSpaces>2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subject>2ºDesarrollo de Aplicaciones Multiplataforma (DAM)</dc:subject>
  <dc:creator>Marcos González, Cristian Tenorio y Diego Rodríguez</dc:creator>
  <cp:lastModifiedBy>Marcos González B</cp:lastModifiedBy>
  <cp:revision>8</cp:revision>
  <cp:lastPrinted>2025-10-28T11:56:00Z</cp:lastPrinted>
  <dcterms:created xsi:type="dcterms:W3CDTF">2025-10-09T18:04:00Z</dcterms:created>
  <dcterms:modified xsi:type="dcterms:W3CDTF">2025-10-2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